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C7BBB" w14:textId="2BFD6B94" w:rsidR="00DB3A89" w:rsidRDefault="00DB3A89" w:rsidP="00634835">
      <w:pPr>
        <w:pStyle w:val="Nzev"/>
      </w:pPr>
    </w:p>
    <w:p w14:paraId="3414E508" w14:textId="77777777" w:rsidR="009A187B" w:rsidRPr="009A187B" w:rsidRDefault="009A187B" w:rsidP="009A187B"/>
    <w:p w14:paraId="5B63B00A" w14:textId="77777777" w:rsidR="00DB3A89" w:rsidRDefault="00DB3A89" w:rsidP="00634835">
      <w:pPr>
        <w:pStyle w:val="Nzev"/>
      </w:pPr>
    </w:p>
    <w:p w14:paraId="4766F991" w14:textId="2A43EEA8" w:rsidR="00752F1A" w:rsidRDefault="009A187B" w:rsidP="00634835">
      <w:pPr>
        <w:pStyle w:val="Nzev"/>
      </w:pPr>
      <w:commentRangeStart w:id="0"/>
      <w:r>
        <w:t>Počítačová učebna</w:t>
      </w:r>
      <w:commentRangeEnd w:id="0"/>
      <w:r w:rsidR="00E83BD9">
        <w:rPr>
          <w:rStyle w:val="Odkaznakoment"/>
          <w:rFonts w:asciiTheme="minorHAnsi" w:eastAsiaTheme="minorEastAsia" w:hAnsiTheme="minorHAnsi" w:cstheme="minorBidi"/>
          <w:spacing w:val="0"/>
          <w:kern w:val="0"/>
        </w:rPr>
        <w:commentReference w:id="0"/>
      </w:r>
    </w:p>
    <w:p w14:paraId="2B7FF25A" w14:textId="492858F8" w:rsidR="00E37829" w:rsidRPr="00E37829" w:rsidRDefault="000D3DE3" w:rsidP="00E37829">
      <w:pPr>
        <w:pStyle w:val="Podnadpis"/>
      </w:pPr>
      <w:r>
        <w:t>Individuální zhodnocení projektu</w:t>
      </w:r>
    </w:p>
    <w:p w14:paraId="48B4407D" w14:textId="77777777" w:rsidR="00DB3A89" w:rsidRDefault="00DB3A89"/>
    <w:p w14:paraId="1A655A42" w14:textId="77777777" w:rsidR="00DB3A89" w:rsidRDefault="00DB3A89" w:rsidP="00DB3A89"/>
    <w:tbl>
      <w:tblPr>
        <w:tblStyle w:val="Mkatabulky"/>
        <w:tblW w:w="12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6662"/>
      </w:tblGrid>
      <w:tr w:rsidR="007B1BA3" w14:paraId="31CE7812" w14:textId="77777777" w:rsidTr="009A187B">
        <w:trPr>
          <w:trHeight w:val="545"/>
        </w:trPr>
        <w:tc>
          <w:tcPr>
            <w:tcW w:w="5670" w:type="dxa"/>
            <w:vAlign w:val="center"/>
          </w:tcPr>
          <w:p w14:paraId="021CC926" w14:textId="77777777" w:rsidR="00DB3A89" w:rsidRPr="004A4CF6" w:rsidRDefault="00DB3A89" w:rsidP="007B1BA3">
            <w:pPr>
              <w:rPr>
                <w:b/>
              </w:rPr>
            </w:pPr>
            <w:r w:rsidRPr="004A4CF6">
              <w:rPr>
                <w:b/>
              </w:rPr>
              <w:t>Klient</w:t>
            </w:r>
          </w:p>
          <w:p w14:paraId="1D767F65" w14:textId="77777777" w:rsidR="009A187B" w:rsidRDefault="009A187B" w:rsidP="007B1BA3">
            <w:r w:rsidRPr="009A187B">
              <w:t>Vyšší odborná škola pedagogická a sociální, Střední odborná škola pedagogická a Gymnázium Praha 6</w:t>
            </w:r>
          </w:p>
          <w:p w14:paraId="190F6063" w14:textId="1E0A6BD4" w:rsidR="004A4CF6" w:rsidRDefault="004A4CF6" w:rsidP="00CD0F07">
            <w:pPr>
              <w:spacing w:after="240"/>
            </w:pPr>
            <w:r>
              <w:t xml:space="preserve">Evropská 33, 160 00 Praha 6 </w:t>
            </w:r>
          </w:p>
        </w:tc>
        <w:tc>
          <w:tcPr>
            <w:tcW w:w="6662" w:type="dxa"/>
            <w:vAlign w:val="center"/>
          </w:tcPr>
          <w:p w14:paraId="7DF16C23" w14:textId="77777777" w:rsidR="00DB3A89" w:rsidRDefault="00DB3A89" w:rsidP="007B1BA3"/>
        </w:tc>
      </w:tr>
      <w:tr w:rsidR="007B1BA3" w14:paraId="63E0BC60" w14:textId="77777777" w:rsidTr="009A187B">
        <w:trPr>
          <w:trHeight w:val="510"/>
        </w:trPr>
        <w:tc>
          <w:tcPr>
            <w:tcW w:w="5670" w:type="dxa"/>
            <w:vAlign w:val="center"/>
          </w:tcPr>
          <w:p w14:paraId="58E12008" w14:textId="0E22CFC8" w:rsidR="00DB3A89" w:rsidRPr="004A4CF6" w:rsidRDefault="00DB3A89" w:rsidP="007B1BA3">
            <w:pPr>
              <w:ind w:right="858"/>
              <w:rPr>
                <w:b/>
              </w:rPr>
            </w:pPr>
            <w:r w:rsidRPr="004A4CF6">
              <w:rPr>
                <w:b/>
              </w:rPr>
              <w:t>Zpracoval</w:t>
            </w:r>
          </w:p>
        </w:tc>
        <w:tc>
          <w:tcPr>
            <w:tcW w:w="6662" w:type="dxa"/>
            <w:vAlign w:val="center"/>
          </w:tcPr>
          <w:p w14:paraId="4F96B669" w14:textId="77777777" w:rsidR="00DB3A89" w:rsidRDefault="00DB3A89" w:rsidP="007B1BA3"/>
        </w:tc>
      </w:tr>
      <w:tr w:rsidR="007B1BA3" w14:paraId="7044B63B" w14:textId="77777777" w:rsidTr="009A187B">
        <w:trPr>
          <w:trHeight w:val="510"/>
        </w:trPr>
        <w:tc>
          <w:tcPr>
            <w:tcW w:w="5670" w:type="dxa"/>
            <w:vAlign w:val="center"/>
          </w:tcPr>
          <w:p w14:paraId="34C2C43A" w14:textId="77777777" w:rsidR="00DB3A89" w:rsidRDefault="009A187B" w:rsidP="007B1BA3">
            <w:r>
              <w:t>Matěj Bartoň</w:t>
            </w:r>
          </w:p>
          <w:p w14:paraId="3AD3D8D5" w14:textId="1D0602F5" w:rsidR="000D3DE3" w:rsidRDefault="001B5E6C" w:rsidP="000D3DE3">
            <w:r>
              <w:t>Petr Benda</w:t>
            </w:r>
          </w:p>
          <w:p w14:paraId="0AAC36C5" w14:textId="77777777" w:rsidR="000D3DE3" w:rsidRDefault="000D3DE3" w:rsidP="000D3DE3"/>
          <w:p w14:paraId="3FA78DBC" w14:textId="2BEA091F" w:rsidR="001B5E6C" w:rsidRDefault="001B5E6C" w:rsidP="007B1BA3"/>
        </w:tc>
        <w:tc>
          <w:tcPr>
            <w:tcW w:w="6662" w:type="dxa"/>
            <w:vAlign w:val="center"/>
          </w:tcPr>
          <w:p w14:paraId="19F53D7D" w14:textId="77777777" w:rsidR="00DB3A89" w:rsidRDefault="00DB3A89" w:rsidP="007B1BA3"/>
        </w:tc>
      </w:tr>
      <w:tr w:rsidR="007B1BA3" w14:paraId="2A044D07" w14:textId="77777777" w:rsidTr="009A187B">
        <w:trPr>
          <w:trHeight w:val="510"/>
        </w:trPr>
        <w:tc>
          <w:tcPr>
            <w:tcW w:w="5670" w:type="dxa"/>
            <w:vAlign w:val="center"/>
          </w:tcPr>
          <w:p w14:paraId="170FDCC3" w14:textId="77777777" w:rsidR="00DB3A89" w:rsidRDefault="00DB3A89" w:rsidP="007B1BA3"/>
        </w:tc>
        <w:tc>
          <w:tcPr>
            <w:tcW w:w="6662" w:type="dxa"/>
            <w:vAlign w:val="center"/>
          </w:tcPr>
          <w:p w14:paraId="5694EAE6" w14:textId="77777777" w:rsidR="00DB3A89" w:rsidRDefault="00DB3A89" w:rsidP="007B1BA3"/>
        </w:tc>
      </w:tr>
      <w:tr w:rsidR="007B1BA3" w14:paraId="69522356" w14:textId="77777777" w:rsidTr="009A187B">
        <w:trPr>
          <w:trHeight w:val="510"/>
        </w:trPr>
        <w:tc>
          <w:tcPr>
            <w:tcW w:w="5670" w:type="dxa"/>
            <w:vAlign w:val="center"/>
          </w:tcPr>
          <w:p w14:paraId="020BC65C" w14:textId="77777777" w:rsidR="00DB3A89" w:rsidRDefault="00DB3A89" w:rsidP="007B1BA3"/>
        </w:tc>
        <w:tc>
          <w:tcPr>
            <w:tcW w:w="6662" w:type="dxa"/>
            <w:vAlign w:val="center"/>
          </w:tcPr>
          <w:p w14:paraId="18C56F79" w14:textId="77777777" w:rsidR="00DB3A89" w:rsidRDefault="00DB3A89" w:rsidP="007B1BA3"/>
        </w:tc>
      </w:tr>
      <w:tr w:rsidR="007B1BA3" w14:paraId="7A076C69" w14:textId="77777777" w:rsidTr="009A187B">
        <w:trPr>
          <w:trHeight w:val="850"/>
        </w:trPr>
        <w:tc>
          <w:tcPr>
            <w:tcW w:w="5670" w:type="dxa"/>
            <w:vAlign w:val="bottom"/>
          </w:tcPr>
          <w:p w14:paraId="0BDF7F03" w14:textId="343D0867" w:rsidR="00DB3A89" w:rsidRDefault="00DB3A89" w:rsidP="007B1BA3">
            <w:r>
              <w:t>Verze</w:t>
            </w:r>
            <w:r w:rsidR="004A4CF6">
              <w:t xml:space="preserve"> 1.</w:t>
            </w:r>
            <w:r w:rsidR="000D3DE3">
              <w:t>0</w:t>
            </w:r>
            <w:r w:rsidR="001B5E6C">
              <w:t>.</w:t>
            </w:r>
            <w:r w:rsidR="00266844">
              <w:t>0</w:t>
            </w:r>
          </w:p>
          <w:p w14:paraId="0F229BCC" w14:textId="13931028" w:rsidR="009A187B" w:rsidRDefault="009A187B" w:rsidP="007B1BA3"/>
        </w:tc>
        <w:tc>
          <w:tcPr>
            <w:tcW w:w="6662" w:type="dxa"/>
            <w:vAlign w:val="bottom"/>
          </w:tcPr>
          <w:p w14:paraId="3DBF96C2" w14:textId="77777777" w:rsidR="00DB3A89" w:rsidRDefault="00DB3A89" w:rsidP="007B1BA3"/>
        </w:tc>
      </w:tr>
      <w:tr w:rsidR="007B1BA3" w14:paraId="4C831C9A" w14:textId="77777777" w:rsidTr="009A187B">
        <w:trPr>
          <w:trHeight w:val="510"/>
        </w:trPr>
        <w:tc>
          <w:tcPr>
            <w:tcW w:w="5670" w:type="dxa"/>
            <w:vAlign w:val="bottom"/>
          </w:tcPr>
          <w:p w14:paraId="09D6F37B" w14:textId="332FE3D8" w:rsidR="00DB3A89" w:rsidRDefault="000D3DE3" w:rsidP="007B1BA3">
            <w:r>
              <w:t>22</w:t>
            </w:r>
            <w:r w:rsidR="004A4CF6">
              <w:t>. 10. 2018</w:t>
            </w:r>
          </w:p>
        </w:tc>
        <w:tc>
          <w:tcPr>
            <w:tcW w:w="6662" w:type="dxa"/>
            <w:vAlign w:val="bottom"/>
          </w:tcPr>
          <w:p w14:paraId="16476890" w14:textId="77777777" w:rsidR="00DB3A89" w:rsidRDefault="00DB3A89" w:rsidP="007B1BA3"/>
        </w:tc>
      </w:tr>
    </w:tbl>
    <w:p w14:paraId="3AAB2B55" w14:textId="77777777" w:rsidR="00D71177" w:rsidRDefault="00D71177"/>
    <w:p w14:paraId="53AA2874" w14:textId="77777777" w:rsidR="00D71177" w:rsidRDefault="00D71177"/>
    <w:p w14:paraId="41DEDC68" w14:textId="77777777" w:rsidR="00D71177" w:rsidRDefault="00D71177"/>
    <w:p w14:paraId="1DBA5BB3" w14:textId="77777777" w:rsidR="00D71177" w:rsidRDefault="00D71177"/>
    <w:p w14:paraId="115C944F" w14:textId="77777777" w:rsidR="00D71177" w:rsidRDefault="00D71177"/>
    <w:p w14:paraId="27B2499B" w14:textId="77777777" w:rsidR="00D71177" w:rsidRDefault="00D71177"/>
    <w:p w14:paraId="7DBE8DE8" w14:textId="77777777" w:rsidR="00D71177" w:rsidRDefault="00D71177"/>
    <w:p w14:paraId="1256EBE1" w14:textId="77777777" w:rsidR="00D71177" w:rsidRDefault="00D71177"/>
    <w:p w14:paraId="2BA3CE1D" w14:textId="77777777" w:rsidR="00D71177" w:rsidRDefault="00D71177"/>
    <w:p w14:paraId="4626EAED" w14:textId="77777777" w:rsidR="00D71177" w:rsidRDefault="00D71177"/>
    <w:p w14:paraId="4D6305EA" w14:textId="5E0F6F5F" w:rsidR="005D3417" w:rsidRDefault="00D71177" w:rsidP="00D71177">
      <w:pPr>
        <w:ind w:left="6480" w:firstLine="720"/>
      </w:pPr>
      <w:r>
        <w:t xml:space="preserve">Schválil </w:t>
      </w:r>
      <w:r w:rsidR="005D3417">
        <w:br w:type="page"/>
      </w:r>
    </w:p>
    <w:sdt>
      <w:sdtPr>
        <w:rPr>
          <w:b w:val="0"/>
          <w:bCs w:val="0"/>
          <w:color w:val="auto"/>
          <w:sz w:val="24"/>
          <w:szCs w:val="24"/>
          <w:lang w:val="cs-CZ"/>
        </w:rPr>
        <w:id w:val="-1050693585"/>
        <w:docPartObj>
          <w:docPartGallery w:val="Table of Contents"/>
          <w:docPartUnique/>
        </w:docPartObj>
      </w:sdtPr>
      <w:sdtEndPr>
        <w:rPr>
          <w:noProof/>
        </w:rPr>
      </w:sdtEndPr>
      <w:sdtContent>
        <w:p w14:paraId="3377913C" w14:textId="7DF6B06B" w:rsidR="005D3417" w:rsidRPr="00AE480E" w:rsidRDefault="005D3417" w:rsidP="007B1BA3">
          <w:pPr>
            <w:pStyle w:val="Nadpisobsahu"/>
            <w:rPr>
              <w:color w:val="auto"/>
            </w:rPr>
          </w:pPr>
          <w:r w:rsidRPr="00F639C0">
            <w:rPr>
              <w:color w:val="auto"/>
              <w:lang w:val="cs-CZ"/>
            </w:rPr>
            <w:t>Obsah</w:t>
          </w:r>
        </w:p>
        <w:p w14:paraId="6C76392A" w14:textId="57580BFB" w:rsidR="00794AD9" w:rsidRDefault="005D3417">
          <w:pPr>
            <w:pStyle w:val="Obsah1"/>
            <w:rPr>
              <w:b w:val="0"/>
              <w:sz w:val="22"/>
              <w:szCs w:val="22"/>
              <w:lang w:eastAsia="cs-CZ"/>
            </w:rPr>
          </w:pPr>
          <w:r>
            <w:fldChar w:fldCharType="begin"/>
          </w:r>
          <w:r>
            <w:instrText xml:space="preserve"> TOC \o "1-3" \h \z \u </w:instrText>
          </w:r>
          <w:r>
            <w:fldChar w:fldCharType="separate"/>
          </w:r>
          <w:hyperlink w:anchor="_Toc528016020" w:history="1">
            <w:r w:rsidR="00794AD9" w:rsidRPr="006872B0">
              <w:rPr>
                <w:rStyle w:val="Hypertextovodkaz"/>
              </w:rPr>
              <w:t>1</w:t>
            </w:r>
            <w:r w:rsidR="00794AD9">
              <w:rPr>
                <w:b w:val="0"/>
                <w:sz w:val="22"/>
                <w:szCs w:val="22"/>
                <w:lang w:eastAsia="cs-CZ"/>
              </w:rPr>
              <w:tab/>
            </w:r>
            <w:r w:rsidR="00794AD9" w:rsidRPr="006872B0">
              <w:rPr>
                <w:rStyle w:val="Hypertextovodkaz"/>
              </w:rPr>
              <w:t>Splnění zadání</w:t>
            </w:r>
            <w:r w:rsidR="00794AD9">
              <w:rPr>
                <w:webHidden/>
              </w:rPr>
              <w:tab/>
            </w:r>
            <w:r w:rsidR="00794AD9">
              <w:rPr>
                <w:webHidden/>
              </w:rPr>
              <w:fldChar w:fldCharType="begin"/>
            </w:r>
            <w:r w:rsidR="00794AD9">
              <w:rPr>
                <w:webHidden/>
              </w:rPr>
              <w:instrText xml:space="preserve"> PAGEREF _Toc528016020 \h </w:instrText>
            </w:r>
            <w:r w:rsidR="00794AD9">
              <w:rPr>
                <w:webHidden/>
              </w:rPr>
            </w:r>
            <w:r w:rsidR="00794AD9">
              <w:rPr>
                <w:webHidden/>
              </w:rPr>
              <w:fldChar w:fldCharType="separate"/>
            </w:r>
            <w:r w:rsidR="00794AD9">
              <w:rPr>
                <w:webHidden/>
              </w:rPr>
              <w:t>4</w:t>
            </w:r>
            <w:r w:rsidR="00794AD9">
              <w:rPr>
                <w:webHidden/>
              </w:rPr>
              <w:fldChar w:fldCharType="end"/>
            </w:r>
          </w:hyperlink>
        </w:p>
        <w:p w14:paraId="0E7BE411" w14:textId="34460FDB" w:rsidR="00794AD9" w:rsidRDefault="00794AD9">
          <w:pPr>
            <w:pStyle w:val="Obsah2"/>
            <w:rPr>
              <w:b w:val="0"/>
              <w:i w:val="0"/>
              <w:lang w:eastAsia="cs-CZ"/>
            </w:rPr>
          </w:pPr>
          <w:hyperlink w:anchor="_Toc528016021" w:history="1">
            <w:r w:rsidRPr="006872B0">
              <w:rPr>
                <w:rStyle w:val="Hypertextovodkaz"/>
              </w:rPr>
              <w:t>1.1</w:t>
            </w:r>
            <w:r>
              <w:rPr>
                <w:b w:val="0"/>
                <w:i w:val="0"/>
                <w:lang w:eastAsia="cs-CZ"/>
              </w:rPr>
              <w:tab/>
            </w:r>
            <w:r w:rsidRPr="006872B0">
              <w:rPr>
                <w:rStyle w:val="Hypertextovodkaz"/>
              </w:rPr>
              <w:t>Zadání našeho projektového týmu</w:t>
            </w:r>
            <w:r>
              <w:rPr>
                <w:webHidden/>
              </w:rPr>
              <w:tab/>
            </w:r>
            <w:r>
              <w:rPr>
                <w:webHidden/>
              </w:rPr>
              <w:fldChar w:fldCharType="begin"/>
            </w:r>
            <w:r>
              <w:rPr>
                <w:webHidden/>
              </w:rPr>
              <w:instrText xml:space="preserve"> PAGEREF _Toc528016021 \h </w:instrText>
            </w:r>
            <w:r>
              <w:rPr>
                <w:webHidden/>
              </w:rPr>
            </w:r>
            <w:r>
              <w:rPr>
                <w:webHidden/>
              </w:rPr>
              <w:fldChar w:fldCharType="separate"/>
            </w:r>
            <w:r>
              <w:rPr>
                <w:webHidden/>
              </w:rPr>
              <w:t>4</w:t>
            </w:r>
            <w:r>
              <w:rPr>
                <w:webHidden/>
              </w:rPr>
              <w:fldChar w:fldCharType="end"/>
            </w:r>
          </w:hyperlink>
        </w:p>
        <w:p w14:paraId="41E9118E" w14:textId="7C6B6E7A" w:rsidR="00794AD9" w:rsidRDefault="00794AD9">
          <w:pPr>
            <w:pStyle w:val="Obsah2"/>
            <w:rPr>
              <w:b w:val="0"/>
              <w:i w:val="0"/>
              <w:lang w:eastAsia="cs-CZ"/>
            </w:rPr>
          </w:pPr>
          <w:hyperlink w:anchor="_Toc528016022" w:history="1">
            <w:r w:rsidRPr="006872B0">
              <w:rPr>
                <w:rStyle w:val="Hypertextovodkaz"/>
              </w:rPr>
              <w:t>1.2</w:t>
            </w:r>
            <w:r>
              <w:rPr>
                <w:b w:val="0"/>
                <w:i w:val="0"/>
                <w:lang w:eastAsia="cs-CZ"/>
              </w:rPr>
              <w:tab/>
            </w:r>
            <w:r w:rsidRPr="006872B0">
              <w:rPr>
                <w:rStyle w:val="Hypertextovodkaz"/>
              </w:rPr>
              <w:t>Zadání zpracovávaného projektu</w:t>
            </w:r>
            <w:r>
              <w:rPr>
                <w:webHidden/>
              </w:rPr>
              <w:tab/>
            </w:r>
            <w:r>
              <w:rPr>
                <w:webHidden/>
              </w:rPr>
              <w:fldChar w:fldCharType="begin"/>
            </w:r>
            <w:r>
              <w:rPr>
                <w:webHidden/>
              </w:rPr>
              <w:instrText xml:space="preserve"> PAGEREF _Toc528016022 \h </w:instrText>
            </w:r>
            <w:r>
              <w:rPr>
                <w:webHidden/>
              </w:rPr>
            </w:r>
            <w:r>
              <w:rPr>
                <w:webHidden/>
              </w:rPr>
              <w:fldChar w:fldCharType="separate"/>
            </w:r>
            <w:r>
              <w:rPr>
                <w:webHidden/>
              </w:rPr>
              <w:t>4</w:t>
            </w:r>
            <w:r>
              <w:rPr>
                <w:webHidden/>
              </w:rPr>
              <w:fldChar w:fldCharType="end"/>
            </w:r>
          </w:hyperlink>
        </w:p>
        <w:p w14:paraId="255342F6" w14:textId="566012FE" w:rsidR="00794AD9" w:rsidRDefault="00794AD9">
          <w:pPr>
            <w:pStyle w:val="Obsah1"/>
            <w:rPr>
              <w:b w:val="0"/>
              <w:sz w:val="22"/>
              <w:szCs w:val="22"/>
              <w:lang w:eastAsia="cs-CZ"/>
            </w:rPr>
          </w:pPr>
          <w:hyperlink w:anchor="_Toc528016023" w:history="1">
            <w:r w:rsidRPr="006872B0">
              <w:rPr>
                <w:rStyle w:val="Hypertextovodkaz"/>
              </w:rPr>
              <w:t>2</w:t>
            </w:r>
            <w:r>
              <w:rPr>
                <w:b w:val="0"/>
                <w:sz w:val="22"/>
                <w:szCs w:val="22"/>
                <w:lang w:eastAsia="cs-CZ"/>
              </w:rPr>
              <w:tab/>
            </w:r>
            <w:r w:rsidRPr="006872B0">
              <w:rPr>
                <w:rStyle w:val="Hypertextovodkaz"/>
              </w:rPr>
              <w:t>Překážky</w:t>
            </w:r>
            <w:r>
              <w:rPr>
                <w:webHidden/>
              </w:rPr>
              <w:tab/>
            </w:r>
            <w:r>
              <w:rPr>
                <w:webHidden/>
              </w:rPr>
              <w:fldChar w:fldCharType="begin"/>
            </w:r>
            <w:r>
              <w:rPr>
                <w:webHidden/>
              </w:rPr>
              <w:instrText xml:space="preserve"> PAGEREF _Toc528016023 \h </w:instrText>
            </w:r>
            <w:r>
              <w:rPr>
                <w:webHidden/>
              </w:rPr>
            </w:r>
            <w:r>
              <w:rPr>
                <w:webHidden/>
              </w:rPr>
              <w:fldChar w:fldCharType="separate"/>
            </w:r>
            <w:r>
              <w:rPr>
                <w:webHidden/>
              </w:rPr>
              <w:t>4</w:t>
            </w:r>
            <w:r>
              <w:rPr>
                <w:webHidden/>
              </w:rPr>
              <w:fldChar w:fldCharType="end"/>
            </w:r>
          </w:hyperlink>
        </w:p>
        <w:p w14:paraId="063CB10F" w14:textId="43B99202" w:rsidR="00794AD9" w:rsidRDefault="00794AD9">
          <w:pPr>
            <w:pStyle w:val="Obsah2"/>
            <w:rPr>
              <w:b w:val="0"/>
              <w:i w:val="0"/>
              <w:lang w:eastAsia="cs-CZ"/>
            </w:rPr>
          </w:pPr>
          <w:hyperlink w:anchor="_Toc528016024" w:history="1">
            <w:r w:rsidRPr="006872B0">
              <w:rPr>
                <w:rStyle w:val="Hypertextovodkaz"/>
              </w:rPr>
              <w:t>2.1</w:t>
            </w:r>
            <w:r>
              <w:rPr>
                <w:b w:val="0"/>
                <w:i w:val="0"/>
                <w:lang w:eastAsia="cs-CZ"/>
              </w:rPr>
              <w:tab/>
            </w:r>
            <w:r w:rsidRPr="006872B0">
              <w:rPr>
                <w:rStyle w:val="Hypertextovodkaz"/>
              </w:rPr>
              <w:t>Problémy týmu</w:t>
            </w:r>
            <w:r>
              <w:rPr>
                <w:webHidden/>
              </w:rPr>
              <w:tab/>
            </w:r>
            <w:r>
              <w:rPr>
                <w:webHidden/>
              </w:rPr>
              <w:fldChar w:fldCharType="begin"/>
            </w:r>
            <w:r>
              <w:rPr>
                <w:webHidden/>
              </w:rPr>
              <w:instrText xml:space="preserve"> PAGEREF _Toc528016024 \h </w:instrText>
            </w:r>
            <w:r>
              <w:rPr>
                <w:webHidden/>
              </w:rPr>
            </w:r>
            <w:r>
              <w:rPr>
                <w:webHidden/>
              </w:rPr>
              <w:fldChar w:fldCharType="separate"/>
            </w:r>
            <w:r>
              <w:rPr>
                <w:webHidden/>
              </w:rPr>
              <w:t>4</w:t>
            </w:r>
            <w:r>
              <w:rPr>
                <w:webHidden/>
              </w:rPr>
              <w:fldChar w:fldCharType="end"/>
            </w:r>
          </w:hyperlink>
        </w:p>
        <w:p w14:paraId="6161502F" w14:textId="58BC0C09" w:rsidR="00794AD9" w:rsidRDefault="00794AD9">
          <w:pPr>
            <w:pStyle w:val="Obsah2"/>
            <w:rPr>
              <w:b w:val="0"/>
              <w:i w:val="0"/>
              <w:lang w:eastAsia="cs-CZ"/>
            </w:rPr>
          </w:pPr>
          <w:hyperlink w:anchor="_Toc528016025" w:history="1">
            <w:r w:rsidRPr="006872B0">
              <w:rPr>
                <w:rStyle w:val="Hypertextovodkaz"/>
              </w:rPr>
              <w:t>2.2</w:t>
            </w:r>
            <w:r>
              <w:rPr>
                <w:b w:val="0"/>
                <w:i w:val="0"/>
                <w:lang w:eastAsia="cs-CZ"/>
              </w:rPr>
              <w:tab/>
            </w:r>
            <w:r w:rsidRPr="006872B0">
              <w:rPr>
                <w:rStyle w:val="Hypertextovodkaz"/>
              </w:rPr>
              <w:t>Omezení projektu</w:t>
            </w:r>
            <w:r>
              <w:rPr>
                <w:webHidden/>
              </w:rPr>
              <w:tab/>
            </w:r>
            <w:r>
              <w:rPr>
                <w:webHidden/>
              </w:rPr>
              <w:fldChar w:fldCharType="begin"/>
            </w:r>
            <w:r>
              <w:rPr>
                <w:webHidden/>
              </w:rPr>
              <w:instrText xml:space="preserve"> PAGEREF _Toc528016025 \h </w:instrText>
            </w:r>
            <w:r>
              <w:rPr>
                <w:webHidden/>
              </w:rPr>
            </w:r>
            <w:r>
              <w:rPr>
                <w:webHidden/>
              </w:rPr>
              <w:fldChar w:fldCharType="separate"/>
            </w:r>
            <w:r>
              <w:rPr>
                <w:webHidden/>
              </w:rPr>
              <w:t>4</w:t>
            </w:r>
            <w:r>
              <w:rPr>
                <w:webHidden/>
              </w:rPr>
              <w:fldChar w:fldCharType="end"/>
            </w:r>
          </w:hyperlink>
        </w:p>
        <w:p w14:paraId="6D4DFCB4" w14:textId="6B55DE34" w:rsidR="00794AD9" w:rsidRDefault="00794AD9">
          <w:pPr>
            <w:pStyle w:val="Obsah1"/>
            <w:rPr>
              <w:b w:val="0"/>
              <w:sz w:val="22"/>
              <w:szCs w:val="22"/>
              <w:lang w:eastAsia="cs-CZ"/>
            </w:rPr>
          </w:pPr>
          <w:hyperlink w:anchor="_Toc528016026" w:history="1">
            <w:r w:rsidRPr="006872B0">
              <w:rPr>
                <w:rStyle w:val="Hypertextovodkaz"/>
              </w:rPr>
              <w:t>3</w:t>
            </w:r>
            <w:r>
              <w:rPr>
                <w:b w:val="0"/>
                <w:sz w:val="22"/>
                <w:szCs w:val="22"/>
                <w:lang w:eastAsia="cs-CZ"/>
              </w:rPr>
              <w:tab/>
            </w:r>
            <w:r w:rsidRPr="006872B0">
              <w:rPr>
                <w:rStyle w:val="Hypertextovodkaz"/>
              </w:rPr>
              <w:t>Největší úspěch týmu</w:t>
            </w:r>
            <w:r>
              <w:rPr>
                <w:webHidden/>
              </w:rPr>
              <w:tab/>
            </w:r>
            <w:r>
              <w:rPr>
                <w:webHidden/>
              </w:rPr>
              <w:fldChar w:fldCharType="begin"/>
            </w:r>
            <w:r>
              <w:rPr>
                <w:webHidden/>
              </w:rPr>
              <w:instrText xml:space="preserve"> PAGEREF _Toc528016026 \h </w:instrText>
            </w:r>
            <w:r>
              <w:rPr>
                <w:webHidden/>
              </w:rPr>
            </w:r>
            <w:r>
              <w:rPr>
                <w:webHidden/>
              </w:rPr>
              <w:fldChar w:fldCharType="separate"/>
            </w:r>
            <w:r>
              <w:rPr>
                <w:webHidden/>
              </w:rPr>
              <w:t>4</w:t>
            </w:r>
            <w:r>
              <w:rPr>
                <w:webHidden/>
              </w:rPr>
              <w:fldChar w:fldCharType="end"/>
            </w:r>
          </w:hyperlink>
        </w:p>
        <w:p w14:paraId="63E4793A" w14:textId="6F4DC2F7" w:rsidR="00794AD9" w:rsidRDefault="00794AD9">
          <w:pPr>
            <w:pStyle w:val="Obsah1"/>
            <w:rPr>
              <w:b w:val="0"/>
              <w:sz w:val="22"/>
              <w:szCs w:val="22"/>
              <w:lang w:eastAsia="cs-CZ"/>
            </w:rPr>
          </w:pPr>
          <w:hyperlink w:anchor="_Toc528016027" w:history="1">
            <w:r w:rsidRPr="006872B0">
              <w:rPr>
                <w:rStyle w:val="Hypertextovodkaz"/>
              </w:rPr>
              <w:t>4</w:t>
            </w:r>
            <w:r>
              <w:rPr>
                <w:b w:val="0"/>
                <w:sz w:val="22"/>
                <w:szCs w:val="22"/>
                <w:lang w:eastAsia="cs-CZ"/>
              </w:rPr>
              <w:tab/>
            </w:r>
            <w:r w:rsidRPr="006872B0">
              <w:rPr>
                <w:rStyle w:val="Hypertextovodkaz"/>
              </w:rPr>
              <w:t>Komunikace</w:t>
            </w:r>
            <w:r>
              <w:rPr>
                <w:webHidden/>
              </w:rPr>
              <w:tab/>
            </w:r>
            <w:r>
              <w:rPr>
                <w:webHidden/>
              </w:rPr>
              <w:fldChar w:fldCharType="begin"/>
            </w:r>
            <w:r>
              <w:rPr>
                <w:webHidden/>
              </w:rPr>
              <w:instrText xml:space="preserve"> PAGEREF _Toc528016027 \h </w:instrText>
            </w:r>
            <w:r>
              <w:rPr>
                <w:webHidden/>
              </w:rPr>
            </w:r>
            <w:r>
              <w:rPr>
                <w:webHidden/>
              </w:rPr>
              <w:fldChar w:fldCharType="separate"/>
            </w:r>
            <w:r>
              <w:rPr>
                <w:webHidden/>
              </w:rPr>
              <w:t>5</w:t>
            </w:r>
            <w:r>
              <w:rPr>
                <w:webHidden/>
              </w:rPr>
              <w:fldChar w:fldCharType="end"/>
            </w:r>
          </w:hyperlink>
        </w:p>
        <w:p w14:paraId="4F0B9F61" w14:textId="194E4F9D" w:rsidR="00794AD9" w:rsidRDefault="00794AD9">
          <w:pPr>
            <w:pStyle w:val="Obsah2"/>
            <w:rPr>
              <w:b w:val="0"/>
              <w:i w:val="0"/>
              <w:lang w:eastAsia="cs-CZ"/>
            </w:rPr>
          </w:pPr>
          <w:hyperlink w:anchor="_Toc528016028" w:history="1">
            <w:r w:rsidRPr="006872B0">
              <w:rPr>
                <w:rStyle w:val="Hypertextovodkaz"/>
              </w:rPr>
              <w:t>4.1</w:t>
            </w:r>
            <w:r>
              <w:rPr>
                <w:b w:val="0"/>
                <w:i w:val="0"/>
                <w:lang w:eastAsia="cs-CZ"/>
              </w:rPr>
              <w:tab/>
            </w:r>
            <w:r w:rsidRPr="006872B0">
              <w:rPr>
                <w:rStyle w:val="Hypertextovodkaz"/>
              </w:rPr>
              <w:t>Komunikační kanály</w:t>
            </w:r>
            <w:r>
              <w:rPr>
                <w:webHidden/>
              </w:rPr>
              <w:tab/>
            </w:r>
            <w:r>
              <w:rPr>
                <w:webHidden/>
              </w:rPr>
              <w:fldChar w:fldCharType="begin"/>
            </w:r>
            <w:r>
              <w:rPr>
                <w:webHidden/>
              </w:rPr>
              <w:instrText xml:space="preserve"> PAGEREF _Toc528016028 \h </w:instrText>
            </w:r>
            <w:r>
              <w:rPr>
                <w:webHidden/>
              </w:rPr>
            </w:r>
            <w:r>
              <w:rPr>
                <w:webHidden/>
              </w:rPr>
              <w:fldChar w:fldCharType="separate"/>
            </w:r>
            <w:r>
              <w:rPr>
                <w:webHidden/>
              </w:rPr>
              <w:t>5</w:t>
            </w:r>
            <w:r>
              <w:rPr>
                <w:webHidden/>
              </w:rPr>
              <w:fldChar w:fldCharType="end"/>
            </w:r>
          </w:hyperlink>
        </w:p>
        <w:p w14:paraId="0BEE2901" w14:textId="051041EB" w:rsidR="00794AD9" w:rsidRDefault="00794AD9">
          <w:pPr>
            <w:pStyle w:val="Obsah2"/>
            <w:rPr>
              <w:b w:val="0"/>
              <w:i w:val="0"/>
              <w:lang w:eastAsia="cs-CZ"/>
            </w:rPr>
          </w:pPr>
          <w:hyperlink w:anchor="_Toc528016029" w:history="1">
            <w:r w:rsidRPr="006872B0">
              <w:rPr>
                <w:rStyle w:val="Hypertextovodkaz"/>
              </w:rPr>
              <w:t>4.2</w:t>
            </w:r>
            <w:r>
              <w:rPr>
                <w:b w:val="0"/>
                <w:i w:val="0"/>
                <w:lang w:eastAsia="cs-CZ"/>
              </w:rPr>
              <w:tab/>
            </w:r>
            <w:r w:rsidRPr="006872B0">
              <w:rPr>
                <w:rStyle w:val="Hypertextovodkaz"/>
              </w:rPr>
              <w:t>Problémy v komunikaci</w:t>
            </w:r>
            <w:r>
              <w:rPr>
                <w:webHidden/>
              </w:rPr>
              <w:tab/>
            </w:r>
            <w:r>
              <w:rPr>
                <w:webHidden/>
              </w:rPr>
              <w:fldChar w:fldCharType="begin"/>
            </w:r>
            <w:r>
              <w:rPr>
                <w:webHidden/>
              </w:rPr>
              <w:instrText xml:space="preserve"> PAGEREF _Toc528016029 \h </w:instrText>
            </w:r>
            <w:r>
              <w:rPr>
                <w:webHidden/>
              </w:rPr>
            </w:r>
            <w:r>
              <w:rPr>
                <w:webHidden/>
              </w:rPr>
              <w:fldChar w:fldCharType="separate"/>
            </w:r>
            <w:r>
              <w:rPr>
                <w:webHidden/>
              </w:rPr>
              <w:t>5</w:t>
            </w:r>
            <w:r>
              <w:rPr>
                <w:webHidden/>
              </w:rPr>
              <w:fldChar w:fldCharType="end"/>
            </w:r>
          </w:hyperlink>
        </w:p>
        <w:p w14:paraId="4AA7B9E5" w14:textId="7F89414D" w:rsidR="00794AD9" w:rsidRDefault="00794AD9">
          <w:pPr>
            <w:pStyle w:val="Obsah2"/>
            <w:rPr>
              <w:b w:val="0"/>
              <w:i w:val="0"/>
              <w:lang w:eastAsia="cs-CZ"/>
            </w:rPr>
          </w:pPr>
          <w:hyperlink w:anchor="_Toc528016030" w:history="1">
            <w:r w:rsidRPr="006872B0">
              <w:rPr>
                <w:rStyle w:val="Hypertextovodkaz"/>
              </w:rPr>
              <w:t>4.3</w:t>
            </w:r>
            <w:r>
              <w:rPr>
                <w:b w:val="0"/>
                <w:i w:val="0"/>
                <w:lang w:eastAsia="cs-CZ"/>
              </w:rPr>
              <w:tab/>
            </w:r>
            <w:r w:rsidRPr="006872B0">
              <w:rPr>
                <w:rStyle w:val="Hypertextovodkaz"/>
              </w:rPr>
              <w:t>Hodnocení</w:t>
            </w:r>
            <w:r>
              <w:rPr>
                <w:webHidden/>
              </w:rPr>
              <w:tab/>
            </w:r>
            <w:r>
              <w:rPr>
                <w:webHidden/>
              </w:rPr>
              <w:fldChar w:fldCharType="begin"/>
            </w:r>
            <w:r>
              <w:rPr>
                <w:webHidden/>
              </w:rPr>
              <w:instrText xml:space="preserve"> PAGEREF _Toc528016030 \h </w:instrText>
            </w:r>
            <w:r>
              <w:rPr>
                <w:webHidden/>
              </w:rPr>
            </w:r>
            <w:r>
              <w:rPr>
                <w:webHidden/>
              </w:rPr>
              <w:fldChar w:fldCharType="separate"/>
            </w:r>
            <w:r>
              <w:rPr>
                <w:webHidden/>
              </w:rPr>
              <w:t>5</w:t>
            </w:r>
            <w:r>
              <w:rPr>
                <w:webHidden/>
              </w:rPr>
              <w:fldChar w:fldCharType="end"/>
            </w:r>
          </w:hyperlink>
        </w:p>
        <w:p w14:paraId="1F935851" w14:textId="51728956" w:rsidR="00794AD9" w:rsidRDefault="00794AD9">
          <w:pPr>
            <w:pStyle w:val="Obsah2"/>
            <w:rPr>
              <w:b w:val="0"/>
              <w:i w:val="0"/>
              <w:lang w:eastAsia="cs-CZ"/>
            </w:rPr>
          </w:pPr>
          <w:hyperlink w:anchor="_Toc528016031" w:history="1">
            <w:r w:rsidRPr="006872B0">
              <w:rPr>
                <w:rStyle w:val="Hypertextovodkaz"/>
              </w:rPr>
              <w:t>4.4</w:t>
            </w:r>
            <w:r>
              <w:rPr>
                <w:b w:val="0"/>
                <w:i w:val="0"/>
                <w:lang w:eastAsia="cs-CZ"/>
              </w:rPr>
              <w:tab/>
            </w:r>
            <w:r w:rsidRPr="006872B0">
              <w:rPr>
                <w:rStyle w:val="Hypertextovodkaz"/>
              </w:rPr>
              <w:t>Práce s GitLabem</w:t>
            </w:r>
            <w:r>
              <w:rPr>
                <w:webHidden/>
              </w:rPr>
              <w:tab/>
            </w:r>
            <w:r>
              <w:rPr>
                <w:webHidden/>
              </w:rPr>
              <w:fldChar w:fldCharType="begin"/>
            </w:r>
            <w:r>
              <w:rPr>
                <w:webHidden/>
              </w:rPr>
              <w:instrText xml:space="preserve"> PAGEREF _Toc528016031 \h </w:instrText>
            </w:r>
            <w:r>
              <w:rPr>
                <w:webHidden/>
              </w:rPr>
            </w:r>
            <w:r>
              <w:rPr>
                <w:webHidden/>
              </w:rPr>
              <w:fldChar w:fldCharType="separate"/>
            </w:r>
            <w:r>
              <w:rPr>
                <w:webHidden/>
              </w:rPr>
              <w:t>5</w:t>
            </w:r>
            <w:r>
              <w:rPr>
                <w:webHidden/>
              </w:rPr>
              <w:fldChar w:fldCharType="end"/>
            </w:r>
          </w:hyperlink>
        </w:p>
        <w:p w14:paraId="72AFD1E5" w14:textId="4E00A3E4" w:rsidR="00794AD9" w:rsidRDefault="00794AD9">
          <w:pPr>
            <w:pStyle w:val="Obsah1"/>
            <w:rPr>
              <w:b w:val="0"/>
              <w:sz w:val="22"/>
              <w:szCs w:val="22"/>
              <w:lang w:eastAsia="cs-CZ"/>
            </w:rPr>
          </w:pPr>
          <w:hyperlink w:anchor="_Toc528016032" w:history="1">
            <w:r w:rsidRPr="006872B0">
              <w:rPr>
                <w:rStyle w:val="Hypertextovodkaz"/>
              </w:rPr>
              <w:t>5</w:t>
            </w:r>
            <w:r>
              <w:rPr>
                <w:b w:val="0"/>
                <w:sz w:val="22"/>
                <w:szCs w:val="22"/>
                <w:lang w:eastAsia="cs-CZ"/>
              </w:rPr>
              <w:tab/>
            </w:r>
            <w:r w:rsidRPr="006872B0">
              <w:rPr>
                <w:rStyle w:val="Hypertextovodkaz"/>
              </w:rPr>
              <w:t>Rady příštím generacím</w:t>
            </w:r>
            <w:r>
              <w:rPr>
                <w:webHidden/>
              </w:rPr>
              <w:tab/>
            </w:r>
            <w:r>
              <w:rPr>
                <w:webHidden/>
              </w:rPr>
              <w:fldChar w:fldCharType="begin"/>
            </w:r>
            <w:r>
              <w:rPr>
                <w:webHidden/>
              </w:rPr>
              <w:instrText xml:space="preserve"> PAGEREF _Toc528016032 \h </w:instrText>
            </w:r>
            <w:r>
              <w:rPr>
                <w:webHidden/>
              </w:rPr>
            </w:r>
            <w:r>
              <w:rPr>
                <w:webHidden/>
              </w:rPr>
              <w:fldChar w:fldCharType="separate"/>
            </w:r>
            <w:r>
              <w:rPr>
                <w:webHidden/>
              </w:rPr>
              <w:t>5</w:t>
            </w:r>
            <w:r>
              <w:rPr>
                <w:webHidden/>
              </w:rPr>
              <w:fldChar w:fldCharType="end"/>
            </w:r>
          </w:hyperlink>
        </w:p>
        <w:p w14:paraId="5E14406A" w14:textId="1112A66D" w:rsidR="00794AD9" w:rsidRDefault="00794AD9">
          <w:pPr>
            <w:pStyle w:val="Obsah2"/>
            <w:rPr>
              <w:b w:val="0"/>
              <w:i w:val="0"/>
              <w:lang w:eastAsia="cs-CZ"/>
            </w:rPr>
          </w:pPr>
          <w:hyperlink w:anchor="_Toc528016033" w:history="1">
            <w:r w:rsidRPr="006872B0">
              <w:rPr>
                <w:rStyle w:val="Hypertextovodkaz"/>
              </w:rPr>
              <w:t>5.1</w:t>
            </w:r>
            <w:r>
              <w:rPr>
                <w:b w:val="0"/>
                <w:i w:val="0"/>
                <w:lang w:eastAsia="cs-CZ"/>
              </w:rPr>
              <w:tab/>
            </w:r>
            <w:r w:rsidRPr="006872B0">
              <w:rPr>
                <w:rStyle w:val="Hypertextovodkaz"/>
              </w:rPr>
              <w:t>Rozdělte si práci</w:t>
            </w:r>
            <w:r>
              <w:rPr>
                <w:webHidden/>
              </w:rPr>
              <w:tab/>
            </w:r>
            <w:r>
              <w:rPr>
                <w:webHidden/>
              </w:rPr>
              <w:fldChar w:fldCharType="begin"/>
            </w:r>
            <w:r>
              <w:rPr>
                <w:webHidden/>
              </w:rPr>
              <w:instrText xml:space="preserve"> PAGEREF _Toc528016033 \h </w:instrText>
            </w:r>
            <w:r>
              <w:rPr>
                <w:webHidden/>
              </w:rPr>
            </w:r>
            <w:r>
              <w:rPr>
                <w:webHidden/>
              </w:rPr>
              <w:fldChar w:fldCharType="separate"/>
            </w:r>
            <w:r>
              <w:rPr>
                <w:webHidden/>
              </w:rPr>
              <w:t>5</w:t>
            </w:r>
            <w:r>
              <w:rPr>
                <w:webHidden/>
              </w:rPr>
              <w:fldChar w:fldCharType="end"/>
            </w:r>
          </w:hyperlink>
        </w:p>
        <w:p w14:paraId="49F81705" w14:textId="4CDFEE88" w:rsidR="00794AD9" w:rsidRDefault="00794AD9">
          <w:pPr>
            <w:pStyle w:val="Obsah2"/>
            <w:rPr>
              <w:b w:val="0"/>
              <w:i w:val="0"/>
              <w:lang w:eastAsia="cs-CZ"/>
            </w:rPr>
          </w:pPr>
          <w:hyperlink w:anchor="_Toc528016034" w:history="1">
            <w:r w:rsidRPr="006872B0">
              <w:rPr>
                <w:rStyle w:val="Hypertextovodkaz"/>
              </w:rPr>
              <w:t>5.2</w:t>
            </w:r>
            <w:r>
              <w:rPr>
                <w:b w:val="0"/>
                <w:i w:val="0"/>
                <w:lang w:eastAsia="cs-CZ"/>
              </w:rPr>
              <w:tab/>
            </w:r>
            <w:r w:rsidRPr="006872B0">
              <w:rPr>
                <w:rStyle w:val="Hypertextovodkaz"/>
              </w:rPr>
              <w:t>Ujasněte si zadání</w:t>
            </w:r>
            <w:r>
              <w:rPr>
                <w:webHidden/>
              </w:rPr>
              <w:tab/>
            </w:r>
            <w:r>
              <w:rPr>
                <w:webHidden/>
              </w:rPr>
              <w:fldChar w:fldCharType="begin"/>
            </w:r>
            <w:r>
              <w:rPr>
                <w:webHidden/>
              </w:rPr>
              <w:instrText xml:space="preserve"> PAGEREF _Toc528016034 \h </w:instrText>
            </w:r>
            <w:r>
              <w:rPr>
                <w:webHidden/>
              </w:rPr>
            </w:r>
            <w:r>
              <w:rPr>
                <w:webHidden/>
              </w:rPr>
              <w:fldChar w:fldCharType="separate"/>
            </w:r>
            <w:r>
              <w:rPr>
                <w:webHidden/>
              </w:rPr>
              <w:t>5</w:t>
            </w:r>
            <w:r>
              <w:rPr>
                <w:webHidden/>
              </w:rPr>
              <w:fldChar w:fldCharType="end"/>
            </w:r>
          </w:hyperlink>
        </w:p>
        <w:p w14:paraId="4D9805F7" w14:textId="4E40AE22" w:rsidR="00794AD9" w:rsidRDefault="00794AD9">
          <w:pPr>
            <w:pStyle w:val="Obsah2"/>
            <w:rPr>
              <w:b w:val="0"/>
              <w:i w:val="0"/>
              <w:lang w:eastAsia="cs-CZ"/>
            </w:rPr>
          </w:pPr>
          <w:hyperlink w:anchor="_Toc528016035" w:history="1">
            <w:r w:rsidRPr="006872B0">
              <w:rPr>
                <w:rStyle w:val="Hypertextovodkaz"/>
              </w:rPr>
              <w:t>5.3</w:t>
            </w:r>
            <w:r>
              <w:rPr>
                <w:b w:val="0"/>
                <w:i w:val="0"/>
                <w:lang w:eastAsia="cs-CZ"/>
              </w:rPr>
              <w:tab/>
            </w:r>
            <w:r w:rsidRPr="006872B0">
              <w:rPr>
                <w:rStyle w:val="Hypertextovodkaz"/>
              </w:rPr>
              <w:t>Rozplánujte si issues a milestones</w:t>
            </w:r>
            <w:r>
              <w:rPr>
                <w:webHidden/>
              </w:rPr>
              <w:tab/>
            </w:r>
            <w:r>
              <w:rPr>
                <w:webHidden/>
              </w:rPr>
              <w:fldChar w:fldCharType="begin"/>
            </w:r>
            <w:r>
              <w:rPr>
                <w:webHidden/>
              </w:rPr>
              <w:instrText xml:space="preserve"> PAGEREF _Toc528016035 \h </w:instrText>
            </w:r>
            <w:r>
              <w:rPr>
                <w:webHidden/>
              </w:rPr>
            </w:r>
            <w:r>
              <w:rPr>
                <w:webHidden/>
              </w:rPr>
              <w:fldChar w:fldCharType="separate"/>
            </w:r>
            <w:r>
              <w:rPr>
                <w:webHidden/>
              </w:rPr>
              <w:t>6</w:t>
            </w:r>
            <w:r>
              <w:rPr>
                <w:webHidden/>
              </w:rPr>
              <w:fldChar w:fldCharType="end"/>
            </w:r>
          </w:hyperlink>
        </w:p>
        <w:p w14:paraId="5C29A4D4" w14:textId="42CBA557" w:rsidR="00794AD9" w:rsidRDefault="00794AD9">
          <w:pPr>
            <w:pStyle w:val="Obsah1"/>
            <w:rPr>
              <w:b w:val="0"/>
              <w:sz w:val="22"/>
              <w:szCs w:val="22"/>
              <w:lang w:eastAsia="cs-CZ"/>
            </w:rPr>
          </w:pPr>
          <w:hyperlink w:anchor="_Toc528016036" w:history="1">
            <w:r w:rsidRPr="006872B0">
              <w:rPr>
                <w:rStyle w:val="Hypertextovodkaz"/>
              </w:rPr>
              <w:t>6</w:t>
            </w:r>
            <w:r>
              <w:rPr>
                <w:b w:val="0"/>
                <w:sz w:val="22"/>
                <w:szCs w:val="22"/>
                <w:lang w:eastAsia="cs-CZ"/>
              </w:rPr>
              <w:tab/>
            </w:r>
            <w:r w:rsidRPr="006872B0">
              <w:rPr>
                <w:rStyle w:val="Hypertextovodkaz"/>
              </w:rPr>
              <w:t>Týmové role podle Belbinova testu</w:t>
            </w:r>
            <w:r>
              <w:rPr>
                <w:webHidden/>
              </w:rPr>
              <w:tab/>
            </w:r>
            <w:r>
              <w:rPr>
                <w:webHidden/>
              </w:rPr>
              <w:fldChar w:fldCharType="begin"/>
            </w:r>
            <w:r>
              <w:rPr>
                <w:webHidden/>
              </w:rPr>
              <w:instrText xml:space="preserve"> PAGEREF _Toc528016036 \h </w:instrText>
            </w:r>
            <w:r>
              <w:rPr>
                <w:webHidden/>
              </w:rPr>
            </w:r>
            <w:r>
              <w:rPr>
                <w:webHidden/>
              </w:rPr>
              <w:fldChar w:fldCharType="separate"/>
            </w:r>
            <w:r>
              <w:rPr>
                <w:webHidden/>
              </w:rPr>
              <w:t>6</w:t>
            </w:r>
            <w:r>
              <w:rPr>
                <w:webHidden/>
              </w:rPr>
              <w:fldChar w:fldCharType="end"/>
            </w:r>
          </w:hyperlink>
        </w:p>
        <w:p w14:paraId="44A53986" w14:textId="1ACE8519" w:rsidR="00794AD9" w:rsidRDefault="00794AD9">
          <w:pPr>
            <w:pStyle w:val="Obsah1"/>
            <w:rPr>
              <w:b w:val="0"/>
              <w:sz w:val="22"/>
              <w:szCs w:val="22"/>
              <w:lang w:eastAsia="cs-CZ"/>
            </w:rPr>
          </w:pPr>
          <w:hyperlink w:anchor="_Toc528016037" w:history="1">
            <w:r w:rsidRPr="006872B0">
              <w:rPr>
                <w:rStyle w:val="Hypertextovodkaz"/>
              </w:rPr>
              <w:t>7</w:t>
            </w:r>
            <w:r>
              <w:rPr>
                <w:b w:val="0"/>
                <w:sz w:val="22"/>
                <w:szCs w:val="22"/>
                <w:lang w:eastAsia="cs-CZ"/>
              </w:rPr>
              <w:tab/>
            </w:r>
            <w:r w:rsidRPr="006872B0">
              <w:rPr>
                <w:rStyle w:val="Hypertextovodkaz"/>
              </w:rPr>
              <w:t>Hodnocení předmětu ZPR</w:t>
            </w:r>
            <w:r>
              <w:rPr>
                <w:webHidden/>
              </w:rPr>
              <w:tab/>
            </w:r>
            <w:r>
              <w:rPr>
                <w:webHidden/>
              </w:rPr>
              <w:fldChar w:fldCharType="begin"/>
            </w:r>
            <w:r>
              <w:rPr>
                <w:webHidden/>
              </w:rPr>
              <w:instrText xml:space="preserve"> PAGEREF _Toc528016037 \h </w:instrText>
            </w:r>
            <w:r>
              <w:rPr>
                <w:webHidden/>
              </w:rPr>
            </w:r>
            <w:r>
              <w:rPr>
                <w:webHidden/>
              </w:rPr>
              <w:fldChar w:fldCharType="separate"/>
            </w:r>
            <w:r>
              <w:rPr>
                <w:webHidden/>
              </w:rPr>
              <w:t>6</w:t>
            </w:r>
            <w:r>
              <w:rPr>
                <w:webHidden/>
              </w:rPr>
              <w:fldChar w:fldCharType="end"/>
            </w:r>
          </w:hyperlink>
        </w:p>
        <w:p w14:paraId="119CA1B9" w14:textId="0C81AC78" w:rsidR="00794AD9" w:rsidRDefault="00794AD9">
          <w:pPr>
            <w:pStyle w:val="Obsah2"/>
            <w:rPr>
              <w:b w:val="0"/>
              <w:i w:val="0"/>
              <w:lang w:eastAsia="cs-CZ"/>
            </w:rPr>
          </w:pPr>
          <w:hyperlink w:anchor="_Toc528016038" w:history="1">
            <w:r w:rsidRPr="006872B0">
              <w:rPr>
                <w:rStyle w:val="Hypertextovodkaz"/>
              </w:rPr>
              <w:t>7.1</w:t>
            </w:r>
            <w:r>
              <w:rPr>
                <w:b w:val="0"/>
                <w:i w:val="0"/>
                <w:lang w:eastAsia="cs-CZ"/>
              </w:rPr>
              <w:tab/>
            </w:r>
            <w:r w:rsidRPr="006872B0">
              <w:rPr>
                <w:rStyle w:val="Hypertextovodkaz"/>
              </w:rPr>
              <w:t>Silné stránky</w:t>
            </w:r>
            <w:r>
              <w:rPr>
                <w:webHidden/>
              </w:rPr>
              <w:tab/>
            </w:r>
            <w:r>
              <w:rPr>
                <w:webHidden/>
              </w:rPr>
              <w:fldChar w:fldCharType="begin"/>
            </w:r>
            <w:r>
              <w:rPr>
                <w:webHidden/>
              </w:rPr>
              <w:instrText xml:space="preserve"> PAGEREF _Toc528016038 \h </w:instrText>
            </w:r>
            <w:r>
              <w:rPr>
                <w:webHidden/>
              </w:rPr>
            </w:r>
            <w:r>
              <w:rPr>
                <w:webHidden/>
              </w:rPr>
              <w:fldChar w:fldCharType="separate"/>
            </w:r>
            <w:r>
              <w:rPr>
                <w:webHidden/>
              </w:rPr>
              <w:t>6</w:t>
            </w:r>
            <w:r>
              <w:rPr>
                <w:webHidden/>
              </w:rPr>
              <w:fldChar w:fldCharType="end"/>
            </w:r>
          </w:hyperlink>
        </w:p>
        <w:p w14:paraId="40F4FA18" w14:textId="58EBF7D9" w:rsidR="00794AD9" w:rsidRDefault="00794AD9">
          <w:pPr>
            <w:pStyle w:val="Obsah2"/>
            <w:rPr>
              <w:b w:val="0"/>
              <w:i w:val="0"/>
              <w:lang w:eastAsia="cs-CZ"/>
            </w:rPr>
          </w:pPr>
          <w:hyperlink w:anchor="_Toc528016039" w:history="1">
            <w:r w:rsidRPr="006872B0">
              <w:rPr>
                <w:rStyle w:val="Hypertextovodkaz"/>
              </w:rPr>
              <w:t>7.2</w:t>
            </w:r>
            <w:r>
              <w:rPr>
                <w:b w:val="0"/>
                <w:i w:val="0"/>
                <w:lang w:eastAsia="cs-CZ"/>
              </w:rPr>
              <w:tab/>
            </w:r>
            <w:r w:rsidRPr="006872B0">
              <w:rPr>
                <w:rStyle w:val="Hypertextovodkaz"/>
              </w:rPr>
              <w:t>Slabé stránky</w:t>
            </w:r>
            <w:r>
              <w:rPr>
                <w:webHidden/>
              </w:rPr>
              <w:tab/>
            </w:r>
            <w:r>
              <w:rPr>
                <w:webHidden/>
              </w:rPr>
              <w:fldChar w:fldCharType="begin"/>
            </w:r>
            <w:r>
              <w:rPr>
                <w:webHidden/>
              </w:rPr>
              <w:instrText xml:space="preserve"> PAGEREF _Toc528016039 \h </w:instrText>
            </w:r>
            <w:r>
              <w:rPr>
                <w:webHidden/>
              </w:rPr>
            </w:r>
            <w:r>
              <w:rPr>
                <w:webHidden/>
              </w:rPr>
              <w:fldChar w:fldCharType="separate"/>
            </w:r>
            <w:r>
              <w:rPr>
                <w:webHidden/>
              </w:rPr>
              <w:t>6</w:t>
            </w:r>
            <w:r>
              <w:rPr>
                <w:webHidden/>
              </w:rPr>
              <w:fldChar w:fldCharType="end"/>
            </w:r>
          </w:hyperlink>
        </w:p>
        <w:p w14:paraId="112B33ED" w14:textId="2D62175A" w:rsidR="00794AD9" w:rsidRDefault="00794AD9">
          <w:pPr>
            <w:pStyle w:val="Obsah2"/>
            <w:rPr>
              <w:b w:val="0"/>
              <w:i w:val="0"/>
              <w:lang w:eastAsia="cs-CZ"/>
            </w:rPr>
          </w:pPr>
          <w:hyperlink w:anchor="_Toc528016040" w:history="1">
            <w:r w:rsidRPr="006872B0">
              <w:rPr>
                <w:rStyle w:val="Hypertextovodkaz"/>
              </w:rPr>
              <w:t>7.3</w:t>
            </w:r>
            <w:r>
              <w:rPr>
                <w:b w:val="0"/>
                <w:i w:val="0"/>
                <w:lang w:eastAsia="cs-CZ"/>
              </w:rPr>
              <w:tab/>
            </w:r>
            <w:r w:rsidRPr="006872B0">
              <w:rPr>
                <w:rStyle w:val="Hypertextovodkaz"/>
              </w:rPr>
              <w:t>Co bychom změnili</w:t>
            </w:r>
            <w:r>
              <w:rPr>
                <w:webHidden/>
              </w:rPr>
              <w:tab/>
            </w:r>
            <w:r>
              <w:rPr>
                <w:webHidden/>
              </w:rPr>
              <w:fldChar w:fldCharType="begin"/>
            </w:r>
            <w:r>
              <w:rPr>
                <w:webHidden/>
              </w:rPr>
              <w:instrText xml:space="preserve"> PAGEREF _Toc528016040 \h </w:instrText>
            </w:r>
            <w:r>
              <w:rPr>
                <w:webHidden/>
              </w:rPr>
            </w:r>
            <w:r>
              <w:rPr>
                <w:webHidden/>
              </w:rPr>
              <w:fldChar w:fldCharType="separate"/>
            </w:r>
            <w:r>
              <w:rPr>
                <w:webHidden/>
              </w:rPr>
              <w:t>6</w:t>
            </w:r>
            <w:r>
              <w:rPr>
                <w:webHidden/>
              </w:rPr>
              <w:fldChar w:fldCharType="end"/>
            </w:r>
          </w:hyperlink>
        </w:p>
        <w:p w14:paraId="4173D055" w14:textId="3CE863FD" w:rsidR="00794AD9" w:rsidRDefault="00794AD9">
          <w:pPr>
            <w:pStyle w:val="Obsah1"/>
            <w:rPr>
              <w:b w:val="0"/>
              <w:sz w:val="22"/>
              <w:szCs w:val="22"/>
              <w:lang w:eastAsia="cs-CZ"/>
            </w:rPr>
          </w:pPr>
          <w:hyperlink w:anchor="_Toc528016041" w:history="1">
            <w:r w:rsidRPr="006872B0">
              <w:rPr>
                <w:rStyle w:val="Hypertextovodkaz"/>
              </w:rPr>
              <w:t>8</w:t>
            </w:r>
            <w:r>
              <w:rPr>
                <w:b w:val="0"/>
                <w:sz w:val="22"/>
                <w:szCs w:val="22"/>
                <w:lang w:eastAsia="cs-CZ"/>
              </w:rPr>
              <w:tab/>
            </w:r>
            <w:r w:rsidRPr="006872B0">
              <w:rPr>
                <w:rStyle w:val="Hypertextovodkaz"/>
              </w:rPr>
              <w:t>„Lessons learned“</w:t>
            </w:r>
            <w:r>
              <w:rPr>
                <w:webHidden/>
              </w:rPr>
              <w:tab/>
            </w:r>
            <w:r>
              <w:rPr>
                <w:webHidden/>
              </w:rPr>
              <w:fldChar w:fldCharType="begin"/>
            </w:r>
            <w:r>
              <w:rPr>
                <w:webHidden/>
              </w:rPr>
              <w:instrText xml:space="preserve"> PAGEREF _Toc528016041 \h </w:instrText>
            </w:r>
            <w:r>
              <w:rPr>
                <w:webHidden/>
              </w:rPr>
            </w:r>
            <w:r>
              <w:rPr>
                <w:webHidden/>
              </w:rPr>
              <w:fldChar w:fldCharType="separate"/>
            </w:r>
            <w:r>
              <w:rPr>
                <w:webHidden/>
              </w:rPr>
              <w:t>6</w:t>
            </w:r>
            <w:r>
              <w:rPr>
                <w:webHidden/>
              </w:rPr>
              <w:fldChar w:fldCharType="end"/>
            </w:r>
          </w:hyperlink>
        </w:p>
        <w:p w14:paraId="130C206D" w14:textId="0CB108B3" w:rsidR="00794AD9" w:rsidRDefault="00794AD9">
          <w:pPr>
            <w:pStyle w:val="Obsah2"/>
            <w:rPr>
              <w:b w:val="0"/>
              <w:i w:val="0"/>
              <w:lang w:eastAsia="cs-CZ"/>
            </w:rPr>
          </w:pPr>
          <w:hyperlink w:anchor="_Toc528016042" w:history="1">
            <w:r w:rsidRPr="006872B0">
              <w:rPr>
                <w:rStyle w:val="Hypertextovodkaz"/>
              </w:rPr>
              <w:t>8.1</w:t>
            </w:r>
            <w:r>
              <w:rPr>
                <w:b w:val="0"/>
                <w:i w:val="0"/>
                <w:lang w:eastAsia="cs-CZ"/>
              </w:rPr>
              <w:tab/>
            </w:r>
            <w:r w:rsidRPr="006872B0">
              <w:rPr>
                <w:rStyle w:val="Hypertextovodkaz"/>
              </w:rPr>
              <w:t>Damián Filo</w:t>
            </w:r>
            <w:r>
              <w:rPr>
                <w:webHidden/>
              </w:rPr>
              <w:tab/>
            </w:r>
            <w:r>
              <w:rPr>
                <w:webHidden/>
              </w:rPr>
              <w:fldChar w:fldCharType="begin"/>
            </w:r>
            <w:r>
              <w:rPr>
                <w:webHidden/>
              </w:rPr>
              <w:instrText xml:space="preserve"> PAGEREF _Toc528016042 \h </w:instrText>
            </w:r>
            <w:r>
              <w:rPr>
                <w:webHidden/>
              </w:rPr>
            </w:r>
            <w:r>
              <w:rPr>
                <w:webHidden/>
              </w:rPr>
              <w:fldChar w:fldCharType="separate"/>
            </w:r>
            <w:r>
              <w:rPr>
                <w:webHidden/>
              </w:rPr>
              <w:t>6</w:t>
            </w:r>
            <w:r>
              <w:rPr>
                <w:webHidden/>
              </w:rPr>
              <w:fldChar w:fldCharType="end"/>
            </w:r>
          </w:hyperlink>
        </w:p>
        <w:p w14:paraId="5344BD61" w14:textId="385EAB4D" w:rsidR="00794AD9" w:rsidRDefault="00794AD9">
          <w:pPr>
            <w:pStyle w:val="Obsah3"/>
            <w:tabs>
              <w:tab w:val="left" w:pos="1200"/>
              <w:tab w:val="right" w:leader="dot" w:pos="9010"/>
            </w:tabs>
            <w:rPr>
              <w:noProof/>
              <w:lang w:eastAsia="cs-CZ"/>
            </w:rPr>
          </w:pPr>
          <w:hyperlink w:anchor="_Toc528016043" w:history="1">
            <w:r w:rsidRPr="006872B0">
              <w:rPr>
                <w:rStyle w:val="Hypertextovodkaz"/>
                <w:noProof/>
              </w:rPr>
              <w:t>8.1.1</w:t>
            </w:r>
            <w:r>
              <w:rPr>
                <w:noProof/>
                <w:lang w:eastAsia="cs-CZ"/>
              </w:rPr>
              <w:tab/>
            </w:r>
            <w:r w:rsidRPr="006872B0">
              <w:rPr>
                <w:rStyle w:val="Hypertextovodkaz"/>
                <w:noProof/>
              </w:rPr>
              <w:t>Já a tým</w:t>
            </w:r>
            <w:r>
              <w:rPr>
                <w:noProof/>
                <w:webHidden/>
              </w:rPr>
              <w:tab/>
            </w:r>
            <w:r>
              <w:rPr>
                <w:noProof/>
                <w:webHidden/>
              </w:rPr>
              <w:fldChar w:fldCharType="begin"/>
            </w:r>
            <w:r>
              <w:rPr>
                <w:noProof/>
                <w:webHidden/>
              </w:rPr>
              <w:instrText xml:space="preserve"> PAGEREF _Toc528016043 \h </w:instrText>
            </w:r>
            <w:r>
              <w:rPr>
                <w:noProof/>
                <w:webHidden/>
              </w:rPr>
            </w:r>
            <w:r>
              <w:rPr>
                <w:noProof/>
                <w:webHidden/>
              </w:rPr>
              <w:fldChar w:fldCharType="separate"/>
            </w:r>
            <w:r>
              <w:rPr>
                <w:noProof/>
                <w:webHidden/>
              </w:rPr>
              <w:t>6</w:t>
            </w:r>
            <w:r>
              <w:rPr>
                <w:noProof/>
                <w:webHidden/>
              </w:rPr>
              <w:fldChar w:fldCharType="end"/>
            </w:r>
          </w:hyperlink>
        </w:p>
        <w:p w14:paraId="0F220C88" w14:textId="310A79BE" w:rsidR="00794AD9" w:rsidRDefault="00794AD9">
          <w:pPr>
            <w:pStyle w:val="Obsah3"/>
            <w:tabs>
              <w:tab w:val="left" w:pos="1200"/>
              <w:tab w:val="right" w:leader="dot" w:pos="9010"/>
            </w:tabs>
            <w:rPr>
              <w:noProof/>
              <w:lang w:eastAsia="cs-CZ"/>
            </w:rPr>
          </w:pPr>
          <w:hyperlink w:anchor="_Toc528016044" w:history="1">
            <w:r w:rsidRPr="006872B0">
              <w:rPr>
                <w:rStyle w:val="Hypertextovodkaz"/>
                <w:noProof/>
              </w:rPr>
              <w:t>8.1.2</w:t>
            </w:r>
            <w:r>
              <w:rPr>
                <w:noProof/>
                <w:lang w:eastAsia="cs-CZ"/>
              </w:rPr>
              <w:tab/>
            </w:r>
            <w:r w:rsidRPr="006872B0">
              <w:rPr>
                <w:rStyle w:val="Hypertextovodkaz"/>
                <w:noProof/>
              </w:rPr>
              <w:t>Fungování týmu</w:t>
            </w:r>
            <w:r>
              <w:rPr>
                <w:noProof/>
                <w:webHidden/>
              </w:rPr>
              <w:tab/>
            </w:r>
            <w:r>
              <w:rPr>
                <w:noProof/>
                <w:webHidden/>
              </w:rPr>
              <w:fldChar w:fldCharType="begin"/>
            </w:r>
            <w:r>
              <w:rPr>
                <w:noProof/>
                <w:webHidden/>
              </w:rPr>
              <w:instrText xml:space="preserve"> PAGEREF _Toc528016044 \h </w:instrText>
            </w:r>
            <w:r>
              <w:rPr>
                <w:noProof/>
                <w:webHidden/>
              </w:rPr>
            </w:r>
            <w:r>
              <w:rPr>
                <w:noProof/>
                <w:webHidden/>
              </w:rPr>
              <w:fldChar w:fldCharType="separate"/>
            </w:r>
            <w:r>
              <w:rPr>
                <w:noProof/>
                <w:webHidden/>
              </w:rPr>
              <w:t>7</w:t>
            </w:r>
            <w:r>
              <w:rPr>
                <w:noProof/>
                <w:webHidden/>
              </w:rPr>
              <w:fldChar w:fldCharType="end"/>
            </w:r>
          </w:hyperlink>
        </w:p>
        <w:p w14:paraId="28476C2A" w14:textId="398C5AFB" w:rsidR="00794AD9" w:rsidRDefault="00794AD9">
          <w:pPr>
            <w:pStyle w:val="Obsah3"/>
            <w:tabs>
              <w:tab w:val="left" w:pos="1200"/>
              <w:tab w:val="right" w:leader="dot" w:pos="9010"/>
            </w:tabs>
            <w:rPr>
              <w:noProof/>
              <w:lang w:eastAsia="cs-CZ"/>
            </w:rPr>
          </w:pPr>
          <w:hyperlink w:anchor="_Toc528016045" w:history="1">
            <w:r w:rsidRPr="006872B0">
              <w:rPr>
                <w:rStyle w:val="Hypertextovodkaz"/>
                <w:noProof/>
              </w:rPr>
              <w:t>8.1.3</w:t>
            </w:r>
            <w:r>
              <w:rPr>
                <w:noProof/>
                <w:lang w:eastAsia="cs-CZ"/>
              </w:rPr>
              <w:tab/>
            </w:r>
            <w:r w:rsidRPr="006872B0">
              <w:rPr>
                <w:rStyle w:val="Hypertextovodkaz"/>
                <w:noProof/>
              </w:rPr>
              <w:t>Časová náročnost</w:t>
            </w:r>
            <w:r>
              <w:rPr>
                <w:noProof/>
                <w:webHidden/>
              </w:rPr>
              <w:tab/>
            </w:r>
            <w:r>
              <w:rPr>
                <w:noProof/>
                <w:webHidden/>
              </w:rPr>
              <w:fldChar w:fldCharType="begin"/>
            </w:r>
            <w:r>
              <w:rPr>
                <w:noProof/>
                <w:webHidden/>
              </w:rPr>
              <w:instrText xml:space="preserve"> PAGEREF _Toc528016045 \h </w:instrText>
            </w:r>
            <w:r>
              <w:rPr>
                <w:noProof/>
                <w:webHidden/>
              </w:rPr>
            </w:r>
            <w:r>
              <w:rPr>
                <w:noProof/>
                <w:webHidden/>
              </w:rPr>
              <w:fldChar w:fldCharType="separate"/>
            </w:r>
            <w:r>
              <w:rPr>
                <w:noProof/>
                <w:webHidden/>
              </w:rPr>
              <w:t>7</w:t>
            </w:r>
            <w:r>
              <w:rPr>
                <w:noProof/>
                <w:webHidden/>
              </w:rPr>
              <w:fldChar w:fldCharType="end"/>
            </w:r>
          </w:hyperlink>
        </w:p>
        <w:p w14:paraId="570D47EB" w14:textId="20A780A7" w:rsidR="00794AD9" w:rsidRDefault="00794AD9">
          <w:pPr>
            <w:pStyle w:val="Obsah3"/>
            <w:tabs>
              <w:tab w:val="left" w:pos="1200"/>
              <w:tab w:val="right" w:leader="dot" w:pos="9010"/>
            </w:tabs>
            <w:rPr>
              <w:noProof/>
              <w:lang w:eastAsia="cs-CZ"/>
            </w:rPr>
          </w:pPr>
          <w:hyperlink w:anchor="_Toc528016046" w:history="1">
            <w:r w:rsidRPr="006872B0">
              <w:rPr>
                <w:rStyle w:val="Hypertextovodkaz"/>
                <w:noProof/>
              </w:rPr>
              <w:t>8.1.4</w:t>
            </w:r>
            <w:r>
              <w:rPr>
                <w:noProof/>
                <w:lang w:eastAsia="cs-CZ"/>
              </w:rPr>
              <w:tab/>
            </w:r>
            <w:r w:rsidRPr="006872B0">
              <w:rPr>
                <w:rStyle w:val="Hypertextovodkaz"/>
                <w:noProof/>
              </w:rPr>
              <w:t>Vedoucí projektu</w:t>
            </w:r>
            <w:r>
              <w:rPr>
                <w:noProof/>
                <w:webHidden/>
              </w:rPr>
              <w:tab/>
            </w:r>
            <w:r>
              <w:rPr>
                <w:noProof/>
                <w:webHidden/>
              </w:rPr>
              <w:fldChar w:fldCharType="begin"/>
            </w:r>
            <w:r>
              <w:rPr>
                <w:noProof/>
                <w:webHidden/>
              </w:rPr>
              <w:instrText xml:space="preserve"> PAGEREF _Toc528016046 \h </w:instrText>
            </w:r>
            <w:r>
              <w:rPr>
                <w:noProof/>
                <w:webHidden/>
              </w:rPr>
            </w:r>
            <w:r>
              <w:rPr>
                <w:noProof/>
                <w:webHidden/>
              </w:rPr>
              <w:fldChar w:fldCharType="separate"/>
            </w:r>
            <w:r>
              <w:rPr>
                <w:noProof/>
                <w:webHidden/>
              </w:rPr>
              <w:t>7</w:t>
            </w:r>
            <w:r>
              <w:rPr>
                <w:noProof/>
                <w:webHidden/>
              </w:rPr>
              <w:fldChar w:fldCharType="end"/>
            </w:r>
          </w:hyperlink>
        </w:p>
        <w:p w14:paraId="338CF935" w14:textId="70084D6A" w:rsidR="00794AD9" w:rsidRDefault="00794AD9">
          <w:pPr>
            <w:pStyle w:val="Obsah3"/>
            <w:tabs>
              <w:tab w:val="left" w:pos="1200"/>
              <w:tab w:val="right" w:leader="dot" w:pos="9010"/>
            </w:tabs>
            <w:rPr>
              <w:noProof/>
              <w:lang w:eastAsia="cs-CZ"/>
            </w:rPr>
          </w:pPr>
          <w:hyperlink w:anchor="_Toc528016047" w:history="1">
            <w:r w:rsidRPr="006872B0">
              <w:rPr>
                <w:rStyle w:val="Hypertextovodkaz"/>
                <w:noProof/>
              </w:rPr>
              <w:t>8.1.5</w:t>
            </w:r>
            <w:r>
              <w:rPr>
                <w:noProof/>
                <w:lang w:eastAsia="cs-CZ"/>
              </w:rPr>
              <w:tab/>
            </w:r>
            <w:r w:rsidRPr="006872B0">
              <w:rPr>
                <w:rStyle w:val="Hypertextovodkaz"/>
                <w:noProof/>
              </w:rPr>
              <w:t>Shrnutí</w:t>
            </w:r>
            <w:r>
              <w:rPr>
                <w:noProof/>
                <w:webHidden/>
              </w:rPr>
              <w:tab/>
            </w:r>
            <w:r>
              <w:rPr>
                <w:noProof/>
                <w:webHidden/>
              </w:rPr>
              <w:fldChar w:fldCharType="begin"/>
            </w:r>
            <w:r>
              <w:rPr>
                <w:noProof/>
                <w:webHidden/>
              </w:rPr>
              <w:instrText xml:space="preserve"> PAGEREF _Toc528016047 \h </w:instrText>
            </w:r>
            <w:r>
              <w:rPr>
                <w:noProof/>
                <w:webHidden/>
              </w:rPr>
            </w:r>
            <w:r>
              <w:rPr>
                <w:noProof/>
                <w:webHidden/>
              </w:rPr>
              <w:fldChar w:fldCharType="separate"/>
            </w:r>
            <w:r>
              <w:rPr>
                <w:noProof/>
                <w:webHidden/>
              </w:rPr>
              <w:t>7</w:t>
            </w:r>
            <w:r>
              <w:rPr>
                <w:noProof/>
                <w:webHidden/>
              </w:rPr>
              <w:fldChar w:fldCharType="end"/>
            </w:r>
          </w:hyperlink>
        </w:p>
        <w:p w14:paraId="4241433D" w14:textId="5521670C" w:rsidR="00794AD9" w:rsidRDefault="00794AD9">
          <w:pPr>
            <w:pStyle w:val="Obsah2"/>
            <w:rPr>
              <w:b w:val="0"/>
              <w:i w:val="0"/>
              <w:lang w:eastAsia="cs-CZ"/>
            </w:rPr>
          </w:pPr>
          <w:hyperlink w:anchor="_Toc528016048" w:history="1">
            <w:r w:rsidRPr="006872B0">
              <w:rPr>
                <w:rStyle w:val="Hypertextovodkaz"/>
              </w:rPr>
              <w:t>8.2</w:t>
            </w:r>
            <w:r>
              <w:rPr>
                <w:b w:val="0"/>
                <w:i w:val="0"/>
                <w:lang w:eastAsia="cs-CZ"/>
              </w:rPr>
              <w:tab/>
            </w:r>
            <w:r w:rsidRPr="006872B0">
              <w:rPr>
                <w:rStyle w:val="Hypertextovodkaz"/>
              </w:rPr>
              <w:t>Štěpán Bendl</w:t>
            </w:r>
            <w:r>
              <w:rPr>
                <w:webHidden/>
              </w:rPr>
              <w:tab/>
            </w:r>
            <w:r>
              <w:rPr>
                <w:webHidden/>
              </w:rPr>
              <w:fldChar w:fldCharType="begin"/>
            </w:r>
            <w:r>
              <w:rPr>
                <w:webHidden/>
              </w:rPr>
              <w:instrText xml:space="preserve"> PAGEREF _Toc528016048 \h </w:instrText>
            </w:r>
            <w:r>
              <w:rPr>
                <w:webHidden/>
              </w:rPr>
            </w:r>
            <w:r>
              <w:rPr>
                <w:webHidden/>
              </w:rPr>
              <w:fldChar w:fldCharType="separate"/>
            </w:r>
            <w:r>
              <w:rPr>
                <w:webHidden/>
              </w:rPr>
              <w:t>7</w:t>
            </w:r>
            <w:r>
              <w:rPr>
                <w:webHidden/>
              </w:rPr>
              <w:fldChar w:fldCharType="end"/>
            </w:r>
          </w:hyperlink>
        </w:p>
        <w:p w14:paraId="5CBD64F5" w14:textId="7CCD5678" w:rsidR="00794AD9" w:rsidRDefault="00794AD9">
          <w:pPr>
            <w:pStyle w:val="Obsah3"/>
            <w:tabs>
              <w:tab w:val="left" w:pos="1200"/>
              <w:tab w:val="right" w:leader="dot" w:pos="9010"/>
            </w:tabs>
            <w:rPr>
              <w:noProof/>
              <w:lang w:eastAsia="cs-CZ"/>
            </w:rPr>
          </w:pPr>
          <w:hyperlink w:anchor="_Toc528016049" w:history="1">
            <w:r w:rsidRPr="006872B0">
              <w:rPr>
                <w:rStyle w:val="Hypertextovodkaz"/>
                <w:noProof/>
              </w:rPr>
              <w:t>8.2.1</w:t>
            </w:r>
            <w:r>
              <w:rPr>
                <w:noProof/>
                <w:lang w:eastAsia="cs-CZ"/>
              </w:rPr>
              <w:tab/>
            </w:r>
            <w:r w:rsidRPr="006872B0">
              <w:rPr>
                <w:rStyle w:val="Hypertextovodkaz"/>
                <w:noProof/>
              </w:rPr>
              <w:t>Já a tým</w:t>
            </w:r>
            <w:r>
              <w:rPr>
                <w:noProof/>
                <w:webHidden/>
              </w:rPr>
              <w:tab/>
            </w:r>
            <w:r>
              <w:rPr>
                <w:noProof/>
                <w:webHidden/>
              </w:rPr>
              <w:fldChar w:fldCharType="begin"/>
            </w:r>
            <w:r>
              <w:rPr>
                <w:noProof/>
                <w:webHidden/>
              </w:rPr>
              <w:instrText xml:space="preserve"> PAGEREF _Toc528016049 \h </w:instrText>
            </w:r>
            <w:r>
              <w:rPr>
                <w:noProof/>
                <w:webHidden/>
              </w:rPr>
            </w:r>
            <w:r>
              <w:rPr>
                <w:noProof/>
                <w:webHidden/>
              </w:rPr>
              <w:fldChar w:fldCharType="separate"/>
            </w:r>
            <w:r>
              <w:rPr>
                <w:noProof/>
                <w:webHidden/>
              </w:rPr>
              <w:t>7</w:t>
            </w:r>
            <w:r>
              <w:rPr>
                <w:noProof/>
                <w:webHidden/>
              </w:rPr>
              <w:fldChar w:fldCharType="end"/>
            </w:r>
          </w:hyperlink>
        </w:p>
        <w:p w14:paraId="68D6F720" w14:textId="1474E68B" w:rsidR="00794AD9" w:rsidRDefault="00794AD9">
          <w:pPr>
            <w:pStyle w:val="Obsah3"/>
            <w:tabs>
              <w:tab w:val="left" w:pos="1200"/>
              <w:tab w:val="right" w:leader="dot" w:pos="9010"/>
            </w:tabs>
            <w:rPr>
              <w:noProof/>
              <w:lang w:eastAsia="cs-CZ"/>
            </w:rPr>
          </w:pPr>
          <w:hyperlink w:anchor="_Toc528016050" w:history="1">
            <w:r w:rsidRPr="006872B0">
              <w:rPr>
                <w:rStyle w:val="Hypertextovodkaz"/>
                <w:noProof/>
              </w:rPr>
              <w:t>8.2.2</w:t>
            </w:r>
            <w:r>
              <w:rPr>
                <w:noProof/>
                <w:lang w:eastAsia="cs-CZ"/>
              </w:rPr>
              <w:tab/>
            </w:r>
            <w:r w:rsidRPr="006872B0">
              <w:rPr>
                <w:rStyle w:val="Hypertextovodkaz"/>
                <w:noProof/>
              </w:rPr>
              <w:t>Fungování týmu</w:t>
            </w:r>
            <w:r>
              <w:rPr>
                <w:noProof/>
                <w:webHidden/>
              </w:rPr>
              <w:tab/>
            </w:r>
            <w:r>
              <w:rPr>
                <w:noProof/>
                <w:webHidden/>
              </w:rPr>
              <w:fldChar w:fldCharType="begin"/>
            </w:r>
            <w:r>
              <w:rPr>
                <w:noProof/>
                <w:webHidden/>
              </w:rPr>
              <w:instrText xml:space="preserve"> PAGEREF _Toc528016050 \h </w:instrText>
            </w:r>
            <w:r>
              <w:rPr>
                <w:noProof/>
                <w:webHidden/>
              </w:rPr>
            </w:r>
            <w:r>
              <w:rPr>
                <w:noProof/>
                <w:webHidden/>
              </w:rPr>
              <w:fldChar w:fldCharType="separate"/>
            </w:r>
            <w:r>
              <w:rPr>
                <w:noProof/>
                <w:webHidden/>
              </w:rPr>
              <w:t>8</w:t>
            </w:r>
            <w:r>
              <w:rPr>
                <w:noProof/>
                <w:webHidden/>
              </w:rPr>
              <w:fldChar w:fldCharType="end"/>
            </w:r>
          </w:hyperlink>
        </w:p>
        <w:p w14:paraId="19D36496" w14:textId="229A4A15" w:rsidR="00794AD9" w:rsidRDefault="00794AD9">
          <w:pPr>
            <w:pStyle w:val="Obsah3"/>
            <w:tabs>
              <w:tab w:val="left" w:pos="1200"/>
              <w:tab w:val="right" w:leader="dot" w:pos="9010"/>
            </w:tabs>
            <w:rPr>
              <w:noProof/>
              <w:lang w:eastAsia="cs-CZ"/>
            </w:rPr>
          </w:pPr>
          <w:hyperlink w:anchor="_Toc528016051" w:history="1">
            <w:r w:rsidRPr="006872B0">
              <w:rPr>
                <w:rStyle w:val="Hypertextovodkaz"/>
                <w:noProof/>
              </w:rPr>
              <w:t>8.2.3</w:t>
            </w:r>
            <w:r>
              <w:rPr>
                <w:noProof/>
                <w:lang w:eastAsia="cs-CZ"/>
              </w:rPr>
              <w:tab/>
            </w:r>
            <w:r w:rsidRPr="006872B0">
              <w:rPr>
                <w:rStyle w:val="Hypertextovodkaz"/>
                <w:noProof/>
              </w:rPr>
              <w:t>Časová náročnost</w:t>
            </w:r>
            <w:r>
              <w:rPr>
                <w:noProof/>
                <w:webHidden/>
              </w:rPr>
              <w:tab/>
            </w:r>
            <w:r>
              <w:rPr>
                <w:noProof/>
                <w:webHidden/>
              </w:rPr>
              <w:fldChar w:fldCharType="begin"/>
            </w:r>
            <w:r>
              <w:rPr>
                <w:noProof/>
                <w:webHidden/>
              </w:rPr>
              <w:instrText xml:space="preserve"> PAGEREF _Toc528016051 \h </w:instrText>
            </w:r>
            <w:r>
              <w:rPr>
                <w:noProof/>
                <w:webHidden/>
              </w:rPr>
            </w:r>
            <w:r>
              <w:rPr>
                <w:noProof/>
                <w:webHidden/>
              </w:rPr>
              <w:fldChar w:fldCharType="separate"/>
            </w:r>
            <w:r>
              <w:rPr>
                <w:noProof/>
                <w:webHidden/>
              </w:rPr>
              <w:t>8</w:t>
            </w:r>
            <w:r>
              <w:rPr>
                <w:noProof/>
                <w:webHidden/>
              </w:rPr>
              <w:fldChar w:fldCharType="end"/>
            </w:r>
          </w:hyperlink>
        </w:p>
        <w:p w14:paraId="5DC69FCA" w14:textId="05042B4C" w:rsidR="00794AD9" w:rsidRDefault="00794AD9">
          <w:pPr>
            <w:pStyle w:val="Obsah3"/>
            <w:tabs>
              <w:tab w:val="left" w:pos="1200"/>
              <w:tab w:val="right" w:leader="dot" w:pos="9010"/>
            </w:tabs>
            <w:rPr>
              <w:noProof/>
              <w:lang w:eastAsia="cs-CZ"/>
            </w:rPr>
          </w:pPr>
          <w:hyperlink w:anchor="_Toc528016052" w:history="1">
            <w:r w:rsidRPr="006872B0">
              <w:rPr>
                <w:rStyle w:val="Hypertextovodkaz"/>
                <w:noProof/>
              </w:rPr>
              <w:t>8.2.4</w:t>
            </w:r>
            <w:r>
              <w:rPr>
                <w:noProof/>
                <w:lang w:eastAsia="cs-CZ"/>
              </w:rPr>
              <w:tab/>
            </w:r>
            <w:r w:rsidRPr="006872B0">
              <w:rPr>
                <w:rStyle w:val="Hypertextovodkaz"/>
                <w:noProof/>
              </w:rPr>
              <w:t>Vedoucí projektu</w:t>
            </w:r>
            <w:r>
              <w:rPr>
                <w:noProof/>
                <w:webHidden/>
              </w:rPr>
              <w:tab/>
            </w:r>
            <w:r>
              <w:rPr>
                <w:noProof/>
                <w:webHidden/>
              </w:rPr>
              <w:fldChar w:fldCharType="begin"/>
            </w:r>
            <w:r>
              <w:rPr>
                <w:noProof/>
                <w:webHidden/>
              </w:rPr>
              <w:instrText xml:space="preserve"> PAGEREF _Toc528016052 \h </w:instrText>
            </w:r>
            <w:r>
              <w:rPr>
                <w:noProof/>
                <w:webHidden/>
              </w:rPr>
            </w:r>
            <w:r>
              <w:rPr>
                <w:noProof/>
                <w:webHidden/>
              </w:rPr>
              <w:fldChar w:fldCharType="separate"/>
            </w:r>
            <w:r>
              <w:rPr>
                <w:noProof/>
                <w:webHidden/>
              </w:rPr>
              <w:t>8</w:t>
            </w:r>
            <w:r>
              <w:rPr>
                <w:noProof/>
                <w:webHidden/>
              </w:rPr>
              <w:fldChar w:fldCharType="end"/>
            </w:r>
          </w:hyperlink>
        </w:p>
        <w:p w14:paraId="27ECE54C" w14:textId="35009AD4" w:rsidR="00794AD9" w:rsidRDefault="00794AD9">
          <w:pPr>
            <w:pStyle w:val="Obsah3"/>
            <w:tabs>
              <w:tab w:val="left" w:pos="1200"/>
              <w:tab w:val="right" w:leader="dot" w:pos="9010"/>
            </w:tabs>
            <w:rPr>
              <w:noProof/>
              <w:lang w:eastAsia="cs-CZ"/>
            </w:rPr>
          </w:pPr>
          <w:hyperlink w:anchor="_Toc528016053" w:history="1">
            <w:r w:rsidRPr="006872B0">
              <w:rPr>
                <w:rStyle w:val="Hypertextovodkaz"/>
                <w:noProof/>
              </w:rPr>
              <w:t>8.2.5</w:t>
            </w:r>
            <w:r>
              <w:rPr>
                <w:noProof/>
                <w:lang w:eastAsia="cs-CZ"/>
              </w:rPr>
              <w:tab/>
            </w:r>
            <w:r w:rsidRPr="006872B0">
              <w:rPr>
                <w:rStyle w:val="Hypertextovodkaz"/>
                <w:noProof/>
              </w:rPr>
              <w:t>Shrnutí</w:t>
            </w:r>
            <w:r>
              <w:rPr>
                <w:noProof/>
                <w:webHidden/>
              </w:rPr>
              <w:tab/>
            </w:r>
            <w:r>
              <w:rPr>
                <w:noProof/>
                <w:webHidden/>
              </w:rPr>
              <w:fldChar w:fldCharType="begin"/>
            </w:r>
            <w:r>
              <w:rPr>
                <w:noProof/>
                <w:webHidden/>
              </w:rPr>
              <w:instrText xml:space="preserve"> PAGEREF _Toc528016053 \h </w:instrText>
            </w:r>
            <w:r>
              <w:rPr>
                <w:noProof/>
                <w:webHidden/>
              </w:rPr>
            </w:r>
            <w:r>
              <w:rPr>
                <w:noProof/>
                <w:webHidden/>
              </w:rPr>
              <w:fldChar w:fldCharType="separate"/>
            </w:r>
            <w:r>
              <w:rPr>
                <w:noProof/>
                <w:webHidden/>
              </w:rPr>
              <w:t>8</w:t>
            </w:r>
            <w:r>
              <w:rPr>
                <w:noProof/>
                <w:webHidden/>
              </w:rPr>
              <w:fldChar w:fldCharType="end"/>
            </w:r>
          </w:hyperlink>
        </w:p>
        <w:p w14:paraId="46255114" w14:textId="76E7073C" w:rsidR="00794AD9" w:rsidRDefault="00794AD9">
          <w:pPr>
            <w:pStyle w:val="Obsah2"/>
            <w:rPr>
              <w:b w:val="0"/>
              <w:i w:val="0"/>
              <w:lang w:eastAsia="cs-CZ"/>
            </w:rPr>
          </w:pPr>
          <w:hyperlink w:anchor="_Toc528016054" w:history="1">
            <w:r w:rsidRPr="006872B0">
              <w:rPr>
                <w:rStyle w:val="Hypertextovodkaz"/>
              </w:rPr>
              <w:t>8.3</w:t>
            </w:r>
            <w:r>
              <w:rPr>
                <w:b w:val="0"/>
                <w:i w:val="0"/>
                <w:lang w:eastAsia="cs-CZ"/>
              </w:rPr>
              <w:tab/>
            </w:r>
            <w:r w:rsidRPr="006872B0">
              <w:rPr>
                <w:rStyle w:val="Hypertextovodkaz"/>
              </w:rPr>
              <w:t>Matěj Bartoň</w:t>
            </w:r>
            <w:r>
              <w:rPr>
                <w:webHidden/>
              </w:rPr>
              <w:tab/>
            </w:r>
            <w:r>
              <w:rPr>
                <w:webHidden/>
              </w:rPr>
              <w:fldChar w:fldCharType="begin"/>
            </w:r>
            <w:r>
              <w:rPr>
                <w:webHidden/>
              </w:rPr>
              <w:instrText xml:space="preserve"> PAGEREF _Toc528016054 \h </w:instrText>
            </w:r>
            <w:r>
              <w:rPr>
                <w:webHidden/>
              </w:rPr>
            </w:r>
            <w:r>
              <w:rPr>
                <w:webHidden/>
              </w:rPr>
              <w:fldChar w:fldCharType="separate"/>
            </w:r>
            <w:r>
              <w:rPr>
                <w:webHidden/>
              </w:rPr>
              <w:t>9</w:t>
            </w:r>
            <w:r>
              <w:rPr>
                <w:webHidden/>
              </w:rPr>
              <w:fldChar w:fldCharType="end"/>
            </w:r>
          </w:hyperlink>
        </w:p>
        <w:p w14:paraId="20A43626" w14:textId="2AC980B1" w:rsidR="00794AD9" w:rsidRDefault="00794AD9">
          <w:pPr>
            <w:pStyle w:val="Obsah3"/>
            <w:tabs>
              <w:tab w:val="left" w:pos="1200"/>
              <w:tab w:val="right" w:leader="dot" w:pos="9010"/>
            </w:tabs>
            <w:rPr>
              <w:noProof/>
              <w:lang w:eastAsia="cs-CZ"/>
            </w:rPr>
          </w:pPr>
          <w:hyperlink w:anchor="_Toc528016055" w:history="1">
            <w:r w:rsidRPr="006872B0">
              <w:rPr>
                <w:rStyle w:val="Hypertextovodkaz"/>
                <w:noProof/>
              </w:rPr>
              <w:t>8.3.1</w:t>
            </w:r>
            <w:r>
              <w:rPr>
                <w:noProof/>
                <w:lang w:eastAsia="cs-CZ"/>
              </w:rPr>
              <w:tab/>
            </w:r>
            <w:r w:rsidRPr="006872B0">
              <w:rPr>
                <w:rStyle w:val="Hypertextovodkaz"/>
                <w:noProof/>
              </w:rPr>
              <w:t>Já a tým</w:t>
            </w:r>
            <w:r>
              <w:rPr>
                <w:noProof/>
                <w:webHidden/>
              </w:rPr>
              <w:tab/>
            </w:r>
            <w:r>
              <w:rPr>
                <w:noProof/>
                <w:webHidden/>
              </w:rPr>
              <w:fldChar w:fldCharType="begin"/>
            </w:r>
            <w:r>
              <w:rPr>
                <w:noProof/>
                <w:webHidden/>
              </w:rPr>
              <w:instrText xml:space="preserve"> PAGEREF _Toc528016055 \h </w:instrText>
            </w:r>
            <w:r>
              <w:rPr>
                <w:noProof/>
                <w:webHidden/>
              </w:rPr>
            </w:r>
            <w:r>
              <w:rPr>
                <w:noProof/>
                <w:webHidden/>
              </w:rPr>
              <w:fldChar w:fldCharType="separate"/>
            </w:r>
            <w:r>
              <w:rPr>
                <w:noProof/>
                <w:webHidden/>
              </w:rPr>
              <w:t>9</w:t>
            </w:r>
            <w:r>
              <w:rPr>
                <w:noProof/>
                <w:webHidden/>
              </w:rPr>
              <w:fldChar w:fldCharType="end"/>
            </w:r>
          </w:hyperlink>
        </w:p>
        <w:p w14:paraId="56BE0707" w14:textId="2BA2F4B6" w:rsidR="00794AD9" w:rsidRDefault="00794AD9">
          <w:pPr>
            <w:pStyle w:val="Obsah3"/>
            <w:tabs>
              <w:tab w:val="left" w:pos="1200"/>
              <w:tab w:val="right" w:leader="dot" w:pos="9010"/>
            </w:tabs>
            <w:rPr>
              <w:noProof/>
              <w:lang w:eastAsia="cs-CZ"/>
            </w:rPr>
          </w:pPr>
          <w:hyperlink w:anchor="_Toc528016056" w:history="1">
            <w:r w:rsidRPr="006872B0">
              <w:rPr>
                <w:rStyle w:val="Hypertextovodkaz"/>
                <w:noProof/>
              </w:rPr>
              <w:t>8.3.2</w:t>
            </w:r>
            <w:r>
              <w:rPr>
                <w:noProof/>
                <w:lang w:eastAsia="cs-CZ"/>
              </w:rPr>
              <w:tab/>
            </w:r>
            <w:r w:rsidRPr="006872B0">
              <w:rPr>
                <w:rStyle w:val="Hypertextovodkaz"/>
                <w:noProof/>
              </w:rPr>
              <w:t>Fungování týmu</w:t>
            </w:r>
            <w:r>
              <w:rPr>
                <w:noProof/>
                <w:webHidden/>
              </w:rPr>
              <w:tab/>
            </w:r>
            <w:r>
              <w:rPr>
                <w:noProof/>
                <w:webHidden/>
              </w:rPr>
              <w:fldChar w:fldCharType="begin"/>
            </w:r>
            <w:r>
              <w:rPr>
                <w:noProof/>
                <w:webHidden/>
              </w:rPr>
              <w:instrText xml:space="preserve"> PAGEREF _Toc528016056 \h </w:instrText>
            </w:r>
            <w:r>
              <w:rPr>
                <w:noProof/>
                <w:webHidden/>
              </w:rPr>
            </w:r>
            <w:r>
              <w:rPr>
                <w:noProof/>
                <w:webHidden/>
              </w:rPr>
              <w:fldChar w:fldCharType="separate"/>
            </w:r>
            <w:r>
              <w:rPr>
                <w:noProof/>
                <w:webHidden/>
              </w:rPr>
              <w:t>9</w:t>
            </w:r>
            <w:r>
              <w:rPr>
                <w:noProof/>
                <w:webHidden/>
              </w:rPr>
              <w:fldChar w:fldCharType="end"/>
            </w:r>
          </w:hyperlink>
        </w:p>
        <w:p w14:paraId="53206C5C" w14:textId="15F32CC0" w:rsidR="00794AD9" w:rsidRDefault="00794AD9">
          <w:pPr>
            <w:pStyle w:val="Obsah3"/>
            <w:tabs>
              <w:tab w:val="left" w:pos="1200"/>
              <w:tab w:val="right" w:leader="dot" w:pos="9010"/>
            </w:tabs>
            <w:rPr>
              <w:noProof/>
              <w:lang w:eastAsia="cs-CZ"/>
            </w:rPr>
          </w:pPr>
          <w:hyperlink w:anchor="_Toc528016057" w:history="1">
            <w:r w:rsidRPr="006872B0">
              <w:rPr>
                <w:rStyle w:val="Hypertextovodkaz"/>
                <w:noProof/>
              </w:rPr>
              <w:t>8.3.3</w:t>
            </w:r>
            <w:r>
              <w:rPr>
                <w:noProof/>
                <w:lang w:eastAsia="cs-CZ"/>
              </w:rPr>
              <w:tab/>
            </w:r>
            <w:r w:rsidRPr="006872B0">
              <w:rPr>
                <w:rStyle w:val="Hypertextovodkaz"/>
                <w:noProof/>
              </w:rPr>
              <w:t>Časová náročnost</w:t>
            </w:r>
            <w:r>
              <w:rPr>
                <w:noProof/>
                <w:webHidden/>
              </w:rPr>
              <w:tab/>
            </w:r>
            <w:r>
              <w:rPr>
                <w:noProof/>
                <w:webHidden/>
              </w:rPr>
              <w:fldChar w:fldCharType="begin"/>
            </w:r>
            <w:r>
              <w:rPr>
                <w:noProof/>
                <w:webHidden/>
              </w:rPr>
              <w:instrText xml:space="preserve"> PAGEREF _Toc528016057 \h </w:instrText>
            </w:r>
            <w:r>
              <w:rPr>
                <w:noProof/>
                <w:webHidden/>
              </w:rPr>
            </w:r>
            <w:r>
              <w:rPr>
                <w:noProof/>
                <w:webHidden/>
              </w:rPr>
              <w:fldChar w:fldCharType="separate"/>
            </w:r>
            <w:r>
              <w:rPr>
                <w:noProof/>
                <w:webHidden/>
              </w:rPr>
              <w:t>9</w:t>
            </w:r>
            <w:r>
              <w:rPr>
                <w:noProof/>
                <w:webHidden/>
              </w:rPr>
              <w:fldChar w:fldCharType="end"/>
            </w:r>
          </w:hyperlink>
        </w:p>
        <w:p w14:paraId="1DE9F6F1" w14:textId="343C48C0" w:rsidR="00794AD9" w:rsidRDefault="00794AD9">
          <w:pPr>
            <w:pStyle w:val="Obsah3"/>
            <w:tabs>
              <w:tab w:val="left" w:pos="1200"/>
              <w:tab w:val="right" w:leader="dot" w:pos="9010"/>
            </w:tabs>
            <w:rPr>
              <w:noProof/>
              <w:lang w:eastAsia="cs-CZ"/>
            </w:rPr>
          </w:pPr>
          <w:hyperlink w:anchor="_Toc528016058" w:history="1">
            <w:r w:rsidRPr="006872B0">
              <w:rPr>
                <w:rStyle w:val="Hypertextovodkaz"/>
                <w:noProof/>
              </w:rPr>
              <w:t>8.3.4</w:t>
            </w:r>
            <w:r>
              <w:rPr>
                <w:noProof/>
                <w:lang w:eastAsia="cs-CZ"/>
              </w:rPr>
              <w:tab/>
            </w:r>
            <w:r w:rsidRPr="006872B0">
              <w:rPr>
                <w:rStyle w:val="Hypertextovodkaz"/>
                <w:noProof/>
              </w:rPr>
              <w:t>Vedoucí projektu</w:t>
            </w:r>
            <w:r>
              <w:rPr>
                <w:noProof/>
                <w:webHidden/>
              </w:rPr>
              <w:tab/>
            </w:r>
            <w:r>
              <w:rPr>
                <w:noProof/>
                <w:webHidden/>
              </w:rPr>
              <w:fldChar w:fldCharType="begin"/>
            </w:r>
            <w:r>
              <w:rPr>
                <w:noProof/>
                <w:webHidden/>
              </w:rPr>
              <w:instrText xml:space="preserve"> PAGEREF _Toc528016058 \h </w:instrText>
            </w:r>
            <w:r>
              <w:rPr>
                <w:noProof/>
                <w:webHidden/>
              </w:rPr>
            </w:r>
            <w:r>
              <w:rPr>
                <w:noProof/>
                <w:webHidden/>
              </w:rPr>
              <w:fldChar w:fldCharType="separate"/>
            </w:r>
            <w:r>
              <w:rPr>
                <w:noProof/>
                <w:webHidden/>
              </w:rPr>
              <w:t>9</w:t>
            </w:r>
            <w:r>
              <w:rPr>
                <w:noProof/>
                <w:webHidden/>
              </w:rPr>
              <w:fldChar w:fldCharType="end"/>
            </w:r>
          </w:hyperlink>
        </w:p>
        <w:p w14:paraId="33B33625" w14:textId="1FB6981E" w:rsidR="00794AD9" w:rsidRDefault="00794AD9">
          <w:pPr>
            <w:pStyle w:val="Obsah3"/>
            <w:tabs>
              <w:tab w:val="left" w:pos="1200"/>
              <w:tab w:val="right" w:leader="dot" w:pos="9010"/>
            </w:tabs>
            <w:rPr>
              <w:noProof/>
              <w:lang w:eastAsia="cs-CZ"/>
            </w:rPr>
          </w:pPr>
          <w:hyperlink w:anchor="_Toc528016059" w:history="1">
            <w:r w:rsidRPr="006872B0">
              <w:rPr>
                <w:rStyle w:val="Hypertextovodkaz"/>
                <w:noProof/>
              </w:rPr>
              <w:t>8.3.5</w:t>
            </w:r>
            <w:r>
              <w:rPr>
                <w:noProof/>
                <w:lang w:eastAsia="cs-CZ"/>
              </w:rPr>
              <w:tab/>
            </w:r>
            <w:r w:rsidRPr="006872B0">
              <w:rPr>
                <w:rStyle w:val="Hypertextovodkaz"/>
                <w:noProof/>
              </w:rPr>
              <w:t>Shrnutí</w:t>
            </w:r>
            <w:r>
              <w:rPr>
                <w:noProof/>
                <w:webHidden/>
              </w:rPr>
              <w:tab/>
            </w:r>
            <w:r>
              <w:rPr>
                <w:noProof/>
                <w:webHidden/>
              </w:rPr>
              <w:fldChar w:fldCharType="begin"/>
            </w:r>
            <w:r>
              <w:rPr>
                <w:noProof/>
                <w:webHidden/>
              </w:rPr>
              <w:instrText xml:space="preserve"> PAGEREF _Toc528016059 \h </w:instrText>
            </w:r>
            <w:r>
              <w:rPr>
                <w:noProof/>
                <w:webHidden/>
              </w:rPr>
            </w:r>
            <w:r>
              <w:rPr>
                <w:noProof/>
                <w:webHidden/>
              </w:rPr>
              <w:fldChar w:fldCharType="separate"/>
            </w:r>
            <w:r>
              <w:rPr>
                <w:noProof/>
                <w:webHidden/>
              </w:rPr>
              <w:t>9</w:t>
            </w:r>
            <w:r>
              <w:rPr>
                <w:noProof/>
                <w:webHidden/>
              </w:rPr>
              <w:fldChar w:fldCharType="end"/>
            </w:r>
          </w:hyperlink>
        </w:p>
        <w:p w14:paraId="7D3104ED" w14:textId="4E5B3CFA" w:rsidR="00794AD9" w:rsidRDefault="00794AD9">
          <w:pPr>
            <w:pStyle w:val="Obsah2"/>
            <w:rPr>
              <w:b w:val="0"/>
              <w:i w:val="0"/>
              <w:lang w:eastAsia="cs-CZ"/>
            </w:rPr>
          </w:pPr>
          <w:hyperlink w:anchor="_Toc528016060" w:history="1">
            <w:r w:rsidRPr="006872B0">
              <w:rPr>
                <w:rStyle w:val="Hypertextovodkaz"/>
              </w:rPr>
              <w:t>8.4</w:t>
            </w:r>
            <w:r>
              <w:rPr>
                <w:b w:val="0"/>
                <w:i w:val="0"/>
                <w:lang w:eastAsia="cs-CZ"/>
              </w:rPr>
              <w:tab/>
            </w:r>
            <w:r w:rsidRPr="006872B0">
              <w:rPr>
                <w:rStyle w:val="Hypertextovodkaz"/>
              </w:rPr>
              <w:t>Petr Benda</w:t>
            </w:r>
            <w:r>
              <w:rPr>
                <w:webHidden/>
              </w:rPr>
              <w:tab/>
            </w:r>
            <w:r>
              <w:rPr>
                <w:webHidden/>
              </w:rPr>
              <w:fldChar w:fldCharType="begin"/>
            </w:r>
            <w:r>
              <w:rPr>
                <w:webHidden/>
              </w:rPr>
              <w:instrText xml:space="preserve"> PAGEREF _Toc528016060 \h </w:instrText>
            </w:r>
            <w:r>
              <w:rPr>
                <w:webHidden/>
              </w:rPr>
            </w:r>
            <w:r>
              <w:rPr>
                <w:webHidden/>
              </w:rPr>
              <w:fldChar w:fldCharType="separate"/>
            </w:r>
            <w:r>
              <w:rPr>
                <w:webHidden/>
              </w:rPr>
              <w:t>10</w:t>
            </w:r>
            <w:r>
              <w:rPr>
                <w:webHidden/>
              </w:rPr>
              <w:fldChar w:fldCharType="end"/>
            </w:r>
          </w:hyperlink>
        </w:p>
        <w:p w14:paraId="5C96EFFB" w14:textId="3F760D3C" w:rsidR="00794AD9" w:rsidRDefault="00794AD9">
          <w:pPr>
            <w:pStyle w:val="Obsah3"/>
            <w:tabs>
              <w:tab w:val="left" w:pos="1200"/>
              <w:tab w:val="right" w:leader="dot" w:pos="9010"/>
            </w:tabs>
            <w:rPr>
              <w:noProof/>
              <w:lang w:eastAsia="cs-CZ"/>
            </w:rPr>
          </w:pPr>
          <w:hyperlink w:anchor="_Toc528016061" w:history="1">
            <w:r w:rsidRPr="006872B0">
              <w:rPr>
                <w:rStyle w:val="Hypertextovodkaz"/>
                <w:noProof/>
              </w:rPr>
              <w:t>8.4.1</w:t>
            </w:r>
            <w:r>
              <w:rPr>
                <w:noProof/>
                <w:lang w:eastAsia="cs-CZ"/>
              </w:rPr>
              <w:tab/>
            </w:r>
            <w:r w:rsidRPr="006872B0">
              <w:rPr>
                <w:rStyle w:val="Hypertextovodkaz"/>
                <w:noProof/>
              </w:rPr>
              <w:t>Já a tým</w:t>
            </w:r>
            <w:r>
              <w:rPr>
                <w:noProof/>
                <w:webHidden/>
              </w:rPr>
              <w:tab/>
            </w:r>
            <w:r>
              <w:rPr>
                <w:noProof/>
                <w:webHidden/>
              </w:rPr>
              <w:fldChar w:fldCharType="begin"/>
            </w:r>
            <w:r>
              <w:rPr>
                <w:noProof/>
                <w:webHidden/>
              </w:rPr>
              <w:instrText xml:space="preserve"> PAGEREF _Toc528016061 \h </w:instrText>
            </w:r>
            <w:r>
              <w:rPr>
                <w:noProof/>
                <w:webHidden/>
              </w:rPr>
            </w:r>
            <w:r>
              <w:rPr>
                <w:noProof/>
                <w:webHidden/>
              </w:rPr>
              <w:fldChar w:fldCharType="separate"/>
            </w:r>
            <w:r>
              <w:rPr>
                <w:noProof/>
                <w:webHidden/>
              </w:rPr>
              <w:t>10</w:t>
            </w:r>
            <w:r>
              <w:rPr>
                <w:noProof/>
                <w:webHidden/>
              </w:rPr>
              <w:fldChar w:fldCharType="end"/>
            </w:r>
          </w:hyperlink>
        </w:p>
        <w:p w14:paraId="25816200" w14:textId="4B1C4D09" w:rsidR="00794AD9" w:rsidRDefault="00794AD9">
          <w:pPr>
            <w:pStyle w:val="Obsah3"/>
            <w:tabs>
              <w:tab w:val="left" w:pos="1200"/>
              <w:tab w:val="right" w:leader="dot" w:pos="9010"/>
            </w:tabs>
            <w:rPr>
              <w:noProof/>
              <w:lang w:eastAsia="cs-CZ"/>
            </w:rPr>
          </w:pPr>
          <w:hyperlink w:anchor="_Toc528016062" w:history="1">
            <w:r w:rsidRPr="006872B0">
              <w:rPr>
                <w:rStyle w:val="Hypertextovodkaz"/>
                <w:noProof/>
              </w:rPr>
              <w:t>8.4.2</w:t>
            </w:r>
            <w:r>
              <w:rPr>
                <w:noProof/>
                <w:lang w:eastAsia="cs-CZ"/>
              </w:rPr>
              <w:tab/>
            </w:r>
            <w:r w:rsidRPr="006872B0">
              <w:rPr>
                <w:rStyle w:val="Hypertextovodkaz"/>
                <w:noProof/>
              </w:rPr>
              <w:t>Fungování týmu</w:t>
            </w:r>
            <w:r>
              <w:rPr>
                <w:noProof/>
                <w:webHidden/>
              </w:rPr>
              <w:tab/>
            </w:r>
            <w:r>
              <w:rPr>
                <w:noProof/>
                <w:webHidden/>
              </w:rPr>
              <w:fldChar w:fldCharType="begin"/>
            </w:r>
            <w:r>
              <w:rPr>
                <w:noProof/>
                <w:webHidden/>
              </w:rPr>
              <w:instrText xml:space="preserve"> PAGEREF _Toc528016062 \h </w:instrText>
            </w:r>
            <w:r>
              <w:rPr>
                <w:noProof/>
                <w:webHidden/>
              </w:rPr>
            </w:r>
            <w:r>
              <w:rPr>
                <w:noProof/>
                <w:webHidden/>
              </w:rPr>
              <w:fldChar w:fldCharType="separate"/>
            </w:r>
            <w:r>
              <w:rPr>
                <w:noProof/>
                <w:webHidden/>
              </w:rPr>
              <w:t>10</w:t>
            </w:r>
            <w:r>
              <w:rPr>
                <w:noProof/>
                <w:webHidden/>
              </w:rPr>
              <w:fldChar w:fldCharType="end"/>
            </w:r>
          </w:hyperlink>
        </w:p>
        <w:p w14:paraId="6F997077" w14:textId="396FAE7B" w:rsidR="00794AD9" w:rsidRDefault="00794AD9">
          <w:pPr>
            <w:pStyle w:val="Obsah3"/>
            <w:tabs>
              <w:tab w:val="left" w:pos="1200"/>
              <w:tab w:val="right" w:leader="dot" w:pos="9010"/>
            </w:tabs>
            <w:rPr>
              <w:noProof/>
              <w:lang w:eastAsia="cs-CZ"/>
            </w:rPr>
          </w:pPr>
          <w:hyperlink w:anchor="_Toc528016063" w:history="1">
            <w:r w:rsidRPr="006872B0">
              <w:rPr>
                <w:rStyle w:val="Hypertextovodkaz"/>
                <w:noProof/>
              </w:rPr>
              <w:t>8.4.3</w:t>
            </w:r>
            <w:r>
              <w:rPr>
                <w:noProof/>
                <w:lang w:eastAsia="cs-CZ"/>
              </w:rPr>
              <w:tab/>
            </w:r>
            <w:r w:rsidRPr="006872B0">
              <w:rPr>
                <w:rStyle w:val="Hypertextovodkaz"/>
                <w:noProof/>
              </w:rPr>
              <w:t>Časová náročnost</w:t>
            </w:r>
            <w:r>
              <w:rPr>
                <w:noProof/>
                <w:webHidden/>
              </w:rPr>
              <w:tab/>
            </w:r>
            <w:r>
              <w:rPr>
                <w:noProof/>
                <w:webHidden/>
              </w:rPr>
              <w:fldChar w:fldCharType="begin"/>
            </w:r>
            <w:r>
              <w:rPr>
                <w:noProof/>
                <w:webHidden/>
              </w:rPr>
              <w:instrText xml:space="preserve"> PAGEREF _Toc528016063 \h </w:instrText>
            </w:r>
            <w:r>
              <w:rPr>
                <w:noProof/>
                <w:webHidden/>
              </w:rPr>
            </w:r>
            <w:r>
              <w:rPr>
                <w:noProof/>
                <w:webHidden/>
              </w:rPr>
              <w:fldChar w:fldCharType="separate"/>
            </w:r>
            <w:r>
              <w:rPr>
                <w:noProof/>
                <w:webHidden/>
              </w:rPr>
              <w:t>10</w:t>
            </w:r>
            <w:r>
              <w:rPr>
                <w:noProof/>
                <w:webHidden/>
              </w:rPr>
              <w:fldChar w:fldCharType="end"/>
            </w:r>
          </w:hyperlink>
        </w:p>
        <w:p w14:paraId="6C7C7698" w14:textId="424FC613" w:rsidR="00794AD9" w:rsidRDefault="00794AD9">
          <w:pPr>
            <w:pStyle w:val="Obsah3"/>
            <w:tabs>
              <w:tab w:val="left" w:pos="1200"/>
              <w:tab w:val="right" w:leader="dot" w:pos="9010"/>
            </w:tabs>
            <w:rPr>
              <w:noProof/>
              <w:lang w:eastAsia="cs-CZ"/>
            </w:rPr>
          </w:pPr>
          <w:hyperlink w:anchor="_Toc528016064" w:history="1">
            <w:r w:rsidRPr="006872B0">
              <w:rPr>
                <w:rStyle w:val="Hypertextovodkaz"/>
                <w:noProof/>
              </w:rPr>
              <w:t>8.4.4</w:t>
            </w:r>
            <w:r>
              <w:rPr>
                <w:noProof/>
                <w:lang w:eastAsia="cs-CZ"/>
              </w:rPr>
              <w:tab/>
            </w:r>
            <w:r w:rsidRPr="006872B0">
              <w:rPr>
                <w:rStyle w:val="Hypertextovodkaz"/>
                <w:noProof/>
              </w:rPr>
              <w:t>Vedoucí projektu</w:t>
            </w:r>
            <w:r>
              <w:rPr>
                <w:noProof/>
                <w:webHidden/>
              </w:rPr>
              <w:tab/>
            </w:r>
            <w:r>
              <w:rPr>
                <w:noProof/>
                <w:webHidden/>
              </w:rPr>
              <w:fldChar w:fldCharType="begin"/>
            </w:r>
            <w:r>
              <w:rPr>
                <w:noProof/>
                <w:webHidden/>
              </w:rPr>
              <w:instrText xml:space="preserve"> PAGEREF _Toc528016064 \h </w:instrText>
            </w:r>
            <w:r>
              <w:rPr>
                <w:noProof/>
                <w:webHidden/>
              </w:rPr>
            </w:r>
            <w:r>
              <w:rPr>
                <w:noProof/>
                <w:webHidden/>
              </w:rPr>
              <w:fldChar w:fldCharType="separate"/>
            </w:r>
            <w:r>
              <w:rPr>
                <w:noProof/>
                <w:webHidden/>
              </w:rPr>
              <w:t>10</w:t>
            </w:r>
            <w:r>
              <w:rPr>
                <w:noProof/>
                <w:webHidden/>
              </w:rPr>
              <w:fldChar w:fldCharType="end"/>
            </w:r>
          </w:hyperlink>
        </w:p>
        <w:p w14:paraId="7DDE9EAD" w14:textId="521B96A3" w:rsidR="00794AD9" w:rsidRDefault="00794AD9">
          <w:pPr>
            <w:pStyle w:val="Obsah3"/>
            <w:tabs>
              <w:tab w:val="left" w:pos="1200"/>
              <w:tab w:val="right" w:leader="dot" w:pos="9010"/>
            </w:tabs>
            <w:rPr>
              <w:noProof/>
              <w:lang w:eastAsia="cs-CZ"/>
            </w:rPr>
          </w:pPr>
          <w:hyperlink w:anchor="_Toc528016065" w:history="1">
            <w:r w:rsidRPr="006872B0">
              <w:rPr>
                <w:rStyle w:val="Hypertextovodkaz"/>
                <w:noProof/>
              </w:rPr>
              <w:t>8.4.5</w:t>
            </w:r>
            <w:r>
              <w:rPr>
                <w:noProof/>
                <w:lang w:eastAsia="cs-CZ"/>
              </w:rPr>
              <w:tab/>
            </w:r>
            <w:r w:rsidRPr="006872B0">
              <w:rPr>
                <w:rStyle w:val="Hypertextovodkaz"/>
                <w:noProof/>
              </w:rPr>
              <w:t>Shrnutí</w:t>
            </w:r>
            <w:r>
              <w:rPr>
                <w:noProof/>
                <w:webHidden/>
              </w:rPr>
              <w:tab/>
            </w:r>
            <w:r>
              <w:rPr>
                <w:noProof/>
                <w:webHidden/>
              </w:rPr>
              <w:fldChar w:fldCharType="begin"/>
            </w:r>
            <w:r>
              <w:rPr>
                <w:noProof/>
                <w:webHidden/>
              </w:rPr>
              <w:instrText xml:space="preserve"> PAGEREF _Toc528016065 \h </w:instrText>
            </w:r>
            <w:r>
              <w:rPr>
                <w:noProof/>
                <w:webHidden/>
              </w:rPr>
            </w:r>
            <w:r>
              <w:rPr>
                <w:noProof/>
                <w:webHidden/>
              </w:rPr>
              <w:fldChar w:fldCharType="separate"/>
            </w:r>
            <w:r>
              <w:rPr>
                <w:noProof/>
                <w:webHidden/>
              </w:rPr>
              <w:t>11</w:t>
            </w:r>
            <w:r>
              <w:rPr>
                <w:noProof/>
                <w:webHidden/>
              </w:rPr>
              <w:fldChar w:fldCharType="end"/>
            </w:r>
          </w:hyperlink>
        </w:p>
        <w:p w14:paraId="1CD5C424" w14:textId="77777777" w:rsidR="00794AD9" w:rsidRDefault="005D3417" w:rsidP="00794AD9">
          <w:pPr>
            <w:rPr>
              <w:noProof/>
            </w:rPr>
          </w:pPr>
          <w:r>
            <w:rPr>
              <w:b/>
              <w:bCs/>
              <w:noProof/>
            </w:rPr>
            <w:lastRenderedPageBreak/>
            <w:fldChar w:fldCharType="end"/>
          </w:r>
        </w:p>
        <w:bookmarkStart w:id="1" w:name="_GoBack" w:displacedByCustomXml="next"/>
        <w:bookmarkEnd w:id="1" w:displacedByCustomXml="next"/>
      </w:sdtContent>
    </w:sdt>
    <w:bookmarkStart w:id="2" w:name="_Toc528016020" w:displacedByCustomXml="prev"/>
    <w:p w14:paraId="7164A50D" w14:textId="248BA8C1" w:rsidR="00634835" w:rsidRDefault="000D3DE3" w:rsidP="000D3DE3">
      <w:pPr>
        <w:pStyle w:val="Nadpis1"/>
        <w:spacing w:after="240"/>
      </w:pPr>
      <w:r>
        <w:t>Splnění zadání</w:t>
      </w:r>
      <w:bookmarkEnd w:id="2"/>
    </w:p>
    <w:p w14:paraId="7CB99E33" w14:textId="10742938" w:rsidR="000D3DE3" w:rsidRDefault="000D3DE3" w:rsidP="0002779F">
      <w:pPr>
        <w:pStyle w:val="Nadpis2"/>
      </w:pPr>
      <w:bookmarkStart w:id="3" w:name="_Toc528016021"/>
      <w:r>
        <w:t>Zadání</w:t>
      </w:r>
      <w:r w:rsidR="0002779F">
        <w:t xml:space="preserve"> našeho</w:t>
      </w:r>
      <w:r>
        <w:t xml:space="preserve"> projektového týmu</w:t>
      </w:r>
      <w:bookmarkEnd w:id="3"/>
    </w:p>
    <w:p w14:paraId="0245E31D" w14:textId="39DDC1E4" w:rsidR="000D3DE3" w:rsidRPr="000D3DE3" w:rsidRDefault="000D3DE3" w:rsidP="0002779F">
      <w:pPr>
        <w:spacing w:after="240"/>
      </w:pPr>
      <w:r>
        <w:t>Zadáním projektového týmu rozumím projekt, který měl za cíl vznik vize</w:t>
      </w:r>
      <w:r w:rsidR="0002779F">
        <w:t>, vznik závěrečné prezentace a vypracování tohoto vyhodnocení. Můžu říct, že zadání jsme splnili, protože dokumenty byly vyhotoveny a podařilo se nám je odevzdat v zadaném termínu.</w:t>
      </w:r>
    </w:p>
    <w:p w14:paraId="504A7C6D" w14:textId="7DE9A7F3" w:rsidR="000D3DE3" w:rsidRDefault="000D3DE3" w:rsidP="000D3DE3">
      <w:pPr>
        <w:pStyle w:val="Nadpis2"/>
      </w:pPr>
      <w:bookmarkStart w:id="4" w:name="_Toc528016022"/>
      <w:r>
        <w:t>Zadání zpracovávaného projektu</w:t>
      </w:r>
      <w:bookmarkEnd w:id="4"/>
    </w:p>
    <w:p w14:paraId="1A72A848" w14:textId="77777777" w:rsidR="0002779F" w:rsidRDefault="0002779F" w:rsidP="0002779F">
      <w:r>
        <w:t xml:space="preserve">Po konzultaci s klientem a po finalizaci vize můžu říct, že jsme splnili hlavní body našeho zadání. </w:t>
      </w:r>
    </w:p>
    <w:p w14:paraId="07DD0AC5" w14:textId="328E3AE9" w:rsidR="0002779F" w:rsidRDefault="0002779F" w:rsidP="0002779F">
      <w:r>
        <w:t>Těmi byly zejména:</w:t>
      </w:r>
    </w:p>
    <w:p w14:paraId="1576D0B8" w14:textId="3BAEB430" w:rsidR="0002779F" w:rsidRDefault="0002779F" w:rsidP="0002779F">
      <w:pPr>
        <w:pStyle w:val="Odstavecseseznamem"/>
        <w:numPr>
          <w:ilvl w:val="0"/>
          <w:numId w:val="15"/>
        </w:numPr>
      </w:pPr>
      <w:r>
        <w:t>Dodržení předepsaného rozpočtu (celkem 500 000 CZK) – to jsme splnili.</w:t>
      </w:r>
    </w:p>
    <w:p w14:paraId="515A9796" w14:textId="38436C35" w:rsidR="0002779F" w:rsidRDefault="0002779F" w:rsidP="0002779F">
      <w:pPr>
        <w:pStyle w:val="Odstavecseseznamem"/>
        <w:numPr>
          <w:ilvl w:val="0"/>
          <w:numId w:val="15"/>
        </w:numPr>
      </w:pPr>
      <w:r>
        <w:t>Zajistit vhodný hardware pro běh náročnějších programů – to jsme také splnili.</w:t>
      </w:r>
    </w:p>
    <w:p w14:paraId="0D9AEDC5" w14:textId="59F9EC59" w:rsidR="0002779F" w:rsidRDefault="0002779F" w:rsidP="0002779F">
      <w:pPr>
        <w:pStyle w:val="Odstavecseseznamem"/>
        <w:numPr>
          <w:ilvl w:val="0"/>
          <w:numId w:val="15"/>
        </w:numPr>
      </w:pPr>
      <w:r>
        <w:t>Vytvořit harmonogram činností, které budou probíhat v rámci realizace projektu – to jsme také splnili.</w:t>
      </w:r>
    </w:p>
    <w:p w14:paraId="63ED0831" w14:textId="40E5B559" w:rsidR="0002779F" w:rsidRDefault="0002779F" w:rsidP="0002779F">
      <w:pPr>
        <w:pStyle w:val="Odstavecseseznamem"/>
        <w:numPr>
          <w:ilvl w:val="0"/>
          <w:numId w:val="15"/>
        </w:numPr>
        <w:spacing w:after="240"/>
      </w:pPr>
      <w:r>
        <w:t>Vyhodnocení rizik projektu a příprava krizových plánů a vhodné mitigace – to jsme také splnili.</w:t>
      </w:r>
    </w:p>
    <w:p w14:paraId="476AF2BF" w14:textId="4E5828B2" w:rsidR="0002779F" w:rsidRDefault="0002779F" w:rsidP="0002779F">
      <w:r>
        <w:t>Bohužel se nám nepovedlo splnit zadání v oblasti specifických požadavků na softwarové vybavení (balíček Adobe Creative Cloud). Důvodem byl omezený rozpočet, proto jsme toto zařadili mezi otevřené body projektu.</w:t>
      </w:r>
    </w:p>
    <w:p w14:paraId="271E0BBC" w14:textId="77777777" w:rsidR="00791064" w:rsidRPr="0002779F" w:rsidRDefault="00791064" w:rsidP="0002779F"/>
    <w:p w14:paraId="06B03CD8" w14:textId="70DA8BBA" w:rsidR="000D3DE3" w:rsidRDefault="000D3DE3" w:rsidP="0002779F">
      <w:pPr>
        <w:pStyle w:val="Nadpis1"/>
        <w:spacing w:after="240"/>
      </w:pPr>
      <w:bookmarkStart w:id="5" w:name="_Toc528016023"/>
      <w:r>
        <w:t>Překážky</w:t>
      </w:r>
      <w:bookmarkEnd w:id="5"/>
    </w:p>
    <w:p w14:paraId="0B2F485F" w14:textId="766057D2" w:rsidR="0002779F" w:rsidRDefault="0002779F" w:rsidP="0002779F">
      <w:pPr>
        <w:pStyle w:val="Nadpis2"/>
      </w:pPr>
      <w:bookmarkStart w:id="6" w:name="_Toc528016024"/>
      <w:r>
        <w:t>Problémy týmu</w:t>
      </w:r>
      <w:bookmarkEnd w:id="6"/>
    </w:p>
    <w:p w14:paraId="6916118B" w14:textId="31BBCB39" w:rsidR="0002779F" w:rsidRDefault="0002779F" w:rsidP="00791064">
      <w:pPr>
        <w:spacing w:after="240"/>
      </w:pPr>
      <w:r>
        <w:t>Největším problémem týmu byla občas nedostatečná komunikace ze strany vedoucího projektu. To způsobilo nižší efektivitu při řešení problémů a tím i odsunutí některých činností na poslední dny před finálním termínem.</w:t>
      </w:r>
    </w:p>
    <w:p w14:paraId="0C70129E" w14:textId="55E55061" w:rsidR="0002779F" w:rsidRDefault="0002779F" w:rsidP="00791064">
      <w:pPr>
        <w:spacing w:after="240"/>
      </w:pPr>
      <w:r>
        <w:t>Dalším problémem bylo také počáteční nepochopení zadání, které se po nás chtělo.</w:t>
      </w:r>
      <w:r w:rsidR="00791064">
        <w:t xml:space="preserve"> Spoustu práce jsme si mohli ušetřit tím, kdybychom už od začátku věděli, do čeho jdeme.</w:t>
      </w:r>
    </w:p>
    <w:p w14:paraId="59498941" w14:textId="035F64B8" w:rsidR="00791064" w:rsidRDefault="00791064" w:rsidP="00791064">
      <w:pPr>
        <w:pStyle w:val="Nadpis2"/>
      </w:pPr>
      <w:bookmarkStart w:id="7" w:name="_Toc528016025"/>
      <w:r>
        <w:t>Omezení projektu</w:t>
      </w:r>
      <w:bookmarkEnd w:id="7"/>
    </w:p>
    <w:p w14:paraId="7DA7A6C1" w14:textId="4D6C49CD" w:rsidR="00791064" w:rsidRPr="00791064" w:rsidRDefault="00791064" w:rsidP="00791064">
      <w:r>
        <w:t>Po první konzultaci s klientem jsme zjistili, že máme velmi omezený rozpočet oproti původnímu plánu. Museli jsme se dost uskrovnit v našich plánech. Další překážkou také byly poměrně neúprosné termíny, které se občas stíhaly velmi obtížně.</w:t>
      </w:r>
    </w:p>
    <w:p w14:paraId="4CBC72E4" w14:textId="3A4CBEAE" w:rsidR="00791064" w:rsidRDefault="000D3DE3" w:rsidP="00791064">
      <w:pPr>
        <w:pStyle w:val="Nadpis1"/>
        <w:spacing w:after="240"/>
      </w:pPr>
      <w:bookmarkStart w:id="8" w:name="_Toc528016026"/>
      <w:r>
        <w:t>Největší úspěch týmu</w:t>
      </w:r>
      <w:bookmarkEnd w:id="8"/>
    </w:p>
    <w:p w14:paraId="2D3BFA05" w14:textId="7A6D9104" w:rsidR="00791064" w:rsidRPr="00791064" w:rsidRDefault="00791064" w:rsidP="00791064">
      <w:r>
        <w:t>Mezi jeden z největších úspěchů týmu patří to, že jsme se vypořádali s pro nás úplně novou situací. Museli jsme dost často řešit úlohy, na které jsme nebyli ze střední školy zvyklí. Taky se nám povedlo dokončit všechny náležitosti</w:t>
      </w:r>
      <w:r w:rsidR="00364259">
        <w:t>, které vyplývaly ze zadání.</w:t>
      </w:r>
    </w:p>
    <w:p w14:paraId="1FDC292C" w14:textId="5861503F" w:rsidR="000D3DE3" w:rsidRDefault="000D3DE3" w:rsidP="00364259">
      <w:pPr>
        <w:pStyle w:val="Nadpis1"/>
        <w:spacing w:after="240"/>
      </w:pPr>
      <w:bookmarkStart w:id="9" w:name="_Toc528016027"/>
      <w:r>
        <w:lastRenderedPageBreak/>
        <w:t>Komunikace</w:t>
      </w:r>
      <w:bookmarkEnd w:id="9"/>
    </w:p>
    <w:p w14:paraId="28505C3A" w14:textId="046A9788" w:rsidR="00364259" w:rsidRDefault="00364259" w:rsidP="00364259">
      <w:pPr>
        <w:pStyle w:val="Nadpis2"/>
      </w:pPr>
      <w:bookmarkStart w:id="10" w:name="_Toc528016028"/>
      <w:r>
        <w:t>Komunikační kanály</w:t>
      </w:r>
      <w:bookmarkEnd w:id="10"/>
    </w:p>
    <w:p w14:paraId="0843E7B8" w14:textId="7A03041D" w:rsidR="00364259" w:rsidRDefault="00364259" w:rsidP="00364259">
      <w:pPr>
        <w:spacing w:after="240"/>
      </w:pPr>
      <w:r>
        <w:t>Práce v týmu probíhala stylem, že každý měl svou zodpovědnost za určitou část projektu. K té dostával úkoly, které plnil. Poté o této své části informoval zbylé členy projektového týmu.</w:t>
      </w:r>
    </w:p>
    <w:p w14:paraId="60C1C1F2" w14:textId="0FF1288B" w:rsidR="00364259" w:rsidRDefault="00364259" w:rsidP="00364259">
      <w:pPr>
        <w:spacing w:after="240"/>
      </w:pPr>
      <w:r>
        <w:t>V týmu jsme komunikovali nejvíce prostřednictvím skupiny na Messengeru. Dále pak se jednou uskutečnila porada přes Skype. Velkou část věcí jsme ale stihli vyřešit na cvičení nebo bezprostředně po nich.</w:t>
      </w:r>
    </w:p>
    <w:p w14:paraId="31AD197D" w14:textId="38ECA593" w:rsidR="00364259" w:rsidRDefault="00364259" w:rsidP="00364259">
      <w:pPr>
        <w:pStyle w:val="Nadpis2"/>
      </w:pPr>
      <w:bookmarkStart w:id="11" w:name="_Toc528016029"/>
      <w:r>
        <w:t>Problémy v komunikaci</w:t>
      </w:r>
      <w:bookmarkEnd w:id="11"/>
    </w:p>
    <w:p w14:paraId="2365784A" w14:textId="59CC9C41" w:rsidR="00364259" w:rsidRDefault="00364259" w:rsidP="00364259">
      <w:pPr>
        <w:spacing w:after="240"/>
      </w:pPr>
      <w:r>
        <w:t>Největším problémem v komunikaci bylo to, že vedoucí projektu často nekomunikoval včas, ale že odpovídal na jednotlivé zprávy se zpožděním, což brzdilo činnost týmu. Dalším významným problémem byla špatná kvalita internetového připojení při poradě prostřednictvím Skype. To byl také důvod, proč jsme tento komunikační kanál využili pouze jednou.</w:t>
      </w:r>
    </w:p>
    <w:p w14:paraId="19934913" w14:textId="3566C8CB" w:rsidR="00364259" w:rsidRDefault="00C03881" w:rsidP="00364259">
      <w:pPr>
        <w:pStyle w:val="Nadpis2"/>
      </w:pPr>
      <w:bookmarkStart w:id="12" w:name="_Toc528016030"/>
      <w:r>
        <w:t>Hodnocení</w:t>
      </w:r>
      <w:bookmarkEnd w:id="12"/>
    </w:p>
    <w:p w14:paraId="4331EC63" w14:textId="3D83E3A1" w:rsidR="00C03881" w:rsidRDefault="00C03881" w:rsidP="00C03881">
      <w:pPr>
        <w:spacing w:after="240"/>
      </w:pPr>
      <w:r>
        <w:t>Myslím si, že náš komunikační styl i styl práce v projektu se velmi osvědčil. Každý si mohl rozvrhnout práci podle toho, jak se mu to časově hodilo. Komunikace po Messengeru se ukázala jako efektivní také kvůli tomu, že všichni máme chytré telefony, které nosíme při sobě, takže odezva byla poměrně rychlá.</w:t>
      </w:r>
    </w:p>
    <w:p w14:paraId="07C07980" w14:textId="340B55A4" w:rsidR="00C03881" w:rsidRDefault="00C03881" w:rsidP="00C03881">
      <w:pPr>
        <w:pStyle w:val="Nadpis2"/>
      </w:pPr>
      <w:bookmarkStart w:id="13" w:name="_Toc528016031"/>
      <w:r>
        <w:t>Práce s GitLabem</w:t>
      </w:r>
      <w:bookmarkEnd w:id="13"/>
    </w:p>
    <w:p w14:paraId="4AE0D507" w14:textId="47A2AB06" w:rsidR="00C03881" w:rsidRDefault="00C03881" w:rsidP="00C03881">
      <w:r>
        <w:t>Systém GitLabem jsme podle zadání vyučujících používali ke komunikaci s ostatními kolegy a s cvičícími. Občas to bylo trochu otravné, že člověk musel přepisovat issues z Messengeru do oficiální podoby. Na druhou stranu bylo šikovné, že to bylo napsáno na jednom místě. Přesto si ale myslím, že pro podobné projekty (příprava vize) je používání systému značně předimenzované, ale chápu, že na něčem se to musíme naučit.</w:t>
      </w:r>
    </w:p>
    <w:p w14:paraId="4687D2A8" w14:textId="58B0B3CC" w:rsidR="00F9655F" w:rsidRPr="00C03881" w:rsidRDefault="00F9655F" w:rsidP="00C03881">
      <w:r>
        <w:t xml:space="preserve">Jako vedoucího mě mrzí, že jsem nevyužil plný potenciál </w:t>
      </w:r>
      <w:r w:rsidRPr="00F9655F">
        <w:rPr>
          <w:i/>
        </w:rPr>
        <w:t>issue boards</w:t>
      </w:r>
      <w:r>
        <w:t>.</w:t>
      </w:r>
    </w:p>
    <w:p w14:paraId="3B02E9B9" w14:textId="5AFF1159" w:rsidR="000D3DE3" w:rsidRDefault="00C03881" w:rsidP="00C03881">
      <w:pPr>
        <w:pStyle w:val="Nadpis1"/>
        <w:spacing w:after="240"/>
      </w:pPr>
      <w:bookmarkStart w:id="14" w:name="_Toc528016032"/>
      <w:r>
        <w:t>R</w:t>
      </w:r>
      <w:r w:rsidR="000D3DE3">
        <w:t>ady příštím generacím</w:t>
      </w:r>
      <w:bookmarkEnd w:id="14"/>
    </w:p>
    <w:p w14:paraId="1391B7AC" w14:textId="277BCA8E" w:rsidR="00C03881" w:rsidRDefault="00C03881" w:rsidP="00C03881">
      <w:pPr>
        <w:pStyle w:val="Nadpis2"/>
      </w:pPr>
      <w:bookmarkStart w:id="15" w:name="_Toc528016033"/>
      <w:r>
        <w:t>Rozdělte si práci</w:t>
      </w:r>
      <w:bookmarkEnd w:id="15"/>
    </w:p>
    <w:p w14:paraId="3E25F03F" w14:textId="06950E06" w:rsidR="00C03881" w:rsidRDefault="00C03881" w:rsidP="00C03881">
      <w:pPr>
        <w:spacing w:after="240"/>
      </w:pPr>
      <w:r>
        <w:t>Určitě si jako první, když dostanete zadání rozdělte práci. Rozdělte si také odpovědnost za jednotlivé části projektu, dost tím ulehčíte vedoucímu projektu, který nemusí myslet na spoustu věcí zároveň. Zároveň vás to taky navede na to, co máte udělat jako první, a také na to, jak přistoupit k zadání projektu.</w:t>
      </w:r>
    </w:p>
    <w:p w14:paraId="1F47A9AA" w14:textId="1B2181A6" w:rsidR="00C03881" w:rsidRDefault="00C03881" w:rsidP="00C03881">
      <w:pPr>
        <w:pStyle w:val="Nadpis2"/>
      </w:pPr>
      <w:bookmarkStart w:id="16" w:name="_Toc528016034"/>
      <w:r>
        <w:t>Ujasněte si zadání</w:t>
      </w:r>
      <w:bookmarkEnd w:id="16"/>
    </w:p>
    <w:p w14:paraId="212E6B17" w14:textId="5C60F3BE" w:rsidR="00C03881" w:rsidRDefault="00C03881" w:rsidP="00C03881">
      <w:pPr>
        <w:spacing w:after="240"/>
      </w:pPr>
      <w:r>
        <w:t>Nebojte se zeptat vašich cvičících na to, co vlastně po vás chtějí. Ideálně se je zkuste zeptat na nějaké detaily už na prvním cvičení. Dost vám to usnadní celkový přístup projektu a předejdete tomu, že byste měli dělat nějakou zbytečnou práci.</w:t>
      </w:r>
    </w:p>
    <w:p w14:paraId="0E73A70E" w14:textId="376424F3" w:rsidR="00C03881" w:rsidRDefault="00C03881" w:rsidP="00C03881">
      <w:pPr>
        <w:pStyle w:val="Nadpis2"/>
      </w:pPr>
      <w:bookmarkStart w:id="17" w:name="_Toc528016035"/>
      <w:r>
        <w:lastRenderedPageBreak/>
        <w:t>Rozplánujte si issues a milestones</w:t>
      </w:r>
      <w:bookmarkEnd w:id="17"/>
    </w:p>
    <w:p w14:paraId="17EA5C9D" w14:textId="60F060C0" w:rsidR="00C03881" w:rsidRPr="00C03881" w:rsidRDefault="00C03881" w:rsidP="00C03881">
      <w:r>
        <w:t>Dobře si rozplánujte issues a milestones</w:t>
      </w:r>
      <w:r w:rsidR="00F9655F">
        <w:t xml:space="preserve"> v GitLabu</w:t>
      </w:r>
      <w:r>
        <w:t xml:space="preserve">. Vytvoří </w:t>
      </w:r>
      <w:r w:rsidR="00F9655F">
        <w:t>vám to solidní strukturu harmonogramu prací, které musíte jako tým udělat. A nenechávejte si všechno na poslední chvíli. Umí se to pak slušně nabalit a budete se divit, že nestíháte.</w:t>
      </w:r>
    </w:p>
    <w:p w14:paraId="24898137" w14:textId="00BC95D9" w:rsidR="000D3DE3" w:rsidRDefault="000D3DE3" w:rsidP="000D3DE3">
      <w:pPr>
        <w:pStyle w:val="Nadpis1"/>
      </w:pPr>
      <w:bookmarkStart w:id="18" w:name="_Toc528016036"/>
      <w:r>
        <w:t>Týmové role podle Belbinova testu</w:t>
      </w:r>
      <w:bookmarkEnd w:id="18"/>
    </w:p>
    <w:p w14:paraId="5DCD4F1E" w14:textId="4FC992B5" w:rsidR="00F9655F" w:rsidRDefault="00F9655F" w:rsidP="00F9655F">
      <w:pPr>
        <w:spacing w:after="240"/>
      </w:pPr>
      <w:r>
        <w:t>Vzhledem k tomu, že nám cvičící přímo nezadali, abychom si Belbinův test dělali, rozhodli jsme se, že ho dělat nebudeme.</w:t>
      </w:r>
    </w:p>
    <w:p w14:paraId="030E1175" w14:textId="37CFDA45" w:rsidR="00F9655F" w:rsidRPr="00F9655F" w:rsidRDefault="00F9655F" w:rsidP="00F9655F">
      <w:r>
        <w:t>Já jsem ale díky předmětu pochopil spoustu věcí o sobě, jak jsem zvyklý jednat. Dost často začínám pracovat s blížícím se termínem odevzdání.</w:t>
      </w:r>
    </w:p>
    <w:p w14:paraId="3463AD37" w14:textId="3540246F" w:rsidR="000D3DE3" w:rsidRDefault="000D3DE3" w:rsidP="000D3DE3">
      <w:pPr>
        <w:pStyle w:val="Nadpis1"/>
      </w:pPr>
      <w:bookmarkStart w:id="19" w:name="_Toc528016037"/>
      <w:r>
        <w:t>Hodnocení předmětu ZPR</w:t>
      </w:r>
      <w:bookmarkEnd w:id="19"/>
    </w:p>
    <w:p w14:paraId="78C27A95" w14:textId="57B20CC0" w:rsidR="00F9655F" w:rsidRDefault="00F9655F" w:rsidP="00F9655F">
      <w:pPr>
        <w:pStyle w:val="Nadpis2"/>
      </w:pPr>
      <w:bookmarkStart w:id="20" w:name="_Toc528016038"/>
      <w:r>
        <w:t>Silné stránky</w:t>
      </w:r>
      <w:bookmarkEnd w:id="20"/>
    </w:p>
    <w:p w14:paraId="649FF7C4" w14:textId="2051F08F" w:rsidR="00F9655F" w:rsidRPr="00F9655F" w:rsidRDefault="00F9655F" w:rsidP="00D14EF7">
      <w:pPr>
        <w:spacing w:after="240"/>
      </w:pPr>
      <w:r>
        <w:t>Předmět hodnotím důležitý pro naše budoucí uplatnění. Mohli jsme si v bezpečném prostředí vyzkoušet práci v profesionálním prostředí (GitLab). Dále jsou to také sympatičtí cvičící, kteří mají mnoho zkušeností v oboru projektového managementu.</w:t>
      </w:r>
      <w:r w:rsidR="00D14EF7">
        <w:t xml:space="preserve"> Mezi silné stránky patří také to, že člověk může hned první týden blíže poznat své nové spolužáky.</w:t>
      </w:r>
    </w:p>
    <w:p w14:paraId="1FAA5C50" w14:textId="21D64A84" w:rsidR="00F9655F" w:rsidRDefault="00F9655F" w:rsidP="00F9655F">
      <w:pPr>
        <w:pStyle w:val="Nadpis2"/>
      </w:pPr>
      <w:bookmarkStart w:id="21" w:name="_Toc528016039"/>
      <w:r>
        <w:t>Slabé stránky</w:t>
      </w:r>
      <w:bookmarkEnd w:id="21"/>
    </w:p>
    <w:p w14:paraId="34F55E7B" w14:textId="0B9664AE" w:rsidR="00D14EF7" w:rsidRPr="00D14EF7" w:rsidRDefault="00D14EF7" w:rsidP="00D7437C">
      <w:pPr>
        <w:spacing w:after="240"/>
      </w:pPr>
      <w:r>
        <w:t xml:space="preserve">Bloková výuka je poměrně dost náročná. Člověk vytváří semestrální práci hned ve čtvrtém týdnu studia. Dlouhé přednášky trochu vyčerpávající, občas je těžké udržet pozornost. </w:t>
      </w:r>
      <w:r w:rsidR="00D7437C">
        <w:t>Trochu nám zde chybí bližší kontakt se softwarem a s tím i související možnost využít všechny funkce GitLabu naplno.</w:t>
      </w:r>
    </w:p>
    <w:p w14:paraId="231B30CE" w14:textId="096351F0" w:rsidR="00F9655F" w:rsidRDefault="00F9655F" w:rsidP="00F9655F">
      <w:pPr>
        <w:pStyle w:val="Nadpis2"/>
      </w:pPr>
      <w:bookmarkStart w:id="22" w:name="_Toc528016040"/>
      <w:r>
        <w:t>Co bychom změnili</w:t>
      </w:r>
      <w:bookmarkEnd w:id="22"/>
    </w:p>
    <w:p w14:paraId="424B16FD" w14:textId="3F507C24" w:rsidR="00D7437C" w:rsidRPr="00D7437C" w:rsidRDefault="00D7437C" w:rsidP="00D7437C">
      <w:r>
        <w:t>Za sebe bych trochu změnil strukturu přednášek. Na první přednášce bych určitě pohovořil o WBS. Mě osobně to pomohlo v celkové organizaci týmu. Jinak bych nic dalšího neměnil.</w:t>
      </w:r>
    </w:p>
    <w:p w14:paraId="4CDB9E5E" w14:textId="5C090709" w:rsidR="00D7437C" w:rsidRDefault="000D3DE3" w:rsidP="00D7437C">
      <w:pPr>
        <w:pStyle w:val="Nadpis1"/>
        <w:spacing w:after="240"/>
      </w:pPr>
      <w:bookmarkStart w:id="23" w:name="_Toc528016041"/>
      <w:r>
        <w:t>„Lessons learned“</w:t>
      </w:r>
      <w:bookmarkEnd w:id="23"/>
    </w:p>
    <w:p w14:paraId="343100D4" w14:textId="2B11793C" w:rsidR="00D7437C" w:rsidRDefault="00D7437C" w:rsidP="00DC6D70">
      <w:pPr>
        <w:spacing w:after="240"/>
      </w:pPr>
      <w:r>
        <w:t xml:space="preserve">Následující část byla zpracovávána s využitím formuláře Google, který sloužil ke sběru dat. Tuto část zpracoval </w:t>
      </w:r>
      <w:r>
        <w:rPr>
          <w:b/>
        </w:rPr>
        <w:t>Petr Benda</w:t>
      </w:r>
      <w:r>
        <w:t>.</w:t>
      </w:r>
    </w:p>
    <w:p w14:paraId="56F981EE" w14:textId="20716B4A" w:rsidR="00D7437C" w:rsidRDefault="00D7437C" w:rsidP="00D7437C">
      <w:pPr>
        <w:pStyle w:val="Nadpis2"/>
      </w:pPr>
      <w:bookmarkStart w:id="24" w:name="_Toc528016042"/>
      <w:r>
        <w:t>Damián Filo</w:t>
      </w:r>
      <w:bookmarkEnd w:id="24"/>
      <w:r>
        <w:t xml:space="preserve"> </w:t>
      </w:r>
    </w:p>
    <w:p w14:paraId="3CFA7B27" w14:textId="77777777" w:rsidR="00D7437C" w:rsidRDefault="00D7437C" w:rsidP="00D7437C">
      <w:pPr>
        <w:pStyle w:val="Nadpis3"/>
      </w:pPr>
      <w:bookmarkStart w:id="25" w:name="_Toc528016043"/>
      <w:r>
        <w:t>Já a tým</w:t>
      </w:r>
      <w:bookmarkEnd w:id="25"/>
      <w:r>
        <w:t xml:space="preserve"> </w:t>
      </w:r>
    </w:p>
    <w:p w14:paraId="11B69770" w14:textId="77777777" w:rsidR="00D7437C" w:rsidRPr="00DC6D70" w:rsidRDefault="00D7437C" w:rsidP="00DC6D70">
      <w:pPr>
        <w:rPr>
          <w:rStyle w:val="Siln"/>
        </w:rPr>
      </w:pPr>
      <w:r w:rsidRPr="00DC6D70">
        <w:rPr>
          <w:rStyle w:val="Siln"/>
        </w:rPr>
        <w:t>Jak hodnotím svůj přínos pro tým? (známkováno jako na střední škole)</w:t>
      </w:r>
    </w:p>
    <w:p w14:paraId="70534C06" w14:textId="19C4106B" w:rsidR="00D7437C" w:rsidRPr="00D7437C" w:rsidRDefault="00D7437C" w:rsidP="00DC6D70">
      <w:pPr>
        <w:spacing w:after="240"/>
      </w:pPr>
      <w:r w:rsidRPr="00D7437C">
        <w:t xml:space="preserve">1 </w:t>
      </w:r>
    </w:p>
    <w:p w14:paraId="75CEE010" w14:textId="77777777" w:rsidR="00DC6D70" w:rsidRPr="00DC6D70" w:rsidRDefault="00D7437C" w:rsidP="00DC6D70">
      <w:pPr>
        <w:rPr>
          <w:rStyle w:val="Siln"/>
        </w:rPr>
      </w:pPr>
      <w:r w:rsidRPr="00DC6D70">
        <w:rPr>
          <w:rStyle w:val="Siln"/>
        </w:rPr>
        <w:t>V čem spočíval můj přínos pro tým?</w:t>
      </w:r>
    </w:p>
    <w:p w14:paraId="46987F9C" w14:textId="36EB23F3" w:rsidR="00D7437C" w:rsidRDefault="00D7437C" w:rsidP="00DC6D70">
      <w:pPr>
        <w:spacing w:after="240"/>
      </w:pPr>
      <w:r>
        <w:t xml:space="preserve">Vědomosti o technické stránce projektu, zkušenosti s tvorbou prezentací. </w:t>
      </w:r>
    </w:p>
    <w:p w14:paraId="14D38AFA" w14:textId="77777777" w:rsidR="00DC6D70" w:rsidRPr="00DC6D70" w:rsidRDefault="00D7437C" w:rsidP="00DC6D70">
      <w:pPr>
        <w:rPr>
          <w:rStyle w:val="Siln"/>
        </w:rPr>
      </w:pPr>
      <w:r w:rsidRPr="00DC6D70">
        <w:rPr>
          <w:rStyle w:val="Siln"/>
        </w:rPr>
        <w:t xml:space="preserve">Čím jsem omezoval ostatní v týmu? </w:t>
      </w:r>
    </w:p>
    <w:p w14:paraId="63646035" w14:textId="492F3DB4" w:rsidR="00DC6D70" w:rsidRDefault="00DC6D70" w:rsidP="00DC6D70">
      <w:pPr>
        <w:spacing w:after="240"/>
      </w:pPr>
      <w:r>
        <w:rPr>
          <w:i/>
        </w:rPr>
        <w:t>nic nevyplněno</w:t>
      </w:r>
      <w:r w:rsidR="00D7437C">
        <w:t xml:space="preserve"> </w:t>
      </w:r>
    </w:p>
    <w:p w14:paraId="71D3108F" w14:textId="39448906" w:rsidR="00D7437C" w:rsidRDefault="00DC6D70" w:rsidP="00DC6D70">
      <w:r>
        <w:br w:type="page"/>
      </w:r>
    </w:p>
    <w:p w14:paraId="1CCBB79C" w14:textId="77777777" w:rsidR="00D7437C" w:rsidRPr="00DC6D70" w:rsidRDefault="00D7437C" w:rsidP="00DC6D70">
      <w:pPr>
        <w:pStyle w:val="Nadpis3"/>
      </w:pPr>
      <w:bookmarkStart w:id="26" w:name="_Toc528016044"/>
      <w:r w:rsidRPr="00DC6D70">
        <w:lastRenderedPageBreak/>
        <w:t>Fungování týmu</w:t>
      </w:r>
      <w:bookmarkEnd w:id="26"/>
      <w:r w:rsidRPr="00DC6D70">
        <w:t xml:space="preserve"> </w:t>
      </w:r>
    </w:p>
    <w:p w14:paraId="79EF2B54" w14:textId="1CAA8AD2" w:rsidR="00DC6D70" w:rsidRPr="00DC6D70" w:rsidRDefault="00D7437C" w:rsidP="00DC6D70">
      <w:pPr>
        <w:rPr>
          <w:rStyle w:val="Siln"/>
        </w:rPr>
      </w:pPr>
      <w:r w:rsidRPr="00DC6D70">
        <w:rPr>
          <w:rStyle w:val="Siln"/>
        </w:rPr>
        <w:t>Jak hodnotím fungování týmu?</w:t>
      </w:r>
      <w:r w:rsidR="00DC6D70">
        <w:rPr>
          <w:rStyle w:val="Siln"/>
        </w:rPr>
        <w:t xml:space="preserve"> </w:t>
      </w:r>
      <w:r w:rsidR="00DC6D70" w:rsidRPr="00DC6D70">
        <w:rPr>
          <w:rStyle w:val="Siln"/>
        </w:rPr>
        <w:t>(známkováno jako na střední škole)</w:t>
      </w:r>
    </w:p>
    <w:p w14:paraId="4E4F93CB" w14:textId="2A221E3F" w:rsidR="00D7437C" w:rsidRPr="00DC6D70" w:rsidRDefault="00D7437C" w:rsidP="00DC6D70">
      <w:pPr>
        <w:spacing w:after="240"/>
      </w:pPr>
      <w:r w:rsidRPr="00DC6D70">
        <w:t>1</w:t>
      </w:r>
    </w:p>
    <w:p w14:paraId="7D41C7C7" w14:textId="77777777" w:rsidR="00DC6D70" w:rsidRPr="00DC6D70" w:rsidRDefault="00D7437C" w:rsidP="00DC6D70">
      <w:pPr>
        <w:rPr>
          <w:rStyle w:val="Siln"/>
        </w:rPr>
      </w:pPr>
      <w:r w:rsidRPr="00DC6D70">
        <w:rPr>
          <w:rStyle w:val="Siln"/>
        </w:rPr>
        <w:t>S čím jsem byl v týmu spokojený?</w:t>
      </w:r>
    </w:p>
    <w:p w14:paraId="5DE5AE75" w14:textId="4609B3C1" w:rsidR="00D7437C" w:rsidRDefault="00D7437C" w:rsidP="00DC6D70">
      <w:pPr>
        <w:spacing w:after="240"/>
      </w:pPr>
      <w:r>
        <w:t xml:space="preserve">Nebyl problém v komunikaci, všichni si plnili svoje povinnosti. </w:t>
      </w:r>
    </w:p>
    <w:p w14:paraId="4F62A4EE" w14:textId="4CC62DC3" w:rsidR="00D7437C" w:rsidRPr="00DC6D70" w:rsidRDefault="00D7437C" w:rsidP="00DC6D70">
      <w:pPr>
        <w:rPr>
          <w:rStyle w:val="Siln"/>
        </w:rPr>
      </w:pPr>
      <w:r w:rsidRPr="00DC6D70">
        <w:rPr>
          <w:rStyle w:val="Siln"/>
        </w:rPr>
        <w:t>Co mi v týmu vadilo?</w:t>
      </w:r>
    </w:p>
    <w:p w14:paraId="69D67857" w14:textId="6520F144" w:rsidR="00DC6D70" w:rsidRDefault="00DC6D70" w:rsidP="00DC6D70">
      <w:pPr>
        <w:spacing w:after="240"/>
      </w:pPr>
      <w:r>
        <w:t>nic nevyplněno</w:t>
      </w:r>
    </w:p>
    <w:p w14:paraId="165E23EB" w14:textId="77777777" w:rsidR="00D7437C" w:rsidRDefault="00D7437C" w:rsidP="00DC6D70">
      <w:pPr>
        <w:pStyle w:val="Nadpis3"/>
      </w:pPr>
      <w:bookmarkStart w:id="27" w:name="_Toc528016045"/>
      <w:r>
        <w:t>Časová náročnost</w:t>
      </w:r>
      <w:bookmarkEnd w:id="27"/>
      <w:r>
        <w:t xml:space="preserve"> </w:t>
      </w:r>
    </w:p>
    <w:p w14:paraId="2031E6CB" w14:textId="71EAE810" w:rsidR="00DC6D70" w:rsidRPr="00DC6D70" w:rsidRDefault="00D7437C" w:rsidP="00DC6D70">
      <w:pPr>
        <w:rPr>
          <w:b/>
        </w:rPr>
      </w:pPr>
      <w:r w:rsidRPr="00DC6D70">
        <w:rPr>
          <w:b/>
        </w:rPr>
        <w:t>Kolik času jsem na projektu strávil?</w:t>
      </w:r>
      <w:r w:rsidR="004B6847">
        <w:rPr>
          <w:b/>
        </w:rPr>
        <w:t xml:space="preserve"> (v hodinách)</w:t>
      </w:r>
    </w:p>
    <w:p w14:paraId="34949F9A" w14:textId="53633695" w:rsidR="00D7437C" w:rsidRDefault="00D7437C" w:rsidP="00DC6D70">
      <w:pPr>
        <w:spacing w:after="240"/>
      </w:pPr>
      <w:r>
        <w:t xml:space="preserve">7 </w:t>
      </w:r>
    </w:p>
    <w:p w14:paraId="38A02009" w14:textId="77777777" w:rsidR="00DC6D70" w:rsidRPr="00DC6D70" w:rsidRDefault="00D7437C" w:rsidP="00DC6D70">
      <w:pPr>
        <w:rPr>
          <w:b/>
        </w:rPr>
      </w:pPr>
      <w:r w:rsidRPr="00DC6D70">
        <w:rPr>
          <w:b/>
        </w:rPr>
        <w:t>Co to pro mě znamená?</w:t>
      </w:r>
    </w:p>
    <w:p w14:paraId="44BB9762" w14:textId="1D03DF74" w:rsidR="00D7437C" w:rsidRDefault="00D7437C" w:rsidP="00DC6D70">
      <w:pPr>
        <w:spacing w:after="240"/>
      </w:pPr>
      <w:r>
        <w:t xml:space="preserve">Bylo to celkem v pohodě. </w:t>
      </w:r>
    </w:p>
    <w:p w14:paraId="6BAB6C88" w14:textId="77777777" w:rsidR="00D7437C" w:rsidRDefault="00D7437C" w:rsidP="00DC6D70">
      <w:pPr>
        <w:pStyle w:val="Nadpis3"/>
      </w:pPr>
      <w:bookmarkStart w:id="28" w:name="_Toc528016046"/>
      <w:r>
        <w:t>Vedoucí projektu</w:t>
      </w:r>
      <w:bookmarkEnd w:id="28"/>
      <w:r>
        <w:t xml:space="preserve"> </w:t>
      </w:r>
    </w:p>
    <w:p w14:paraId="3A779202" w14:textId="30F4BD7A" w:rsidR="00DC6D70" w:rsidRPr="00DC6D70" w:rsidRDefault="00D7437C" w:rsidP="00DC6D70">
      <w:pPr>
        <w:rPr>
          <w:rStyle w:val="Siln"/>
        </w:rPr>
      </w:pPr>
      <w:r w:rsidRPr="00DC6D70">
        <w:rPr>
          <w:b/>
        </w:rPr>
        <w:t>Oznámkuj vedoucího projektu</w:t>
      </w:r>
      <w:r w:rsidR="00DC6D70">
        <w:rPr>
          <w:b/>
        </w:rPr>
        <w:t xml:space="preserve"> </w:t>
      </w:r>
      <w:r w:rsidR="00DC6D70" w:rsidRPr="00DC6D70">
        <w:rPr>
          <w:rStyle w:val="Siln"/>
        </w:rPr>
        <w:t>(známkováno jako na střední škole)</w:t>
      </w:r>
    </w:p>
    <w:p w14:paraId="2A6F86C2" w14:textId="2F1B040F" w:rsidR="00D7437C" w:rsidRDefault="00D7437C" w:rsidP="00DC6D70">
      <w:pPr>
        <w:spacing w:after="240"/>
      </w:pPr>
      <w:r>
        <w:t xml:space="preserve">1 </w:t>
      </w:r>
    </w:p>
    <w:p w14:paraId="1297DEB6" w14:textId="77777777" w:rsidR="00DC6D70" w:rsidRPr="00DC6D70" w:rsidRDefault="00D7437C" w:rsidP="00DC6D70">
      <w:pPr>
        <w:rPr>
          <w:b/>
        </w:rPr>
      </w:pPr>
      <w:r w:rsidRPr="00DC6D70">
        <w:rPr>
          <w:b/>
        </w:rPr>
        <w:t>Co se mi líbilo na jednání vedoucího?</w:t>
      </w:r>
    </w:p>
    <w:p w14:paraId="139182F1" w14:textId="3496A72B" w:rsidR="00D7437C" w:rsidRDefault="00D7437C" w:rsidP="00DC6D70">
      <w:pPr>
        <w:spacing w:after="240"/>
      </w:pPr>
      <w:r>
        <w:t xml:space="preserve">Iniciativní, skvělá organizační zručnost </w:t>
      </w:r>
    </w:p>
    <w:p w14:paraId="0173EBA2" w14:textId="77777777" w:rsidR="00DC6D70" w:rsidRPr="00DC6D70" w:rsidRDefault="00D7437C" w:rsidP="00DC6D70">
      <w:pPr>
        <w:rPr>
          <w:b/>
        </w:rPr>
      </w:pPr>
      <w:r w:rsidRPr="00DC6D70">
        <w:rPr>
          <w:b/>
        </w:rPr>
        <w:t>Co mi vadilo na jednání vedoucího?</w:t>
      </w:r>
    </w:p>
    <w:p w14:paraId="50590F72" w14:textId="42F30E2F" w:rsidR="00D7437C" w:rsidRDefault="00D7437C" w:rsidP="00DC6D70">
      <w:pPr>
        <w:spacing w:after="240"/>
      </w:pPr>
      <w:r>
        <w:t xml:space="preserve">Občasný nedostatek času kvůli jeho ostatním aktivitám. </w:t>
      </w:r>
    </w:p>
    <w:p w14:paraId="03B27597" w14:textId="77777777" w:rsidR="00D7437C" w:rsidRDefault="00D7437C" w:rsidP="00DC6D70">
      <w:pPr>
        <w:pStyle w:val="Nadpis3"/>
      </w:pPr>
      <w:bookmarkStart w:id="29" w:name="_Toc528016047"/>
      <w:r>
        <w:t>Shrnutí</w:t>
      </w:r>
      <w:bookmarkEnd w:id="29"/>
      <w:r>
        <w:t xml:space="preserve"> </w:t>
      </w:r>
    </w:p>
    <w:p w14:paraId="1B186983" w14:textId="1423E585" w:rsidR="00DC6D70" w:rsidRPr="00DC6D70" w:rsidRDefault="00D7437C" w:rsidP="00DC6D70">
      <w:pPr>
        <w:rPr>
          <w:b/>
          <w:bCs/>
        </w:rPr>
      </w:pPr>
      <w:r w:rsidRPr="00DC6D70">
        <w:rPr>
          <w:b/>
        </w:rPr>
        <w:t>Jak hodnotím předmět ZPR?</w:t>
      </w:r>
      <w:r w:rsidR="00DC6D70">
        <w:rPr>
          <w:b/>
        </w:rPr>
        <w:t xml:space="preserve"> </w:t>
      </w:r>
      <w:r w:rsidR="00DC6D70" w:rsidRPr="00DC6D70">
        <w:rPr>
          <w:rStyle w:val="Siln"/>
        </w:rPr>
        <w:t>(známkováno jako na střední škole)</w:t>
      </w:r>
    </w:p>
    <w:p w14:paraId="7055C7EB" w14:textId="773A854A" w:rsidR="00D7437C" w:rsidRDefault="00D7437C" w:rsidP="00DC6D70">
      <w:pPr>
        <w:spacing w:after="240"/>
      </w:pPr>
      <w:r>
        <w:t xml:space="preserve">1 </w:t>
      </w:r>
    </w:p>
    <w:p w14:paraId="5C513BAA" w14:textId="77777777" w:rsidR="00DC6D70" w:rsidRPr="00DC6D70" w:rsidRDefault="00D7437C" w:rsidP="00DC6D70">
      <w:pPr>
        <w:rPr>
          <w:b/>
        </w:rPr>
      </w:pPr>
      <w:r w:rsidRPr="00DC6D70">
        <w:rPr>
          <w:b/>
        </w:rPr>
        <w:t>Proč takto předmět hodnotím?</w:t>
      </w:r>
    </w:p>
    <w:p w14:paraId="25E366B4" w14:textId="66801FCF" w:rsidR="00D7437C" w:rsidRDefault="00D7437C" w:rsidP="00DC6D70">
      <w:pPr>
        <w:spacing w:after="240"/>
      </w:pPr>
      <w:r>
        <w:t xml:space="preserve">Je podle mě důležité vzdělání i v oblasti managementu a projektového řízení, k IT to jednoduše patří. </w:t>
      </w:r>
    </w:p>
    <w:p w14:paraId="748BDB24" w14:textId="77777777" w:rsidR="00DC6D70" w:rsidRPr="00DC6D70" w:rsidRDefault="00D7437C" w:rsidP="00DC6D70">
      <w:pPr>
        <w:rPr>
          <w:b/>
        </w:rPr>
      </w:pPr>
      <w:r w:rsidRPr="00DC6D70">
        <w:rPr>
          <w:b/>
        </w:rPr>
        <w:t>Co mi projekt přinesl dobrého?</w:t>
      </w:r>
    </w:p>
    <w:p w14:paraId="1FE7C343" w14:textId="21311F56" w:rsidR="00D7437C" w:rsidRDefault="00D7437C" w:rsidP="00DC6D70">
      <w:pPr>
        <w:spacing w:after="240"/>
      </w:pPr>
      <w:r>
        <w:t xml:space="preserve">Zkušenosti se softwarem určeným na kolaboraci. </w:t>
      </w:r>
    </w:p>
    <w:p w14:paraId="30550FEB" w14:textId="77777777" w:rsidR="00DC6D70" w:rsidRPr="00DC6D70" w:rsidRDefault="00D7437C" w:rsidP="00DC6D70">
      <w:pPr>
        <w:rPr>
          <w:b/>
        </w:rPr>
      </w:pPr>
      <w:r w:rsidRPr="00DC6D70">
        <w:rPr>
          <w:b/>
        </w:rPr>
        <w:t>Na co si dám příště pozor? A proč?</w:t>
      </w:r>
    </w:p>
    <w:p w14:paraId="193A99D7" w14:textId="24797504" w:rsidR="00D7437C" w:rsidRDefault="00D7437C" w:rsidP="00DC6D70">
      <w:pPr>
        <w:spacing w:after="240"/>
      </w:pPr>
      <w:r>
        <w:t>Nebrat si práce nad rámec toho, co jsem schopný zvládnout.</w:t>
      </w:r>
    </w:p>
    <w:p w14:paraId="782C7EEE" w14:textId="77777777" w:rsidR="00D7437C" w:rsidRDefault="00D7437C" w:rsidP="00DC6D70">
      <w:pPr>
        <w:pStyle w:val="Nadpis2"/>
      </w:pPr>
      <w:bookmarkStart w:id="30" w:name="_Toc528016048"/>
      <w:r>
        <w:t>Štěpán Bendl</w:t>
      </w:r>
      <w:bookmarkEnd w:id="30"/>
      <w:r>
        <w:t xml:space="preserve"> </w:t>
      </w:r>
    </w:p>
    <w:p w14:paraId="5E0E68A5" w14:textId="77777777" w:rsidR="00D7437C" w:rsidRDefault="00D7437C" w:rsidP="00DC6D70">
      <w:pPr>
        <w:pStyle w:val="Nadpis3"/>
      </w:pPr>
      <w:bookmarkStart w:id="31" w:name="_Toc528016049"/>
      <w:r>
        <w:t>Já a tým</w:t>
      </w:r>
      <w:bookmarkEnd w:id="31"/>
      <w:r>
        <w:t xml:space="preserve"> </w:t>
      </w:r>
    </w:p>
    <w:p w14:paraId="235C4992" w14:textId="65153608" w:rsidR="00DC6D70" w:rsidRPr="00B22FA7" w:rsidRDefault="00D7437C" w:rsidP="00DC6D70">
      <w:pPr>
        <w:rPr>
          <w:b/>
        </w:rPr>
      </w:pPr>
      <w:r w:rsidRPr="00B22FA7">
        <w:rPr>
          <w:b/>
        </w:rPr>
        <w:t>Jak hodnotím svůj přínos pro tým?</w:t>
      </w:r>
      <w:r w:rsidR="00B22FA7">
        <w:rPr>
          <w:b/>
        </w:rPr>
        <w:t xml:space="preserve"> </w:t>
      </w:r>
      <w:r w:rsidR="00B22FA7" w:rsidRPr="00DC6D70">
        <w:rPr>
          <w:rStyle w:val="Siln"/>
        </w:rPr>
        <w:t>(známkováno jako na střední škole)</w:t>
      </w:r>
    </w:p>
    <w:p w14:paraId="69D16944" w14:textId="4C37FB45" w:rsidR="00D7437C" w:rsidRDefault="00D7437C" w:rsidP="00B22FA7">
      <w:pPr>
        <w:spacing w:after="240"/>
      </w:pPr>
      <w:r>
        <w:t>1</w:t>
      </w:r>
    </w:p>
    <w:p w14:paraId="337737F8" w14:textId="77777777" w:rsidR="00DC6D70" w:rsidRPr="00B22FA7" w:rsidRDefault="00D7437C" w:rsidP="00DC6D70">
      <w:pPr>
        <w:rPr>
          <w:b/>
        </w:rPr>
      </w:pPr>
      <w:r w:rsidRPr="00B22FA7">
        <w:rPr>
          <w:b/>
        </w:rPr>
        <w:t>V čem spočíval můj přínos pro tým?</w:t>
      </w:r>
    </w:p>
    <w:p w14:paraId="21C0420D" w14:textId="51977B37" w:rsidR="00D7437C" w:rsidRDefault="00D7437C" w:rsidP="00B22FA7">
      <w:pPr>
        <w:spacing w:after="240"/>
      </w:pPr>
      <w:r>
        <w:t>Snaha pracovat a komunikovat</w:t>
      </w:r>
    </w:p>
    <w:p w14:paraId="17FC7C44" w14:textId="77777777" w:rsidR="00B22FA7" w:rsidRPr="00B22FA7" w:rsidRDefault="00D7437C" w:rsidP="00DC6D70">
      <w:pPr>
        <w:rPr>
          <w:b/>
        </w:rPr>
      </w:pPr>
      <w:r w:rsidRPr="00B22FA7">
        <w:rPr>
          <w:b/>
        </w:rPr>
        <w:lastRenderedPageBreak/>
        <w:t>Čím jsem omezoval ostatní v týmu?</w:t>
      </w:r>
    </w:p>
    <w:p w14:paraId="67B2B939" w14:textId="02948D47" w:rsidR="00D7437C" w:rsidRDefault="00D7437C" w:rsidP="00B22FA7">
      <w:pPr>
        <w:spacing w:after="240"/>
      </w:pPr>
      <w:r>
        <w:t>Doufám, že ničím</w:t>
      </w:r>
    </w:p>
    <w:p w14:paraId="4E78AB01" w14:textId="77777777" w:rsidR="00D7437C" w:rsidRDefault="00D7437C" w:rsidP="00DC6D70">
      <w:pPr>
        <w:pStyle w:val="Nadpis3"/>
      </w:pPr>
      <w:bookmarkStart w:id="32" w:name="_Toc528016050"/>
      <w:r>
        <w:t>Fungování týmu</w:t>
      </w:r>
      <w:bookmarkEnd w:id="32"/>
      <w:r>
        <w:t xml:space="preserve"> </w:t>
      </w:r>
    </w:p>
    <w:p w14:paraId="4AA99050" w14:textId="1FEFC90E" w:rsidR="00B22FA7" w:rsidRPr="00B22FA7" w:rsidRDefault="00D7437C" w:rsidP="00B22FA7">
      <w:pPr>
        <w:rPr>
          <w:b/>
          <w:bCs/>
        </w:rPr>
      </w:pPr>
      <w:r w:rsidRPr="00B22FA7">
        <w:rPr>
          <w:b/>
        </w:rPr>
        <w:t>Jak hodnotím fungování týmu?</w:t>
      </w:r>
      <w:r w:rsidR="00B22FA7">
        <w:rPr>
          <w:b/>
        </w:rPr>
        <w:t xml:space="preserve"> </w:t>
      </w:r>
      <w:r w:rsidR="00B22FA7" w:rsidRPr="00DC6D70">
        <w:rPr>
          <w:rStyle w:val="Siln"/>
        </w:rPr>
        <w:t>(známkováno jako na střední škole)</w:t>
      </w:r>
    </w:p>
    <w:p w14:paraId="06452367" w14:textId="177A5207" w:rsidR="00D7437C" w:rsidRPr="00B22FA7" w:rsidRDefault="00D7437C" w:rsidP="004B6847">
      <w:pPr>
        <w:spacing w:after="240"/>
      </w:pPr>
      <w:r w:rsidRPr="00B22FA7">
        <w:t xml:space="preserve">1 </w:t>
      </w:r>
    </w:p>
    <w:p w14:paraId="527A26BB" w14:textId="77777777" w:rsidR="00B22FA7" w:rsidRPr="00B22FA7" w:rsidRDefault="00D7437C" w:rsidP="00B22FA7">
      <w:pPr>
        <w:rPr>
          <w:b/>
        </w:rPr>
      </w:pPr>
      <w:r w:rsidRPr="00B22FA7">
        <w:rPr>
          <w:b/>
        </w:rPr>
        <w:t>S čím jsem byl v týmu spokojený?</w:t>
      </w:r>
    </w:p>
    <w:p w14:paraId="256BD852" w14:textId="61AD5A9D" w:rsidR="00D7437C" w:rsidRPr="00B22FA7" w:rsidRDefault="00D7437C" w:rsidP="004B6847">
      <w:pPr>
        <w:spacing w:after="240"/>
      </w:pPr>
      <w:r w:rsidRPr="00B22FA7">
        <w:t xml:space="preserve">Na práci se podíleli všichni </w:t>
      </w:r>
    </w:p>
    <w:p w14:paraId="49ED9FB5" w14:textId="77777777" w:rsidR="00B22FA7" w:rsidRPr="00B22FA7" w:rsidRDefault="00D7437C" w:rsidP="00B22FA7">
      <w:pPr>
        <w:rPr>
          <w:b/>
        </w:rPr>
      </w:pPr>
      <w:r w:rsidRPr="00B22FA7">
        <w:rPr>
          <w:b/>
        </w:rPr>
        <w:t>Co mi v týmu vadilo?</w:t>
      </w:r>
    </w:p>
    <w:p w14:paraId="35569A94" w14:textId="53A05BC6" w:rsidR="00D7437C" w:rsidRPr="00B22FA7" w:rsidRDefault="00D7437C" w:rsidP="004B6847">
      <w:pPr>
        <w:spacing w:after="240"/>
      </w:pPr>
      <w:r w:rsidRPr="00B22FA7">
        <w:t xml:space="preserve">Nic </w:t>
      </w:r>
    </w:p>
    <w:p w14:paraId="567502F8" w14:textId="77777777" w:rsidR="00D7437C" w:rsidRDefault="00D7437C" w:rsidP="00DC6D70">
      <w:pPr>
        <w:pStyle w:val="Nadpis3"/>
      </w:pPr>
      <w:bookmarkStart w:id="33" w:name="_Toc528016051"/>
      <w:r>
        <w:t>Časová náročnost</w:t>
      </w:r>
      <w:bookmarkEnd w:id="33"/>
      <w:r>
        <w:t xml:space="preserve"> </w:t>
      </w:r>
    </w:p>
    <w:p w14:paraId="20068E5B" w14:textId="5510C96C" w:rsidR="00B22FA7" w:rsidRDefault="00D7437C" w:rsidP="00B22FA7">
      <w:pPr>
        <w:rPr>
          <w:b/>
        </w:rPr>
      </w:pPr>
      <w:r w:rsidRPr="00B22FA7">
        <w:rPr>
          <w:b/>
        </w:rPr>
        <w:t>Kolik času jsem na projektu strávil?</w:t>
      </w:r>
      <w:r w:rsidR="00B22FA7">
        <w:rPr>
          <w:b/>
        </w:rPr>
        <w:t xml:space="preserve"> (v hodinách)</w:t>
      </w:r>
    </w:p>
    <w:p w14:paraId="61FFD0D0" w14:textId="5A739ACD" w:rsidR="00D7437C" w:rsidRDefault="00D7437C" w:rsidP="004B6847">
      <w:pPr>
        <w:spacing w:after="240"/>
      </w:pPr>
      <w:r>
        <w:t xml:space="preserve">10 </w:t>
      </w:r>
    </w:p>
    <w:p w14:paraId="158E4C56" w14:textId="77777777" w:rsidR="00B22FA7" w:rsidRDefault="00D7437C" w:rsidP="00B22FA7">
      <w:pPr>
        <w:rPr>
          <w:b/>
        </w:rPr>
      </w:pPr>
      <w:r w:rsidRPr="00B22FA7">
        <w:rPr>
          <w:b/>
        </w:rPr>
        <w:t>Co to pro mě znamená?</w:t>
      </w:r>
    </w:p>
    <w:p w14:paraId="2DFAAAE8" w14:textId="4B2CED09" w:rsidR="00D7437C" w:rsidRDefault="00D7437C" w:rsidP="004B6847">
      <w:pPr>
        <w:spacing w:after="240"/>
      </w:pPr>
      <w:r>
        <w:t xml:space="preserve">Bylo to celkem v pohodě. </w:t>
      </w:r>
    </w:p>
    <w:p w14:paraId="047B5CFA" w14:textId="77777777" w:rsidR="00D7437C" w:rsidRDefault="00D7437C" w:rsidP="00DC6D70">
      <w:pPr>
        <w:pStyle w:val="Nadpis3"/>
      </w:pPr>
      <w:bookmarkStart w:id="34" w:name="_Toc528016052"/>
      <w:r>
        <w:t>Vedoucí projektu</w:t>
      </w:r>
      <w:bookmarkEnd w:id="34"/>
      <w:r>
        <w:t xml:space="preserve"> </w:t>
      </w:r>
    </w:p>
    <w:p w14:paraId="39E78A9A" w14:textId="51CED095" w:rsidR="00B22FA7" w:rsidRPr="00B22FA7" w:rsidRDefault="00D7437C" w:rsidP="00B22FA7">
      <w:pPr>
        <w:rPr>
          <w:b/>
        </w:rPr>
      </w:pPr>
      <w:r w:rsidRPr="00B22FA7">
        <w:rPr>
          <w:b/>
        </w:rPr>
        <w:t>Oznámkuj vedoucího projektu</w:t>
      </w:r>
      <w:r w:rsidR="00B22FA7">
        <w:rPr>
          <w:b/>
        </w:rPr>
        <w:t xml:space="preserve"> </w:t>
      </w:r>
      <w:r w:rsidR="00B22FA7" w:rsidRPr="00DC6D70">
        <w:rPr>
          <w:rStyle w:val="Siln"/>
        </w:rPr>
        <w:t>(známkováno jako na střední škole)</w:t>
      </w:r>
    </w:p>
    <w:p w14:paraId="0BAA9C5E" w14:textId="6D3C35C4" w:rsidR="00D7437C" w:rsidRDefault="00D7437C" w:rsidP="004B6847">
      <w:pPr>
        <w:spacing w:after="240"/>
      </w:pPr>
      <w:r>
        <w:t xml:space="preserve">2 </w:t>
      </w:r>
    </w:p>
    <w:p w14:paraId="05998E84" w14:textId="70B4068A" w:rsidR="00B22FA7" w:rsidRPr="00B22FA7" w:rsidRDefault="00B22FA7" w:rsidP="00B22FA7">
      <w:pPr>
        <w:rPr>
          <w:b/>
        </w:rPr>
      </w:pPr>
      <w:r>
        <w:rPr>
          <w:b/>
        </w:rPr>
        <w:t>C</w:t>
      </w:r>
      <w:r w:rsidR="00D7437C" w:rsidRPr="00B22FA7">
        <w:rPr>
          <w:b/>
        </w:rPr>
        <w:t>o se mi líbilo na jednání vedoucího?</w:t>
      </w:r>
    </w:p>
    <w:p w14:paraId="2B3D88CF" w14:textId="2BBCD08D" w:rsidR="00D7437C" w:rsidRDefault="00D7437C" w:rsidP="004B6847">
      <w:pPr>
        <w:spacing w:after="240"/>
      </w:pPr>
      <w:r>
        <w:t xml:space="preserve">Iniciativní, vždy řekl, co je potřeba udělat, a nenechával nic na poslední chvíli. </w:t>
      </w:r>
    </w:p>
    <w:p w14:paraId="1B28D8D3" w14:textId="77777777" w:rsidR="00B22FA7" w:rsidRPr="00B22FA7" w:rsidRDefault="00D7437C" w:rsidP="00B22FA7">
      <w:pPr>
        <w:rPr>
          <w:b/>
        </w:rPr>
      </w:pPr>
      <w:r w:rsidRPr="00B22FA7">
        <w:rPr>
          <w:b/>
        </w:rPr>
        <w:t>Co mi vadilo na jednání vedoucího?</w:t>
      </w:r>
    </w:p>
    <w:p w14:paraId="72B62BB0" w14:textId="7C170BB3" w:rsidR="00D7437C" w:rsidRDefault="00D7437C" w:rsidP="004B6847">
      <w:pPr>
        <w:spacing w:after="240"/>
      </w:pPr>
      <w:r>
        <w:t xml:space="preserve">Měl špatné internetové připojení </w:t>
      </w:r>
    </w:p>
    <w:p w14:paraId="51B6EB82" w14:textId="77777777" w:rsidR="00D7437C" w:rsidRDefault="00D7437C" w:rsidP="00DC6D70">
      <w:pPr>
        <w:pStyle w:val="Nadpis3"/>
      </w:pPr>
      <w:bookmarkStart w:id="35" w:name="_Toc528016053"/>
      <w:r>
        <w:t>Shrnutí</w:t>
      </w:r>
      <w:bookmarkEnd w:id="35"/>
      <w:r>
        <w:t xml:space="preserve"> </w:t>
      </w:r>
    </w:p>
    <w:p w14:paraId="71A176C8" w14:textId="23D4DC27" w:rsidR="00B22FA7" w:rsidRPr="00B22FA7" w:rsidRDefault="00D7437C" w:rsidP="00B22FA7">
      <w:pPr>
        <w:rPr>
          <w:b/>
        </w:rPr>
      </w:pPr>
      <w:r w:rsidRPr="00B22FA7">
        <w:rPr>
          <w:b/>
        </w:rPr>
        <w:t>Jak hodnotím předmět ZPR?</w:t>
      </w:r>
      <w:r w:rsidR="004B6847">
        <w:rPr>
          <w:b/>
        </w:rPr>
        <w:t xml:space="preserve"> </w:t>
      </w:r>
      <w:r w:rsidR="004B6847" w:rsidRPr="00DC6D70">
        <w:rPr>
          <w:rStyle w:val="Siln"/>
        </w:rPr>
        <w:t>(známkováno jako na střední škole)</w:t>
      </w:r>
    </w:p>
    <w:p w14:paraId="7175BBB5" w14:textId="641AC26B" w:rsidR="00D7437C" w:rsidRDefault="00D7437C" w:rsidP="004B6847">
      <w:pPr>
        <w:spacing w:after="240"/>
      </w:pPr>
      <w:r>
        <w:t xml:space="preserve">2 </w:t>
      </w:r>
    </w:p>
    <w:p w14:paraId="0C870176" w14:textId="77777777" w:rsidR="00B22FA7" w:rsidRPr="00B22FA7" w:rsidRDefault="00D7437C" w:rsidP="00B22FA7">
      <w:pPr>
        <w:rPr>
          <w:b/>
        </w:rPr>
      </w:pPr>
      <w:r w:rsidRPr="00B22FA7">
        <w:rPr>
          <w:b/>
        </w:rPr>
        <w:t>Proč takto předmět hodnotím?</w:t>
      </w:r>
    </w:p>
    <w:p w14:paraId="4CAEF4A8" w14:textId="507AA7DF" w:rsidR="00D7437C" w:rsidRDefault="00D7437C" w:rsidP="004B6847">
      <w:pPr>
        <w:spacing w:after="240"/>
      </w:pPr>
      <w:r>
        <w:t xml:space="preserve">Dobrá zkušenost, na druhou stranu bych ze začátku uvítal více techničtější předměty. </w:t>
      </w:r>
    </w:p>
    <w:p w14:paraId="6FEDDA81" w14:textId="77777777" w:rsidR="00B22FA7" w:rsidRPr="00B22FA7" w:rsidRDefault="00D7437C" w:rsidP="00B22FA7">
      <w:pPr>
        <w:rPr>
          <w:b/>
        </w:rPr>
      </w:pPr>
      <w:r w:rsidRPr="00B22FA7">
        <w:rPr>
          <w:b/>
        </w:rPr>
        <w:t>Co mi projekt přinesl dobrého?</w:t>
      </w:r>
    </w:p>
    <w:p w14:paraId="6EECAC11" w14:textId="3B240558" w:rsidR="00D7437C" w:rsidRDefault="00D7437C" w:rsidP="004B6847">
      <w:pPr>
        <w:spacing w:after="240"/>
      </w:pPr>
      <w:r>
        <w:t xml:space="preserve">Zkušenosti, jak jednat s lidmi i jaká je práce v týmu. </w:t>
      </w:r>
    </w:p>
    <w:p w14:paraId="647784FD" w14:textId="77777777" w:rsidR="00B22FA7" w:rsidRPr="00B22FA7" w:rsidRDefault="00D7437C" w:rsidP="00B22FA7">
      <w:pPr>
        <w:rPr>
          <w:b/>
        </w:rPr>
      </w:pPr>
      <w:r w:rsidRPr="00B22FA7">
        <w:rPr>
          <w:b/>
        </w:rPr>
        <w:t>Na co si dám příště pozor? A proč?</w:t>
      </w:r>
    </w:p>
    <w:p w14:paraId="0891FC9E" w14:textId="436BC32B" w:rsidR="004B6847" w:rsidRDefault="00D7437C" w:rsidP="004B6847">
      <w:pPr>
        <w:spacing w:after="240"/>
      </w:pPr>
      <w:r>
        <w:t>Raději se zeptat než něco udělat špatně. Strávili jsme celkem dost času s vypracováním řešení problému, ještě před tím, než jsme měli detailněji určené zadání.</w:t>
      </w:r>
    </w:p>
    <w:p w14:paraId="0B652C93" w14:textId="4766169A" w:rsidR="00D7437C" w:rsidRDefault="004B6847" w:rsidP="004B6847">
      <w:r>
        <w:br w:type="page"/>
      </w:r>
    </w:p>
    <w:p w14:paraId="6394F75D" w14:textId="77777777" w:rsidR="00D7437C" w:rsidRDefault="00D7437C" w:rsidP="00DC6D70">
      <w:pPr>
        <w:pStyle w:val="Nadpis2"/>
      </w:pPr>
      <w:bookmarkStart w:id="36" w:name="_Toc528016054"/>
      <w:r>
        <w:lastRenderedPageBreak/>
        <w:t>Matěj Bartoň</w:t>
      </w:r>
      <w:bookmarkEnd w:id="36"/>
      <w:r>
        <w:t xml:space="preserve"> </w:t>
      </w:r>
    </w:p>
    <w:p w14:paraId="64E28CF0" w14:textId="77777777" w:rsidR="00D7437C" w:rsidRDefault="00D7437C" w:rsidP="00DC6D70">
      <w:pPr>
        <w:pStyle w:val="Nadpis3"/>
      </w:pPr>
      <w:bookmarkStart w:id="37" w:name="_Toc528016055"/>
      <w:r>
        <w:t>Já a tým</w:t>
      </w:r>
      <w:bookmarkEnd w:id="37"/>
      <w:r>
        <w:t xml:space="preserve"> </w:t>
      </w:r>
    </w:p>
    <w:p w14:paraId="3AECF1BA" w14:textId="695BC722" w:rsidR="00B22FA7" w:rsidRPr="00B22FA7" w:rsidRDefault="00D7437C" w:rsidP="00B22FA7">
      <w:pPr>
        <w:rPr>
          <w:b/>
        </w:rPr>
      </w:pPr>
      <w:r w:rsidRPr="00B22FA7">
        <w:rPr>
          <w:b/>
        </w:rPr>
        <w:t>Jak hodnotím svůj přínos pro tým?</w:t>
      </w:r>
      <w:r w:rsidR="004B6847">
        <w:rPr>
          <w:b/>
        </w:rPr>
        <w:t xml:space="preserve"> </w:t>
      </w:r>
      <w:r w:rsidR="004B6847" w:rsidRPr="00DC6D70">
        <w:rPr>
          <w:rStyle w:val="Siln"/>
        </w:rPr>
        <w:t>(známkováno jako na střední škole)</w:t>
      </w:r>
    </w:p>
    <w:p w14:paraId="6245D171" w14:textId="6206D381" w:rsidR="00D7437C" w:rsidRPr="00B22FA7" w:rsidRDefault="00D7437C" w:rsidP="004B6847">
      <w:pPr>
        <w:spacing w:after="240"/>
      </w:pPr>
      <w:r w:rsidRPr="00B22FA7">
        <w:t xml:space="preserve">2 </w:t>
      </w:r>
    </w:p>
    <w:p w14:paraId="689B33F3" w14:textId="77777777" w:rsidR="00B22FA7" w:rsidRPr="00B22FA7" w:rsidRDefault="00D7437C" w:rsidP="00B22FA7">
      <w:pPr>
        <w:rPr>
          <w:b/>
        </w:rPr>
      </w:pPr>
      <w:r w:rsidRPr="00B22FA7">
        <w:rPr>
          <w:b/>
        </w:rPr>
        <w:t>V čem spočíval můj přínos pro tým?</w:t>
      </w:r>
    </w:p>
    <w:p w14:paraId="2B80B85D" w14:textId="03B8EE50" w:rsidR="00D7437C" w:rsidRPr="00B22FA7" w:rsidRDefault="00D7437C" w:rsidP="004B6847">
      <w:pPr>
        <w:spacing w:after="240"/>
      </w:pPr>
      <w:r w:rsidRPr="00B22FA7">
        <w:t xml:space="preserve">Vedení týmu, tj. organizace času, rozdělování úkolů, komunikace s členy týmu, motivace členů týmu </w:t>
      </w:r>
    </w:p>
    <w:p w14:paraId="216AE098" w14:textId="77777777" w:rsidR="00B22FA7" w:rsidRPr="00B22FA7" w:rsidRDefault="00D7437C" w:rsidP="00B22FA7">
      <w:pPr>
        <w:rPr>
          <w:b/>
        </w:rPr>
      </w:pPr>
      <w:r w:rsidRPr="00B22FA7">
        <w:rPr>
          <w:b/>
        </w:rPr>
        <w:t>Čím jsem omezoval ostatní v týmu?</w:t>
      </w:r>
    </w:p>
    <w:p w14:paraId="042D993C" w14:textId="114BBBA8" w:rsidR="00D7437C" w:rsidRPr="00B22FA7" w:rsidRDefault="00D7437C" w:rsidP="004B6847">
      <w:pPr>
        <w:spacing w:after="240"/>
      </w:pPr>
      <w:r w:rsidRPr="00B22FA7">
        <w:t xml:space="preserve">Svým časovým vytížením - tzn. nezvládal jsem úplně včas komunikovat (zejména v začátcích) </w:t>
      </w:r>
    </w:p>
    <w:p w14:paraId="645C5748" w14:textId="77777777" w:rsidR="00D7437C" w:rsidRDefault="00D7437C" w:rsidP="00DC6D70">
      <w:pPr>
        <w:pStyle w:val="Nadpis3"/>
      </w:pPr>
      <w:bookmarkStart w:id="38" w:name="_Toc528016056"/>
      <w:r>
        <w:t>Fungování týmu</w:t>
      </w:r>
      <w:bookmarkEnd w:id="38"/>
      <w:r>
        <w:t xml:space="preserve"> </w:t>
      </w:r>
    </w:p>
    <w:p w14:paraId="7F7E475E" w14:textId="315F742E" w:rsidR="00B22FA7" w:rsidRPr="00B22FA7" w:rsidRDefault="00D7437C" w:rsidP="00B22FA7">
      <w:pPr>
        <w:rPr>
          <w:b/>
        </w:rPr>
      </w:pPr>
      <w:r w:rsidRPr="00B22FA7">
        <w:rPr>
          <w:b/>
        </w:rPr>
        <w:t>Jak hodnotím fungování týmu?</w:t>
      </w:r>
      <w:r w:rsidR="004B6847">
        <w:rPr>
          <w:b/>
        </w:rPr>
        <w:t xml:space="preserve"> </w:t>
      </w:r>
      <w:r w:rsidR="004B6847" w:rsidRPr="00DC6D70">
        <w:rPr>
          <w:rStyle w:val="Siln"/>
        </w:rPr>
        <w:t>(známkováno jako na střední škole)</w:t>
      </w:r>
    </w:p>
    <w:p w14:paraId="458D3FBF" w14:textId="0098C305" w:rsidR="00D7437C" w:rsidRDefault="00D7437C" w:rsidP="004B6847">
      <w:pPr>
        <w:spacing w:after="240"/>
      </w:pPr>
      <w:r>
        <w:t xml:space="preserve">1 </w:t>
      </w:r>
    </w:p>
    <w:p w14:paraId="3E9D9B1D" w14:textId="77777777" w:rsidR="00B22FA7" w:rsidRPr="00B22FA7" w:rsidRDefault="00D7437C" w:rsidP="00B22FA7">
      <w:pPr>
        <w:rPr>
          <w:b/>
        </w:rPr>
      </w:pPr>
      <w:r w:rsidRPr="00B22FA7">
        <w:rPr>
          <w:b/>
        </w:rPr>
        <w:t>S čím jsem byl v týmu spokojený?</w:t>
      </w:r>
    </w:p>
    <w:p w14:paraId="56D34D04" w14:textId="45112AA3" w:rsidR="00D7437C" w:rsidRDefault="00D7437C" w:rsidP="00B22FA7">
      <w:r>
        <w:t xml:space="preserve">Schopní kolegové, kteří plnili úkoly včas, nadšení pro věc </w:t>
      </w:r>
    </w:p>
    <w:p w14:paraId="5BB559BD" w14:textId="77777777" w:rsidR="00B22FA7" w:rsidRPr="00B22FA7" w:rsidRDefault="00D7437C" w:rsidP="00B22FA7">
      <w:pPr>
        <w:rPr>
          <w:b/>
        </w:rPr>
      </w:pPr>
      <w:r w:rsidRPr="00B22FA7">
        <w:rPr>
          <w:b/>
        </w:rPr>
        <w:t>Co mi v týmu vadilo?</w:t>
      </w:r>
    </w:p>
    <w:p w14:paraId="033E6900" w14:textId="25702E85" w:rsidR="00D7437C" w:rsidRDefault="00D7437C" w:rsidP="004B6847">
      <w:pPr>
        <w:spacing w:after="240"/>
      </w:pPr>
      <w:r>
        <w:t xml:space="preserve">Málo společných schůzí </w:t>
      </w:r>
    </w:p>
    <w:p w14:paraId="0C4ED09D" w14:textId="77777777" w:rsidR="00D7437C" w:rsidRDefault="00D7437C" w:rsidP="00DC6D70">
      <w:pPr>
        <w:pStyle w:val="Nadpis3"/>
      </w:pPr>
      <w:bookmarkStart w:id="39" w:name="_Toc528016057"/>
      <w:r>
        <w:t>Časová náročnost</w:t>
      </w:r>
      <w:bookmarkEnd w:id="39"/>
      <w:r>
        <w:t xml:space="preserve"> </w:t>
      </w:r>
    </w:p>
    <w:p w14:paraId="63A31B6A" w14:textId="508A055E" w:rsidR="00B22FA7" w:rsidRPr="00B22FA7" w:rsidRDefault="00D7437C" w:rsidP="00B22FA7">
      <w:pPr>
        <w:rPr>
          <w:b/>
        </w:rPr>
      </w:pPr>
      <w:r w:rsidRPr="00B22FA7">
        <w:rPr>
          <w:b/>
        </w:rPr>
        <w:t xml:space="preserve">Kolik času jsem na projektu strávil? </w:t>
      </w:r>
      <w:r w:rsidR="004B6847">
        <w:rPr>
          <w:b/>
        </w:rPr>
        <w:t>(v hodinách)</w:t>
      </w:r>
    </w:p>
    <w:p w14:paraId="46A5BF93" w14:textId="5740950E" w:rsidR="00D7437C" w:rsidRDefault="00D7437C" w:rsidP="00B22FA7">
      <w:r>
        <w:t xml:space="preserve">12 </w:t>
      </w:r>
    </w:p>
    <w:p w14:paraId="08E98807" w14:textId="77777777" w:rsidR="00B22FA7" w:rsidRPr="00B22FA7" w:rsidRDefault="00D7437C" w:rsidP="00B22FA7">
      <w:pPr>
        <w:rPr>
          <w:b/>
        </w:rPr>
      </w:pPr>
      <w:r w:rsidRPr="00B22FA7">
        <w:rPr>
          <w:b/>
        </w:rPr>
        <w:t xml:space="preserve">Co to pro mě znamená? </w:t>
      </w:r>
    </w:p>
    <w:p w14:paraId="5FB33F23" w14:textId="035FAFD7" w:rsidR="00D7437C" w:rsidRDefault="00D7437C" w:rsidP="004B6847">
      <w:pPr>
        <w:spacing w:after="240"/>
      </w:pPr>
      <w:r>
        <w:t xml:space="preserve">Bylo to celkem v pohodě. </w:t>
      </w:r>
    </w:p>
    <w:p w14:paraId="7A89FCF9" w14:textId="77777777" w:rsidR="00D7437C" w:rsidRDefault="00D7437C" w:rsidP="00DC6D70">
      <w:pPr>
        <w:pStyle w:val="Nadpis3"/>
      </w:pPr>
      <w:bookmarkStart w:id="40" w:name="_Toc528016058"/>
      <w:r>
        <w:t>Vedoucí projektu</w:t>
      </w:r>
      <w:bookmarkEnd w:id="40"/>
      <w:r>
        <w:t xml:space="preserve"> </w:t>
      </w:r>
    </w:p>
    <w:p w14:paraId="138A04B2" w14:textId="579247AE" w:rsidR="00B22FA7" w:rsidRPr="00B22FA7" w:rsidRDefault="00D7437C" w:rsidP="00B22FA7">
      <w:pPr>
        <w:rPr>
          <w:b/>
        </w:rPr>
      </w:pPr>
      <w:r w:rsidRPr="00B22FA7">
        <w:rPr>
          <w:b/>
        </w:rPr>
        <w:t>Oznámkuj vedoucího projektu</w:t>
      </w:r>
      <w:r w:rsidR="004B6847">
        <w:rPr>
          <w:b/>
        </w:rPr>
        <w:t xml:space="preserve"> </w:t>
      </w:r>
      <w:r w:rsidR="004B6847" w:rsidRPr="00DC6D70">
        <w:rPr>
          <w:rStyle w:val="Siln"/>
        </w:rPr>
        <w:t>(známkováno jako na střední škole)</w:t>
      </w:r>
    </w:p>
    <w:p w14:paraId="1ABAE5CE" w14:textId="30E2D531" w:rsidR="00D7437C" w:rsidRDefault="00D7437C" w:rsidP="004B6847">
      <w:pPr>
        <w:spacing w:after="240"/>
      </w:pPr>
      <w:r>
        <w:t xml:space="preserve">1 </w:t>
      </w:r>
    </w:p>
    <w:p w14:paraId="382FE325" w14:textId="77777777" w:rsidR="00B22FA7" w:rsidRPr="00B22FA7" w:rsidRDefault="00D7437C" w:rsidP="00B22FA7">
      <w:pPr>
        <w:rPr>
          <w:b/>
        </w:rPr>
      </w:pPr>
      <w:r w:rsidRPr="00B22FA7">
        <w:rPr>
          <w:b/>
        </w:rPr>
        <w:t>Co se mi líbilo na jednání vedoucího?</w:t>
      </w:r>
    </w:p>
    <w:p w14:paraId="0F0EC15E" w14:textId="31417B9C" w:rsidR="00D7437C" w:rsidRDefault="00D7437C" w:rsidP="004B6847">
      <w:pPr>
        <w:spacing w:after="240"/>
      </w:pPr>
      <w:r>
        <w:t xml:space="preserve">viz. Já a Tým </w:t>
      </w:r>
    </w:p>
    <w:p w14:paraId="4CDE255B" w14:textId="77777777" w:rsidR="00B22FA7" w:rsidRPr="00B22FA7" w:rsidRDefault="00D7437C" w:rsidP="00B22FA7">
      <w:pPr>
        <w:rPr>
          <w:b/>
        </w:rPr>
      </w:pPr>
      <w:r w:rsidRPr="00B22FA7">
        <w:rPr>
          <w:b/>
        </w:rPr>
        <w:t>Co mi vadilo na jednání vedoucího?</w:t>
      </w:r>
    </w:p>
    <w:p w14:paraId="441CE919" w14:textId="602D81EC" w:rsidR="00D7437C" w:rsidRDefault="00D7437C" w:rsidP="004B6847">
      <w:pPr>
        <w:spacing w:after="240"/>
      </w:pPr>
      <w:r>
        <w:t>viz. Já a Tým</w:t>
      </w:r>
    </w:p>
    <w:p w14:paraId="24273588" w14:textId="77777777" w:rsidR="00D7437C" w:rsidRDefault="00D7437C" w:rsidP="00DC6D70">
      <w:pPr>
        <w:pStyle w:val="Nadpis3"/>
      </w:pPr>
      <w:bookmarkStart w:id="41" w:name="_Toc528016059"/>
      <w:r>
        <w:t>Shrnutí</w:t>
      </w:r>
      <w:bookmarkEnd w:id="41"/>
      <w:r>
        <w:t xml:space="preserve"> </w:t>
      </w:r>
    </w:p>
    <w:p w14:paraId="1285A7E5" w14:textId="78E4D98C" w:rsidR="00B22FA7" w:rsidRPr="00B22FA7" w:rsidRDefault="00D7437C" w:rsidP="00B22FA7">
      <w:pPr>
        <w:rPr>
          <w:b/>
        </w:rPr>
      </w:pPr>
      <w:r w:rsidRPr="00B22FA7">
        <w:rPr>
          <w:b/>
        </w:rPr>
        <w:t>Jak hodnotím předmět ZPR?</w:t>
      </w:r>
      <w:r w:rsidR="004B6847">
        <w:rPr>
          <w:b/>
        </w:rPr>
        <w:t xml:space="preserve"> </w:t>
      </w:r>
      <w:r w:rsidR="004B6847" w:rsidRPr="00DC6D70">
        <w:rPr>
          <w:rStyle w:val="Siln"/>
        </w:rPr>
        <w:t>(známkováno jako na střední škole)</w:t>
      </w:r>
    </w:p>
    <w:p w14:paraId="0F3D66E5" w14:textId="5BACE2CD" w:rsidR="00D7437C" w:rsidRPr="00B22FA7" w:rsidRDefault="00D7437C" w:rsidP="004B6847">
      <w:pPr>
        <w:spacing w:after="240"/>
      </w:pPr>
      <w:r w:rsidRPr="00B22FA7">
        <w:t xml:space="preserve">1 </w:t>
      </w:r>
    </w:p>
    <w:p w14:paraId="0CD6E679" w14:textId="77777777" w:rsidR="00B22FA7" w:rsidRPr="00B22FA7" w:rsidRDefault="00D7437C" w:rsidP="00B22FA7">
      <w:pPr>
        <w:rPr>
          <w:b/>
        </w:rPr>
      </w:pPr>
      <w:r w:rsidRPr="00B22FA7">
        <w:rPr>
          <w:b/>
        </w:rPr>
        <w:t>Proč takto předmět hodnotím?</w:t>
      </w:r>
    </w:p>
    <w:p w14:paraId="41A1136B" w14:textId="482D4C5A" w:rsidR="00D7437C" w:rsidRDefault="00D7437C" w:rsidP="004B6847">
      <w:pPr>
        <w:spacing w:after="240"/>
      </w:pPr>
      <w:r>
        <w:t xml:space="preserve">Předmět je pro mne velmi užitečný, protože reálně plním funkci projektového manažera (řídím dvě hudební tělesa) a mohl jsem zde načerpat inspiraci a nalézt své chyby. </w:t>
      </w:r>
    </w:p>
    <w:p w14:paraId="43C78FA1" w14:textId="77777777" w:rsidR="00B22FA7" w:rsidRPr="00B22FA7" w:rsidRDefault="00D7437C" w:rsidP="00B22FA7">
      <w:pPr>
        <w:rPr>
          <w:b/>
        </w:rPr>
      </w:pPr>
      <w:r w:rsidRPr="00B22FA7">
        <w:rPr>
          <w:b/>
        </w:rPr>
        <w:t>Co mi projekt přinesl dobrého?</w:t>
      </w:r>
    </w:p>
    <w:p w14:paraId="5B72BA80" w14:textId="6296870B" w:rsidR="00D7437C" w:rsidRDefault="00D7437C" w:rsidP="004B6847">
      <w:pPr>
        <w:spacing w:after="240"/>
      </w:pPr>
      <w:r>
        <w:t xml:space="preserve">Vyzkoušel jsem si dělat projekt v problematice, které tolik nerozumím (oproti hudbě). Naučil jsem se zorientovat v technice a lépe rozplánovat jednotlivé činnosti. </w:t>
      </w:r>
    </w:p>
    <w:p w14:paraId="57002EC1" w14:textId="77777777" w:rsidR="00B22FA7" w:rsidRPr="00B22FA7" w:rsidRDefault="00D7437C" w:rsidP="00B22FA7">
      <w:pPr>
        <w:rPr>
          <w:b/>
        </w:rPr>
      </w:pPr>
      <w:r w:rsidRPr="00B22FA7">
        <w:rPr>
          <w:b/>
        </w:rPr>
        <w:lastRenderedPageBreak/>
        <w:t>Na co si dám příště pozor? A proč?</w:t>
      </w:r>
    </w:p>
    <w:p w14:paraId="7CD452F7" w14:textId="24863682" w:rsidR="00D7437C" w:rsidRDefault="00D7437C" w:rsidP="004B6847">
      <w:pPr>
        <w:spacing w:after="240"/>
      </w:pPr>
      <w:r>
        <w:t>Určitě si na začátku provedu WBS (myslím si, že by to mělo být vyučováno už na první přednášce).</w:t>
      </w:r>
      <w:r w:rsidR="004B6847">
        <w:t xml:space="preserve"> </w:t>
      </w:r>
      <w:r>
        <w:t xml:space="preserve">Člověk si pak udělá jasno a začne "to klubko" rozplétat. Udělám si také pořádek v harmonogramu a poskládám si to tak, abych nedělal tolik věcí na poslední chvíli. </w:t>
      </w:r>
    </w:p>
    <w:p w14:paraId="787FC2FD" w14:textId="77777777" w:rsidR="00D7437C" w:rsidRDefault="00D7437C" w:rsidP="00DC6D70">
      <w:pPr>
        <w:pStyle w:val="Nadpis2"/>
      </w:pPr>
      <w:bookmarkStart w:id="42" w:name="_Toc528016060"/>
      <w:r>
        <w:t>Petr Benda</w:t>
      </w:r>
      <w:bookmarkEnd w:id="42"/>
      <w:r>
        <w:t xml:space="preserve"> </w:t>
      </w:r>
    </w:p>
    <w:p w14:paraId="58686E74" w14:textId="77777777" w:rsidR="00D7437C" w:rsidRDefault="00D7437C" w:rsidP="00DC6D70">
      <w:pPr>
        <w:pStyle w:val="Nadpis3"/>
      </w:pPr>
      <w:bookmarkStart w:id="43" w:name="_Toc528016061"/>
      <w:r>
        <w:t>Já a tým</w:t>
      </w:r>
      <w:bookmarkEnd w:id="43"/>
      <w:r>
        <w:t xml:space="preserve"> </w:t>
      </w:r>
    </w:p>
    <w:p w14:paraId="63E7B77C" w14:textId="246C1730" w:rsidR="00B22FA7" w:rsidRPr="00B22FA7" w:rsidRDefault="00D7437C" w:rsidP="00B22FA7">
      <w:pPr>
        <w:rPr>
          <w:b/>
        </w:rPr>
      </w:pPr>
      <w:r w:rsidRPr="00B22FA7">
        <w:rPr>
          <w:b/>
        </w:rPr>
        <w:t>Jak hodnotím svůj přínos pro tým?</w:t>
      </w:r>
      <w:r w:rsidR="004B6847">
        <w:rPr>
          <w:b/>
        </w:rPr>
        <w:t xml:space="preserve"> </w:t>
      </w:r>
      <w:r w:rsidR="004B6847" w:rsidRPr="00DC6D70">
        <w:rPr>
          <w:rStyle w:val="Siln"/>
        </w:rPr>
        <w:t>(známkováno jako na střední škole)</w:t>
      </w:r>
    </w:p>
    <w:p w14:paraId="39622C70" w14:textId="314FF7F1" w:rsidR="00D7437C" w:rsidRDefault="00D7437C" w:rsidP="004B6847">
      <w:pPr>
        <w:spacing w:after="240"/>
      </w:pPr>
      <w:r>
        <w:t xml:space="preserve">2 </w:t>
      </w:r>
    </w:p>
    <w:p w14:paraId="65C32557" w14:textId="77777777" w:rsidR="00B22FA7" w:rsidRPr="00B22FA7" w:rsidRDefault="00D7437C" w:rsidP="00B22FA7">
      <w:pPr>
        <w:rPr>
          <w:b/>
        </w:rPr>
      </w:pPr>
      <w:r w:rsidRPr="00B22FA7">
        <w:rPr>
          <w:b/>
        </w:rPr>
        <w:t>V čem spočíval můj přínos pro tým?</w:t>
      </w:r>
    </w:p>
    <w:p w14:paraId="064F856E" w14:textId="2CC391F5" w:rsidR="00D7437C" w:rsidRDefault="00D7437C" w:rsidP="004B6847">
      <w:pPr>
        <w:spacing w:after="240"/>
      </w:pPr>
      <w:r>
        <w:t xml:space="preserve">Zápisy ze cvičení a schůzí, zabezpečení místnosti a přístup do ní, úpravy wiki stránek projektu, zpracování lessons learned, aktualizace a kompletace obsahu na wiki stránkách </w:t>
      </w:r>
    </w:p>
    <w:p w14:paraId="3DDBBE84" w14:textId="77777777" w:rsidR="00B22FA7" w:rsidRPr="00B22FA7" w:rsidRDefault="00D7437C" w:rsidP="00B22FA7">
      <w:pPr>
        <w:rPr>
          <w:b/>
        </w:rPr>
      </w:pPr>
      <w:r w:rsidRPr="00B22FA7">
        <w:rPr>
          <w:b/>
        </w:rPr>
        <w:t>Čím jsem omezoval ostatní v týmu?</w:t>
      </w:r>
    </w:p>
    <w:p w14:paraId="33BE7E0A" w14:textId="60FF5138" w:rsidR="00D7437C" w:rsidRDefault="00D7437C" w:rsidP="004B6847">
      <w:pPr>
        <w:spacing w:after="240"/>
      </w:pPr>
      <w:r>
        <w:t xml:space="preserve">Myslím si, že jsem svou prací a časovým plánem nikoho neomezil. </w:t>
      </w:r>
    </w:p>
    <w:p w14:paraId="2DF61E80" w14:textId="77777777" w:rsidR="00D7437C" w:rsidRDefault="00D7437C" w:rsidP="00DC6D70">
      <w:pPr>
        <w:pStyle w:val="Nadpis3"/>
      </w:pPr>
      <w:bookmarkStart w:id="44" w:name="_Toc528016062"/>
      <w:r>
        <w:t>Fungování týmu</w:t>
      </w:r>
      <w:bookmarkEnd w:id="44"/>
      <w:r>
        <w:t xml:space="preserve"> </w:t>
      </w:r>
    </w:p>
    <w:p w14:paraId="47DA1FD5" w14:textId="74C45E0C" w:rsidR="00B22FA7" w:rsidRPr="00B22FA7" w:rsidRDefault="00D7437C" w:rsidP="00B22FA7">
      <w:pPr>
        <w:rPr>
          <w:b/>
        </w:rPr>
      </w:pPr>
      <w:r w:rsidRPr="00B22FA7">
        <w:rPr>
          <w:b/>
        </w:rPr>
        <w:t>Jak hodnotím fungování týmu?</w:t>
      </w:r>
      <w:r w:rsidR="004B6847">
        <w:rPr>
          <w:b/>
        </w:rPr>
        <w:t xml:space="preserve"> </w:t>
      </w:r>
      <w:r w:rsidR="004B6847" w:rsidRPr="00DC6D70">
        <w:rPr>
          <w:rStyle w:val="Siln"/>
        </w:rPr>
        <w:t>(známkováno jako na střední škole)</w:t>
      </w:r>
    </w:p>
    <w:p w14:paraId="55FCD84F" w14:textId="5AB75F91" w:rsidR="00D7437C" w:rsidRDefault="00D7437C" w:rsidP="004B6847">
      <w:pPr>
        <w:spacing w:after="240"/>
      </w:pPr>
      <w:r>
        <w:t xml:space="preserve">1 </w:t>
      </w:r>
    </w:p>
    <w:p w14:paraId="1FB197B0" w14:textId="77777777" w:rsidR="00B22FA7" w:rsidRPr="00B22FA7" w:rsidRDefault="00D7437C" w:rsidP="00B22FA7">
      <w:pPr>
        <w:rPr>
          <w:b/>
        </w:rPr>
      </w:pPr>
      <w:r w:rsidRPr="00B22FA7">
        <w:rPr>
          <w:b/>
        </w:rPr>
        <w:t>S čím jsem byl v týmu spokojený?</w:t>
      </w:r>
    </w:p>
    <w:p w14:paraId="6003374C" w14:textId="33716161" w:rsidR="00D7437C" w:rsidRDefault="00D7437C" w:rsidP="004B6847">
      <w:pPr>
        <w:spacing w:after="240"/>
      </w:pPr>
      <w:r>
        <w:t xml:space="preserve">Komunikace, rozdělení práce, vzájemná pomoc </w:t>
      </w:r>
    </w:p>
    <w:p w14:paraId="6F97ACD2" w14:textId="77777777" w:rsidR="00B22FA7" w:rsidRPr="00B22FA7" w:rsidRDefault="00D7437C" w:rsidP="00B22FA7">
      <w:pPr>
        <w:rPr>
          <w:b/>
        </w:rPr>
      </w:pPr>
      <w:r w:rsidRPr="00B22FA7">
        <w:rPr>
          <w:b/>
        </w:rPr>
        <w:t xml:space="preserve">Co mi v týmu vadilo? </w:t>
      </w:r>
    </w:p>
    <w:p w14:paraId="61E3F107" w14:textId="02D7890E" w:rsidR="00D7437C" w:rsidRDefault="00D7437C" w:rsidP="00B22FA7">
      <w:r>
        <w:t xml:space="preserve">Nic, se svým týmem jsem byl spokojený. </w:t>
      </w:r>
    </w:p>
    <w:p w14:paraId="5A62BFAF" w14:textId="77777777" w:rsidR="00D7437C" w:rsidRDefault="00D7437C" w:rsidP="00DC6D70">
      <w:pPr>
        <w:pStyle w:val="Nadpis3"/>
      </w:pPr>
      <w:bookmarkStart w:id="45" w:name="_Toc528016063"/>
      <w:r>
        <w:t>Časová náročnost</w:t>
      </w:r>
      <w:bookmarkEnd w:id="45"/>
      <w:r>
        <w:t xml:space="preserve"> </w:t>
      </w:r>
    </w:p>
    <w:p w14:paraId="497FDBC3" w14:textId="7F5F3CB9" w:rsidR="00B22FA7" w:rsidRPr="00B22FA7" w:rsidRDefault="00D7437C" w:rsidP="00B22FA7">
      <w:pPr>
        <w:rPr>
          <w:b/>
        </w:rPr>
      </w:pPr>
      <w:r w:rsidRPr="00B22FA7">
        <w:rPr>
          <w:b/>
        </w:rPr>
        <w:t>Kolik času jsem na projektu strávil?</w:t>
      </w:r>
      <w:r w:rsidR="004B6847">
        <w:rPr>
          <w:b/>
        </w:rPr>
        <w:t xml:space="preserve"> (v hodinách)</w:t>
      </w:r>
    </w:p>
    <w:p w14:paraId="19608E65" w14:textId="7DE4B1A4" w:rsidR="00D7437C" w:rsidRDefault="00D7437C" w:rsidP="004B6847">
      <w:pPr>
        <w:spacing w:after="240"/>
      </w:pPr>
      <w:r>
        <w:t xml:space="preserve">8,5 </w:t>
      </w:r>
    </w:p>
    <w:p w14:paraId="7527E1EB" w14:textId="77777777" w:rsidR="00B22FA7" w:rsidRPr="00B22FA7" w:rsidRDefault="00D7437C" w:rsidP="00B22FA7">
      <w:pPr>
        <w:rPr>
          <w:b/>
        </w:rPr>
      </w:pPr>
      <w:r w:rsidRPr="00B22FA7">
        <w:rPr>
          <w:b/>
        </w:rPr>
        <w:t>Co to pro mě znamená?</w:t>
      </w:r>
    </w:p>
    <w:p w14:paraId="284368CC" w14:textId="34F9FB3B" w:rsidR="00D7437C" w:rsidRDefault="00D7437C" w:rsidP="004B6847">
      <w:pPr>
        <w:spacing w:after="240"/>
      </w:pPr>
      <w:r>
        <w:t xml:space="preserve">Bylo to celkem v pohodě. </w:t>
      </w:r>
    </w:p>
    <w:p w14:paraId="3D18251D" w14:textId="77777777" w:rsidR="00D7437C" w:rsidRDefault="00D7437C" w:rsidP="00DC6D70">
      <w:pPr>
        <w:pStyle w:val="Nadpis3"/>
      </w:pPr>
      <w:bookmarkStart w:id="46" w:name="_Toc528016064"/>
      <w:r>
        <w:t>Vedoucí projektu</w:t>
      </w:r>
      <w:bookmarkEnd w:id="46"/>
      <w:r>
        <w:t xml:space="preserve"> </w:t>
      </w:r>
    </w:p>
    <w:p w14:paraId="175CA9DD" w14:textId="49000295" w:rsidR="00B22FA7" w:rsidRPr="00B22FA7" w:rsidRDefault="00D7437C" w:rsidP="00B22FA7">
      <w:pPr>
        <w:rPr>
          <w:b/>
        </w:rPr>
      </w:pPr>
      <w:r w:rsidRPr="00B22FA7">
        <w:rPr>
          <w:b/>
        </w:rPr>
        <w:t>Oznámkuj vedoucího projektu</w:t>
      </w:r>
      <w:r w:rsidR="004B6847">
        <w:rPr>
          <w:b/>
        </w:rPr>
        <w:t xml:space="preserve"> </w:t>
      </w:r>
      <w:r w:rsidR="004B6847" w:rsidRPr="00DC6D70">
        <w:rPr>
          <w:rStyle w:val="Siln"/>
        </w:rPr>
        <w:t>(známkováno jako na střední škole)</w:t>
      </w:r>
    </w:p>
    <w:p w14:paraId="62549C8E" w14:textId="3FA42643" w:rsidR="00D7437C" w:rsidRPr="00B22FA7" w:rsidRDefault="00D7437C" w:rsidP="004B6847">
      <w:pPr>
        <w:spacing w:after="240"/>
      </w:pPr>
      <w:r w:rsidRPr="00B22FA7">
        <w:t xml:space="preserve">1 </w:t>
      </w:r>
    </w:p>
    <w:p w14:paraId="4C03DFFE" w14:textId="77777777" w:rsidR="00B22FA7" w:rsidRPr="00B22FA7" w:rsidRDefault="00D7437C" w:rsidP="00B22FA7">
      <w:pPr>
        <w:rPr>
          <w:b/>
        </w:rPr>
      </w:pPr>
      <w:r w:rsidRPr="00B22FA7">
        <w:rPr>
          <w:b/>
        </w:rPr>
        <w:t>Co se mi líbilo na jednání vedoucího?</w:t>
      </w:r>
    </w:p>
    <w:p w14:paraId="6306D750" w14:textId="22F27F21" w:rsidR="00D7437C" w:rsidRDefault="00D7437C" w:rsidP="004B6847">
      <w:pPr>
        <w:spacing w:after="240"/>
      </w:pPr>
      <w:r>
        <w:t xml:space="preserve">Systematické řízení skupiny, rozdělování práce na schůzích i issue trackeru. Svědomitý dozor nad termíny a úkoly. </w:t>
      </w:r>
    </w:p>
    <w:p w14:paraId="208C7D98" w14:textId="77777777" w:rsidR="00B22FA7" w:rsidRPr="00B22FA7" w:rsidRDefault="00D7437C" w:rsidP="00B22FA7">
      <w:pPr>
        <w:rPr>
          <w:b/>
        </w:rPr>
      </w:pPr>
      <w:r w:rsidRPr="00B22FA7">
        <w:rPr>
          <w:b/>
        </w:rPr>
        <w:t>Co mi vadilo na jednání vedoucího?</w:t>
      </w:r>
    </w:p>
    <w:p w14:paraId="187F0F34" w14:textId="31D25BF6" w:rsidR="004B6847" w:rsidRDefault="00D7437C" w:rsidP="004B6847">
      <w:pPr>
        <w:spacing w:after="240"/>
      </w:pPr>
      <w:r>
        <w:t xml:space="preserve">Ve snaze řešit co nejvíce záležitostí najednou se občas stalo, že se ve věcech trochu zamotal. Je příliš formální. </w:t>
      </w:r>
    </w:p>
    <w:p w14:paraId="25831BE8" w14:textId="2EC06441" w:rsidR="00D7437C" w:rsidRDefault="004B6847" w:rsidP="004B6847">
      <w:r>
        <w:br w:type="page"/>
      </w:r>
    </w:p>
    <w:p w14:paraId="5D76EA06" w14:textId="77777777" w:rsidR="00D7437C" w:rsidRDefault="00D7437C" w:rsidP="00DC6D70">
      <w:pPr>
        <w:pStyle w:val="Nadpis3"/>
      </w:pPr>
      <w:bookmarkStart w:id="47" w:name="_Toc528016065"/>
      <w:r>
        <w:lastRenderedPageBreak/>
        <w:t>Shrnutí</w:t>
      </w:r>
      <w:bookmarkEnd w:id="47"/>
      <w:r>
        <w:t xml:space="preserve"> </w:t>
      </w:r>
    </w:p>
    <w:p w14:paraId="520788C2" w14:textId="0067E3AA" w:rsidR="00B22FA7" w:rsidRPr="00B22FA7" w:rsidRDefault="00D7437C" w:rsidP="00B22FA7">
      <w:pPr>
        <w:rPr>
          <w:b/>
        </w:rPr>
      </w:pPr>
      <w:r w:rsidRPr="00B22FA7">
        <w:rPr>
          <w:b/>
        </w:rPr>
        <w:t>Jak hodnotím předmět ZPR?</w:t>
      </w:r>
      <w:r w:rsidR="004B6847">
        <w:rPr>
          <w:b/>
        </w:rPr>
        <w:t xml:space="preserve"> </w:t>
      </w:r>
      <w:r w:rsidR="004B6847" w:rsidRPr="00DC6D70">
        <w:rPr>
          <w:rStyle w:val="Siln"/>
        </w:rPr>
        <w:t>(známkováno jako na střední škole)</w:t>
      </w:r>
    </w:p>
    <w:p w14:paraId="35FCC17F" w14:textId="44462508" w:rsidR="00D7437C" w:rsidRPr="00B22FA7" w:rsidRDefault="00D7437C" w:rsidP="004B6847">
      <w:pPr>
        <w:spacing w:after="240"/>
      </w:pPr>
      <w:r w:rsidRPr="00B22FA7">
        <w:t xml:space="preserve">2 </w:t>
      </w:r>
    </w:p>
    <w:p w14:paraId="47CEF623" w14:textId="77777777" w:rsidR="00B22FA7" w:rsidRPr="00B22FA7" w:rsidRDefault="00D7437C" w:rsidP="00B22FA7">
      <w:pPr>
        <w:rPr>
          <w:b/>
        </w:rPr>
      </w:pPr>
      <w:r w:rsidRPr="00B22FA7">
        <w:rPr>
          <w:b/>
        </w:rPr>
        <w:t>Proč takto předmět hodnotím?</w:t>
      </w:r>
    </w:p>
    <w:p w14:paraId="3C97EC65" w14:textId="247C18C5" w:rsidR="00D7437C" w:rsidRDefault="00D7437C" w:rsidP="004B6847">
      <w:pPr>
        <w:spacing w:after="240"/>
      </w:pPr>
      <w:r>
        <w:t xml:space="preserve">Přednášky byly na můj vkus dlouhé a bylo pro mě obtížné udržet pozornost po celou dobu. </w:t>
      </w:r>
    </w:p>
    <w:p w14:paraId="79DED69A" w14:textId="77777777" w:rsidR="00B22FA7" w:rsidRPr="00B22FA7" w:rsidRDefault="00D7437C" w:rsidP="00B22FA7">
      <w:pPr>
        <w:rPr>
          <w:b/>
        </w:rPr>
      </w:pPr>
      <w:r w:rsidRPr="00B22FA7">
        <w:rPr>
          <w:b/>
        </w:rPr>
        <w:t>Co mi projekt přinesl dobrého?</w:t>
      </w:r>
    </w:p>
    <w:p w14:paraId="2B54AE91" w14:textId="582E0E13" w:rsidR="00D7437C" w:rsidRDefault="00D7437C" w:rsidP="004B6847">
      <w:pPr>
        <w:spacing w:after="240"/>
      </w:pPr>
      <w:r>
        <w:t xml:space="preserve">Seznámení se řízením projektů, určování cílů a vize. Komunikace se spolužáky a týmová organizace. </w:t>
      </w:r>
    </w:p>
    <w:p w14:paraId="031E6CC6" w14:textId="77777777" w:rsidR="00B22FA7" w:rsidRPr="00B22FA7" w:rsidRDefault="00D7437C" w:rsidP="00B22FA7">
      <w:pPr>
        <w:rPr>
          <w:b/>
        </w:rPr>
      </w:pPr>
      <w:r w:rsidRPr="00B22FA7">
        <w:rPr>
          <w:b/>
        </w:rPr>
        <w:t>Na co si dám příště pozor? A proč?</w:t>
      </w:r>
    </w:p>
    <w:p w14:paraId="6AB9BC47" w14:textId="2C98F5E7" w:rsidR="00D7437C" w:rsidRDefault="00D7437C" w:rsidP="004B6847">
      <w:pPr>
        <w:spacing w:after="240"/>
      </w:pPr>
      <w:r>
        <w:t xml:space="preserve">Psaní ucelených zápisků, abych si usnadnil práci. Ptát se předem na všechny nejasnosti. </w:t>
      </w:r>
    </w:p>
    <w:p w14:paraId="3FB0D5AE" w14:textId="77777777" w:rsidR="00B22FA7" w:rsidRPr="00B22FA7" w:rsidRDefault="00D7437C" w:rsidP="00B22FA7">
      <w:pPr>
        <w:rPr>
          <w:b/>
        </w:rPr>
      </w:pPr>
      <w:r w:rsidRPr="00B22FA7">
        <w:rPr>
          <w:b/>
        </w:rPr>
        <w:t>P</w:t>
      </w:r>
      <w:r w:rsidR="00B22FA7" w:rsidRPr="00B22FA7">
        <w:rPr>
          <w:b/>
        </w:rPr>
        <w:t>oznámka</w:t>
      </w:r>
    </w:p>
    <w:p w14:paraId="732C5BAC" w14:textId="3B261999" w:rsidR="00D7437C" w:rsidRPr="00D7437C" w:rsidRDefault="00D7437C" w:rsidP="00B22FA7">
      <w:r>
        <w:t>Velký respekt vedoucímu za držení situace pevně v rukách :)</w:t>
      </w:r>
    </w:p>
    <w:sectPr w:rsidR="00D7437C" w:rsidRPr="00D7437C" w:rsidSect="00FF5CCA">
      <w:footerReference w:type="even" r:id="rId11"/>
      <w:footerReference w:type="default" r:id="rId12"/>
      <w:pgSz w:w="11900" w:h="16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těj Bartoň" w:date="2018-10-15T21:06:00Z" w:initials="MB">
    <w:p w14:paraId="4BF0CF72" w14:textId="4E43C518" w:rsidR="004B6847" w:rsidRPr="008E0A3C" w:rsidRDefault="004B6847">
      <w:pPr>
        <w:pStyle w:val="Textkomente"/>
      </w:pPr>
      <w:r>
        <w:rPr>
          <w:rStyle w:val="Odkaznakoment"/>
        </w:rPr>
        <w:annotationRef/>
      </w:r>
      <w:r>
        <w:t xml:space="preserve">Prosím, přečtěte si tento dokument a prosím, vytkněte mi možné nedostatky. Pokud se týkají vašeho oboru </w:t>
      </w:r>
      <w:r>
        <w:rPr>
          <w:b/>
        </w:rPr>
        <w:t>opravte j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F0CF7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F0CF72" w16cid:durableId="1F6F7F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31F9C" w14:textId="77777777" w:rsidR="00594B95" w:rsidRDefault="00594B95" w:rsidP="00FF5CCA">
      <w:r>
        <w:separator/>
      </w:r>
    </w:p>
  </w:endnote>
  <w:endnote w:type="continuationSeparator" w:id="0">
    <w:p w14:paraId="3B2A3137" w14:textId="77777777" w:rsidR="00594B95" w:rsidRDefault="00594B95" w:rsidP="00FF5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4E7B5" w14:textId="6C1605C2" w:rsidR="004B6847" w:rsidRDefault="004B6847">
    <w:pPr>
      <w:pStyle w:val="Zpat"/>
    </w:pPr>
    <w:r>
      <w:fldChar w:fldCharType="begin"/>
    </w:r>
    <w:r>
      <w:instrText>PAGE   \* MERGEFORMAT</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50D8A" w14:textId="3E1D6E8B" w:rsidR="004B6847" w:rsidRDefault="004B6847">
    <w:pPr>
      <w:pStyle w:val="Zpat"/>
    </w:pP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65BBE" w14:textId="77777777" w:rsidR="00594B95" w:rsidRDefault="00594B95" w:rsidP="00FF5CCA">
      <w:r>
        <w:separator/>
      </w:r>
    </w:p>
  </w:footnote>
  <w:footnote w:type="continuationSeparator" w:id="0">
    <w:p w14:paraId="2767CCA1" w14:textId="77777777" w:rsidR="00594B95" w:rsidRDefault="00594B95" w:rsidP="00FF5C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5615"/>
    <w:multiLevelType w:val="hybridMultilevel"/>
    <w:tmpl w:val="842630F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A3133D2"/>
    <w:multiLevelType w:val="hybridMultilevel"/>
    <w:tmpl w:val="669E4B8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12B316B9"/>
    <w:multiLevelType w:val="hybridMultilevel"/>
    <w:tmpl w:val="E048E3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3B6488"/>
    <w:multiLevelType w:val="multilevel"/>
    <w:tmpl w:val="0409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 w15:restartNumberingAfterBreak="0">
    <w:nsid w:val="31BF3877"/>
    <w:multiLevelType w:val="hybridMultilevel"/>
    <w:tmpl w:val="EF2E4F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377190D"/>
    <w:multiLevelType w:val="hybridMultilevel"/>
    <w:tmpl w:val="56BCE34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64E099C"/>
    <w:multiLevelType w:val="hybridMultilevel"/>
    <w:tmpl w:val="B518004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9EC3FBB"/>
    <w:multiLevelType w:val="hybridMultilevel"/>
    <w:tmpl w:val="7AC0BB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B6E21F9"/>
    <w:multiLevelType w:val="hybridMultilevel"/>
    <w:tmpl w:val="137E2A7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0AD61FA"/>
    <w:multiLevelType w:val="hybridMultilevel"/>
    <w:tmpl w:val="EB1C4DB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19C5280"/>
    <w:multiLevelType w:val="hybridMultilevel"/>
    <w:tmpl w:val="867EF7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26C78D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991030A"/>
    <w:multiLevelType w:val="hybridMultilevel"/>
    <w:tmpl w:val="234C5DB4"/>
    <w:lvl w:ilvl="0" w:tplc="D7D6C2AE">
      <w:numFmt w:val="bullet"/>
      <w:lvlText w:val="-"/>
      <w:lvlJc w:val="left"/>
      <w:pPr>
        <w:ind w:left="720" w:hanging="360"/>
      </w:pPr>
      <w:rPr>
        <w:rFonts w:ascii="Calibri" w:eastAsiaTheme="minorEastAsia" w:hAnsi="Calibri" w:cs="Calibri" w:hint="default"/>
        <w:i/>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4FBF17B5"/>
    <w:multiLevelType w:val="hybridMultilevel"/>
    <w:tmpl w:val="55A870A0"/>
    <w:lvl w:ilvl="0" w:tplc="4D8C7AA4">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0395209"/>
    <w:multiLevelType w:val="hybridMultilevel"/>
    <w:tmpl w:val="C21C2AC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2"/>
  </w:num>
  <w:num w:numId="4">
    <w:abstractNumId w:val="13"/>
  </w:num>
  <w:num w:numId="5">
    <w:abstractNumId w:val="0"/>
  </w:num>
  <w:num w:numId="6">
    <w:abstractNumId w:val="2"/>
  </w:num>
  <w:num w:numId="7">
    <w:abstractNumId w:val="6"/>
  </w:num>
  <w:num w:numId="8">
    <w:abstractNumId w:val="4"/>
  </w:num>
  <w:num w:numId="9">
    <w:abstractNumId w:val="14"/>
  </w:num>
  <w:num w:numId="10">
    <w:abstractNumId w:val="5"/>
  </w:num>
  <w:num w:numId="11">
    <w:abstractNumId w:val="9"/>
  </w:num>
  <w:num w:numId="12">
    <w:abstractNumId w:val="8"/>
  </w:num>
  <w:num w:numId="13">
    <w:abstractNumId w:val="7"/>
  </w:num>
  <w:num w:numId="14">
    <w:abstractNumId w:val="10"/>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ěj Bartoň">
    <w15:presenceInfo w15:providerId="Windows Live" w15:userId="27a0ddcb1597e1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1MDAzMzCyNDM1N7JQ0lEKTi0uzszPAykwrQUALECqPywAAAA="/>
  </w:docVars>
  <w:rsids>
    <w:rsidRoot w:val="00A92D36"/>
    <w:rsid w:val="0002779F"/>
    <w:rsid w:val="00043DEA"/>
    <w:rsid w:val="000533F7"/>
    <w:rsid w:val="000C4D61"/>
    <w:rsid w:val="000D3DE3"/>
    <w:rsid w:val="00113875"/>
    <w:rsid w:val="00124E84"/>
    <w:rsid w:val="0016575C"/>
    <w:rsid w:val="00191F90"/>
    <w:rsid w:val="001B5E6C"/>
    <w:rsid w:val="001E2C5A"/>
    <w:rsid w:val="001F34E0"/>
    <w:rsid w:val="00250E04"/>
    <w:rsid w:val="00264617"/>
    <w:rsid w:val="00266844"/>
    <w:rsid w:val="002779EA"/>
    <w:rsid w:val="002B032E"/>
    <w:rsid w:val="002F64E4"/>
    <w:rsid w:val="002F75E8"/>
    <w:rsid w:val="00324B02"/>
    <w:rsid w:val="00350D5B"/>
    <w:rsid w:val="00364259"/>
    <w:rsid w:val="0039552A"/>
    <w:rsid w:val="003974E0"/>
    <w:rsid w:val="003A35ED"/>
    <w:rsid w:val="00457148"/>
    <w:rsid w:val="00485785"/>
    <w:rsid w:val="004A4CF6"/>
    <w:rsid w:val="004B4305"/>
    <w:rsid w:val="004B6847"/>
    <w:rsid w:val="004F3CA0"/>
    <w:rsid w:val="00512207"/>
    <w:rsid w:val="00515D29"/>
    <w:rsid w:val="00594B95"/>
    <w:rsid w:val="005A2EAC"/>
    <w:rsid w:val="005B3867"/>
    <w:rsid w:val="005D3417"/>
    <w:rsid w:val="006069F1"/>
    <w:rsid w:val="00634835"/>
    <w:rsid w:val="006442AC"/>
    <w:rsid w:val="006508EC"/>
    <w:rsid w:val="00663925"/>
    <w:rsid w:val="00665568"/>
    <w:rsid w:val="00697A9A"/>
    <w:rsid w:val="006A76BA"/>
    <w:rsid w:val="006B2668"/>
    <w:rsid w:val="006C7D02"/>
    <w:rsid w:val="006D08EC"/>
    <w:rsid w:val="00702E57"/>
    <w:rsid w:val="00715632"/>
    <w:rsid w:val="0074656D"/>
    <w:rsid w:val="00752F1A"/>
    <w:rsid w:val="00755D17"/>
    <w:rsid w:val="00757FEB"/>
    <w:rsid w:val="0076612D"/>
    <w:rsid w:val="00781246"/>
    <w:rsid w:val="00791064"/>
    <w:rsid w:val="00794AD9"/>
    <w:rsid w:val="007B1BA3"/>
    <w:rsid w:val="007E7C9E"/>
    <w:rsid w:val="00837FEB"/>
    <w:rsid w:val="008827F6"/>
    <w:rsid w:val="008E0A3C"/>
    <w:rsid w:val="008F69EF"/>
    <w:rsid w:val="009A187B"/>
    <w:rsid w:val="00A50622"/>
    <w:rsid w:val="00A62657"/>
    <w:rsid w:val="00A65179"/>
    <w:rsid w:val="00A92D36"/>
    <w:rsid w:val="00A9634C"/>
    <w:rsid w:val="00AC1AB9"/>
    <w:rsid w:val="00AD6D27"/>
    <w:rsid w:val="00AE480E"/>
    <w:rsid w:val="00AF5AAD"/>
    <w:rsid w:val="00B22FA7"/>
    <w:rsid w:val="00B412C4"/>
    <w:rsid w:val="00BE4747"/>
    <w:rsid w:val="00C03881"/>
    <w:rsid w:val="00C24AD4"/>
    <w:rsid w:val="00C65426"/>
    <w:rsid w:val="00C71547"/>
    <w:rsid w:val="00CD0F07"/>
    <w:rsid w:val="00CD6FC6"/>
    <w:rsid w:val="00CE5BD3"/>
    <w:rsid w:val="00D12B43"/>
    <w:rsid w:val="00D14EF7"/>
    <w:rsid w:val="00D15C84"/>
    <w:rsid w:val="00D311EC"/>
    <w:rsid w:val="00D67C7B"/>
    <w:rsid w:val="00D71177"/>
    <w:rsid w:val="00D7437C"/>
    <w:rsid w:val="00DB3A89"/>
    <w:rsid w:val="00DC6D70"/>
    <w:rsid w:val="00DD2C06"/>
    <w:rsid w:val="00DE7F8C"/>
    <w:rsid w:val="00DF4F65"/>
    <w:rsid w:val="00E04893"/>
    <w:rsid w:val="00E37829"/>
    <w:rsid w:val="00E83BD9"/>
    <w:rsid w:val="00EA0A7C"/>
    <w:rsid w:val="00ED2D73"/>
    <w:rsid w:val="00F027B6"/>
    <w:rsid w:val="00F5245E"/>
    <w:rsid w:val="00F639C0"/>
    <w:rsid w:val="00F83A4C"/>
    <w:rsid w:val="00F86C76"/>
    <w:rsid w:val="00F9655F"/>
    <w:rsid w:val="00FB584C"/>
    <w:rsid w:val="00FE4D65"/>
    <w:rsid w:val="00FF5CCA"/>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7AA1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cs-CZ"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1B5E6C"/>
    <w:pPr>
      <w:keepNext/>
      <w:keepLines/>
      <w:numPr>
        <w:numId w:val="1"/>
      </w:numPr>
      <w:spacing w:before="240"/>
      <w:outlineLvl w:val="0"/>
    </w:pPr>
    <w:rPr>
      <w:rFonts w:eastAsiaTheme="majorEastAsia" w:cstheme="majorBidi"/>
      <w:b/>
      <w:sz w:val="32"/>
      <w:szCs w:val="32"/>
    </w:rPr>
  </w:style>
  <w:style w:type="paragraph" w:styleId="Nadpis2">
    <w:name w:val="heading 2"/>
    <w:basedOn w:val="Normln"/>
    <w:next w:val="Normln"/>
    <w:link w:val="Nadpis2Char"/>
    <w:uiPriority w:val="9"/>
    <w:unhideWhenUsed/>
    <w:qFormat/>
    <w:rsid w:val="00350D5B"/>
    <w:pPr>
      <w:keepNext/>
      <w:keepLines/>
      <w:numPr>
        <w:ilvl w:val="1"/>
        <w:numId w:val="1"/>
      </w:numPr>
      <w:spacing w:before="40"/>
      <w:outlineLvl w:val="1"/>
    </w:pPr>
    <w:rPr>
      <w:rFonts w:asciiTheme="majorHAnsi" w:eastAsiaTheme="majorEastAsia" w:hAnsiTheme="majorHAnsi" w:cstheme="majorBidi"/>
      <w:sz w:val="26"/>
      <w:szCs w:val="26"/>
    </w:rPr>
  </w:style>
  <w:style w:type="paragraph" w:styleId="Nadpis3">
    <w:name w:val="heading 3"/>
    <w:basedOn w:val="Normln"/>
    <w:next w:val="Normln"/>
    <w:link w:val="Nadpis3Char"/>
    <w:uiPriority w:val="9"/>
    <w:unhideWhenUsed/>
    <w:qFormat/>
    <w:rsid w:val="00A92D36"/>
    <w:pPr>
      <w:keepNext/>
      <w:keepLines/>
      <w:numPr>
        <w:ilvl w:val="2"/>
        <w:numId w:val="1"/>
      </w:numPr>
      <w:spacing w:before="40"/>
      <w:outlineLvl w:val="2"/>
    </w:pPr>
    <w:rPr>
      <w:rFonts w:asciiTheme="majorHAnsi" w:eastAsiaTheme="majorEastAsia" w:hAnsiTheme="majorHAnsi" w:cstheme="majorBidi"/>
      <w:color w:val="1F4D78" w:themeColor="accent1" w:themeShade="7F"/>
    </w:rPr>
  </w:style>
  <w:style w:type="paragraph" w:styleId="Nadpis4">
    <w:name w:val="heading 4"/>
    <w:basedOn w:val="Normln"/>
    <w:next w:val="Normln"/>
    <w:link w:val="Nadpis4Char"/>
    <w:uiPriority w:val="9"/>
    <w:unhideWhenUsed/>
    <w:qFormat/>
    <w:rsid w:val="00A92D36"/>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A92D36"/>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A92D36"/>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A92D36"/>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A92D3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A92D3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A92D36"/>
    <w:pPr>
      <w:ind w:left="720"/>
      <w:contextualSpacing/>
    </w:pPr>
  </w:style>
  <w:style w:type="character" w:customStyle="1" w:styleId="Nadpis1Char">
    <w:name w:val="Nadpis 1 Char"/>
    <w:basedOn w:val="Standardnpsmoodstavce"/>
    <w:link w:val="Nadpis1"/>
    <w:uiPriority w:val="9"/>
    <w:rsid w:val="001B5E6C"/>
    <w:rPr>
      <w:rFonts w:eastAsiaTheme="majorEastAsia" w:cstheme="majorBidi"/>
      <w:b/>
      <w:sz w:val="32"/>
      <w:szCs w:val="32"/>
    </w:rPr>
  </w:style>
  <w:style w:type="character" w:customStyle="1" w:styleId="Nadpis2Char">
    <w:name w:val="Nadpis 2 Char"/>
    <w:basedOn w:val="Standardnpsmoodstavce"/>
    <w:link w:val="Nadpis2"/>
    <w:uiPriority w:val="9"/>
    <w:rsid w:val="00350D5B"/>
    <w:rPr>
      <w:rFonts w:asciiTheme="majorHAnsi" w:eastAsiaTheme="majorEastAsia" w:hAnsiTheme="majorHAnsi" w:cstheme="majorBidi"/>
      <w:sz w:val="26"/>
      <w:szCs w:val="26"/>
    </w:rPr>
  </w:style>
  <w:style w:type="character" w:customStyle="1" w:styleId="Nadpis3Char">
    <w:name w:val="Nadpis 3 Char"/>
    <w:basedOn w:val="Standardnpsmoodstavce"/>
    <w:link w:val="Nadpis3"/>
    <w:uiPriority w:val="9"/>
    <w:rsid w:val="00A92D36"/>
    <w:rPr>
      <w:rFonts w:asciiTheme="majorHAnsi" w:eastAsiaTheme="majorEastAsia" w:hAnsiTheme="majorHAnsi" w:cstheme="majorBidi"/>
      <w:color w:val="1F4D78" w:themeColor="accent1" w:themeShade="7F"/>
    </w:rPr>
  </w:style>
  <w:style w:type="character" w:customStyle="1" w:styleId="Nadpis4Char">
    <w:name w:val="Nadpis 4 Char"/>
    <w:basedOn w:val="Standardnpsmoodstavce"/>
    <w:link w:val="Nadpis4"/>
    <w:uiPriority w:val="9"/>
    <w:rsid w:val="00A92D36"/>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A92D36"/>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A92D36"/>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A92D36"/>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A92D36"/>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A92D36"/>
    <w:rPr>
      <w:rFonts w:asciiTheme="majorHAnsi" w:eastAsiaTheme="majorEastAsia" w:hAnsiTheme="majorHAnsi" w:cstheme="majorBidi"/>
      <w:i/>
      <w:iCs/>
      <w:color w:val="272727" w:themeColor="text1" w:themeTint="D8"/>
      <w:sz w:val="21"/>
      <w:szCs w:val="21"/>
    </w:rPr>
  </w:style>
  <w:style w:type="paragraph" w:styleId="Nzev">
    <w:name w:val="Title"/>
    <w:basedOn w:val="Normln"/>
    <w:next w:val="Normln"/>
    <w:link w:val="NzevChar"/>
    <w:uiPriority w:val="10"/>
    <w:qFormat/>
    <w:rsid w:val="00634835"/>
    <w:pPr>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634835"/>
    <w:rPr>
      <w:rFonts w:asciiTheme="majorHAnsi" w:eastAsiaTheme="majorEastAsia" w:hAnsiTheme="majorHAnsi" w:cstheme="majorBidi"/>
      <w:spacing w:val="-10"/>
      <w:kern w:val="28"/>
      <w:sz w:val="56"/>
      <w:szCs w:val="56"/>
    </w:rPr>
  </w:style>
  <w:style w:type="paragraph" w:customStyle="1" w:styleId="Style1">
    <w:name w:val="Style1"/>
    <w:basedOn w:val="Nadpis1"/>
    <w:next w:val="Normln"/>
    <w:rsid w:val="005D3417"/>
    <w:pPr>
      <w:pageBreakBefore/>
      <w:numPr>
        <w:numId w:val="0"/>
      </w:numPr>
    </w:pPr>
  </w:style>
  <w:style w:type="paragraph" w:styleId="Nadpisobsahu">
    <w:name w:val="TOC Heading"/>
    <w:aliases w:val="nečíslovaný nadpis - nová stránka"/>
    <w:basedOn w:val="Normln"/>
    <w:next w:val="Normln"/>
    <w:uiPriority w:val="39"/>
    <w:unhideWhenUsed/>
    <w:qFormat/>
    <w:rsid w:val="00CE5BD3"/>
    <w:pPr>
      <w:pageBreakBefore/>
      <w:spacing w:before="480" w:line="276" w:lineRule="auto"/>
    </w:pPr>
    <w:rPr>
      <w:b/>
      <w:bCs/>
      <w:color w:val="5B9BD5" w:themeColor="accent1"/>
      <w:sz w:val="28"/>
      <w:szCs w:val="28"/>
      <w:lang w:val="en-US"/>
    </w:rPr>
  </w:style>
  <w:style w:type="paragraph" w:styleId="Obsah2">
    <w:name w:val="toc 2"/>
    <w:basedOn w:val="Normln"/>
    <w:next w:val="Normln"/>
    <w:autoRedefine/>
    <w:uiPriority w:val="39"/>
    <w:unhideWhenUsed/>
    <w:rsid w:val="00E83BD9"/>
    <w:pPr>
      <w:tabs>
        <w:tab w:val="left" w:pos="960"/>
        <w:tab w:val="right" w:leader="dot" w:pos="9010"/>
      </w:tabs>
      <w:ind w:left="240"/>
    </w:pPr>
    <w:rPr>
      <w:b/>
      <w:i/>
      <w:noProof/>
      <w:sz w:val="22"/>
      <w:szCs w:val="22"/>
    </w:rPr>
  </w:style>
  <w:style w:type="paragraph" w:styleId="Obsah1">
    <w:name w:val="toc 1"/>
    <w:basedOn w:val="Normln"/>
    <w:next w:val="Normln"/>
    <w:autoRedefine/>
    <w:uiPriority w:val="39"/>
    <w:unhideWhenUsed/>
    <w:rsid w:val="00E83BD9"/>
    <w:pPr>
      <w:tabs>
        <w:tab w:val="left" w:pos="480"/>
        <w:tab w:val="right" w:leader="dot" w:pos="9010"/>
      </w:tabs>
      <w:spacing w:before="120"/>
    </w:pPr>
    <w:rPr>
      <w:b/>
      <w:noProof/>
    </w:rPr>
  </w:style>
  <w:style w:type="paragraph" w:styleId="Obsah3">
    <w:name w:val="toc 3"/>
    <w:basedOn w:val="Normln"/>
    <w:next w:val="Normln"/>
    <w:autoRedefine/>
    <w:uiPriority w:val="39"/>
    <w:unhideWhenUsed/>
    <w:rsid w:val="005D3417"/>
    <w:pPr>
      <w:ind w:left="480"/>
    </w:pPr>
    <w:rPr>
      <w:sz w:val="22"/>
      <w:szCs w:val="22"/>
    </w:rPr>
  </w:style>
  <w:style w:type="paragraph" w:styleId="Obsah4">
    <w:name w:val="toc 4"/>
    <w:basedOn w:val="Normln"/>
    <w:next w:val="Normln"/>
    <w:autoRedefine/>
    <w:uiPriority w:val="39"/>
    <w:semiHidden/>
    <w:unhideWhenUsed/>
    <w:rsid w:val="005D3417"/>
    <w:pPr>
      <w:ind w:left="720"/>
    </w:pPr>
    <w:rPr>
      <w:sz w:val="20"/>
      <w:szCs w:val="20"/>
    </w:rPr>
  </w:style>
  <w:style w:type="paragraph" w:styleId="Obsah5">
    <w:name w:val="toc 5"/>
    <w:basedOn w:val="Normln"/>
    <w:next w:val="Normln"/>
    <w:autoRedefine/>
    <w:uiPriority w:val="39"/>
    <w:semiHidden/>
    <w:unhideWhenUsed/>
    <w:rsid w:val="005D3417"/>
    <w:pPr>
      <w:ind w:left="960"/>
    </w:pPr>
    <w:rPr>
      <w:sz w:val="20"/>
      <w:szCs w:val="20"/>
    </w:rPr>
  </w:style>
  <w:style w:type="paragraph" w:styleId="Obsah6">
    <w:name w:val="toc 6"/>
    <w:basedOn w:val="Normln"/>
    <w:next w:val="Normln"/>
    <w:autoRedefine/>
    <w:uiPriority w:val="39"/>
    <w:semiHidden/>
    <w:unhideWhenUsed/>
    <w:rsid w:val="005D3417"/>
    <w:pPr>
      <w:ind w:left="1200"/>
    </w:pPr>
    <w:rPr>
      <w:sz w:val="20"/>
      <w:szCs w:val="20"/>
    </w:rPr>
  </w:style>
  <w:style w:type="paragraph" w:styleId="Obsah7">
    <w:name w:val="toc 7"/>
    <w:basedOn w:val="Normln"/>
    <w:next w:val="Normln"/>
    <w:autoRedefine/>
    <w:uiPriority w:val="39"/>
    <w:semiHidden/>
    <w:unhideWhenUsed/>
    <w:rsid w:val="005D3417"/>
    <w:pPr>
      <w:ind w:left="1440"/>
    </w:pPr>
    <w:rPr>
      <w:sz w:val="20"/>
      <w:szCs w:val="20"/>
    </w:rPr>
  </w:style>
  <w:style w:type="paragraph" w:styleId="Obsah8">
    <w:name w:val="toc 8"/>
    <w:basedOn w:val="Normln"/>
    <w:next w:val="Normln"/>
    <w:autoRedefine/>
    <w:uiPriority w:val="39"/>
    <w:semiHidden/>
    <w:unhideWhenUsed/>
    <w:rsid w:val="005D3417"/>
    <w:pPr>
      <w:ind w:left="1680"/>
    </w:pPr>
    <w:rPr>
      <w:sz w:val="20"/>
      <w:szCs w:val="20"/>
    </w:rPr>
  </w:style>
  <w:style w:type="paragraph" w:styleId="Obsah9">
    <w:name w:val="toc 9"/>
    <w:basedOn w:val="Normln"/>
    <w:next w:val="Normln"/>
    <w:autoRedefine/>
    <w:uiPriority w:val="39"/>
    <w:semiHidden/>
    <w:unhideWhenUsed/>
    <w:rsid w:val="005D3417"/>
    <w:pPr>
      <w:ind w:left="1920"/>
    </w:pPr>
    <w:rPr>
      <w:sz w:val="20"/>
      <w:szCs w:val="20"/>
    </w:rPr>
  </w:style>
  <w:style w:type="character" w:styleId="Hypertextovodkaz">
    <w:name w:val="Hyperlink"/>
    <w:basedOn w:val="Standardnpsmoodstavce"/>
    <w:uiPriority w:val="99"/>
    <w:unhideWhenUsed/>
    <w:rsid w:val="005D3417"/>
    <w:rPr>
      <w:color w:val="0563C1" w:themeColor="hyperlink"/>
      <w:u w:val="single"/>
    </w:rPr>
  </w:style>
  <w:style w:type="table" w:styleId="Mkatabulky">
    <w:name w:val="Table Grid"/>
    <w:basedOn w:val="Normlntabulka"/>
    <w:uiPriority w:val="39"/>
    <w:rsid w:val="005D34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ulkasmkou4zvraznn5">
    <w:name w:val="Grid Table 4 Accent 5"/>
    <w:basedOn w:val="Normlntabulka"/>
    <w:uiPriority w:val="49"/>
    <w:rsid w:val="005D3417"/>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Podnadpis">
    <w:name w:val="Subtitle"/>
    <w:basedOn w:val="Normln"/>
    <w:next w:val="Normln"/>
    <w:link w:val="PodnadpisChar"/>
    <w:uiPriority w:val="11"/>
    <w:qFormat/>
    <w:rsid w:val="00E37829"/>
    <w:pPr>
      <w:numPr>
        <w:ilvl w:val="1"/>
      </w:numPr>
      <w:spacing w:after="160"/>
    </w:pPr>
    <w:rPr>
      <w:color w:val="5A5A5A" w:themeColor="text1" w:themeTint="A5"/>
      <w:spacing w:val="15"/>
      <w:sz w:val="22"/>
      <w:szCs w:val="22"/>
    </w:rPr>
  </w:style>
  <w:style w:type="character" w:customStyle="1" w:styleId="PodnadpisChar">
    <w:name w:val="Podnadpis Char"/>
    <w:basedOn w:val="Standardnpsmoodstavce"/>
    <w:link w:val="Podnadpis"/>
    <w:uiPriority w:val="11"/>
    <w:rsid w:val="00E37829"/>
    <w:rPr>
      <w:color w:val="5A5A5A" w:themeColor="text1" w:themeTint="A5"/>
      <w:spacing w:val="15"/>
      <w:sz w:val="22"/>
      <w:szCs w:val="22"/>
    </w:rPr>
  </w:style>
  <w:style w:type="paragraph" w:customStyle="1" w:styleId="neslovannadpis-bezodskoenstrnky">
    <w:name w:val="nečíslovaný nadpis - bez odskočení stránky"/>
    <w:basedOn w:val="Nadpisobsahu"/>
    <w:qFormat/>
    <w:rsid w:val="001B5E6C"/>
    <w:pPr>
      <w:pageBreakBefore w:val="0"/>
    </w:pPr>
    <w:rPr>
      <w:color w:val="auto"/>
    </w:rPr>
  </w:style>
  <w:style w:type="table" w:styleId="Tabulkasmkou4">
    <w:name w:val="Grid Table 4"/>
    <w:basedOn w:val="Normlntabulka"/>
    <w:uiPriority w:val="49"/>
    <w:rsid w:val="00DD2C0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Nevyeenzmnka">
    <w:name w:val="Unresolved Mention"/>
    <w:basedOn w:val="Standardnpsmoodstavce"/>
    <w:uiPriority w:val="99"/>
    <w:semiHidden/>
    <w:unhideWhenUsed/>
    <w:rsid w:val="00124E84"/>
    <w:rPr>
      <w:color w:val="605E5C"/>
      <w:shd w:val="clear" w:color="auto" w:fill="E1DFDD"/>
    </w:rPr>
  </w:style>
  <w:style w:type="character" w:styleId="Odkaznakoment">
    <w:name w:val="annotation reference"/>
    <w:basedOn w:val="Standardnpsmoodstavce"/>
    <w:uiPriority w:val="99"/>
    <w:semiHidden/>
    <w:unhideWhenUsed/>
    <w:rsid w:val="00E83BD9"/>
    <w:rPr>
      <w:sz w:val="16"/>
      <w:szCs w:val="16"/>
    </w:rPr>
  </w:style>
  <w:style w:type="paragraph" w:styleId="Textkomente">
    <w:name w:val="annotation text"/>
    <w:basedOn w:val="Normln"/>
    <w:link w:val="TextkomenteChar"/>
    <w:uiPriority w:val="99"/>
    <w:semiHidden/>
    <w:unhideWhenUsed/>
    <w:rsid w:val="00E83BD9"/>
    <w:rPr>
      <w:sz w:val="20"/>
      <w:szCs w:val="20"/>
    </w:rPr>
  </w:style>
  <w:style w:type="character" w:customStyle="1" w:styleId="TextkomenteChar">
    <w:name w:val="Text komentáře Char"/>
    <w:basedOn w:val="Standardnpsmoodstavce"/>
    <w:link w:val="Textkomente"/>
    <w:uiPriority w:val="99"/>
    <w:semiHidden/>
    <w:rsid w:val="00E83BD9"/>
    <w:rPr>
      <w:sz w:val="20"/>
      <w:szCs w:val="20"/>
    </w:rPr>
  </w:style>
  <w:style w:type="paragraph" w:styleId="Pedmtkomente">
    <w:name w:val="annotation subject"/>
    <w:basedOn w:val="Textkomente"/>
    <w:next w:val="Textkomente"/>
    <w:link w:val="PedmtkomenteChar"/>
    <w:uiPriority w:val="99"/>
    <w:semiHidden/>
    <w:unhideWhenUsed/>
    <w:rsid w:val="00E83BD9"/>
    <w:rPr>
      <w:b/>
      <w:bCs/>
    </w:rPr>
  </w:style>
  <w:style w:type="character" w:customStyle="1" w:styleId="PedmtkomenteChar">
    <w:name w:val="Předmět komentáře Char"/>
    <w:basedOn w:val="TextkomenteChar"/>
    <w:link w:val="Pedmtkomente"/>
    <w:uiPriority w:val="99"/>
    <w:semiHidden/>
    <w:rsid w:val="00E83BD9"/>
    <w:rPr>
      <w:b/>
      <w:bCs/>
      <w:sz w:val="20"/>
      <w:szCs w:val="20"/>
    </w:rPr>
  </w:style>
  <w:style w:type="paragraph" w:styleId="Textbubliny">
    <w:name w:val="Balloon Text"/>
    <w:basedOn w:val="Normln"/>
    <w:link w:val="TextbublinyChar"/>
    <w:uiPriority w:val="99"/>
    <w:semiHidden/>
    <w:unhideWhenUsed/>
    <w:rsid w:val="00E83BD9"/>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E83BD9"/>
    <w:rPr>
      <w:rFonts w:ascii="Segoe UI" w:hAnsi="Segoe UI" w:cs="Segoe UI"/>
      <w:sz w:val="18"/>
      <w:szCs w:val="18"/>
    </w:rPr>
  </w:style>
  <w:style w:type="paragraph" w:styleId="Zhlav">
    <w:name w:val="header"/>
    <w:basedOn w:val="Normln"/>
    <w:link w:val="ZhlavChar"/>
    <w:uiPriority w:val="99"/>
    <w:unhideWhenUsed/>
    <w:rsid w:val="00FF5CCA"/>
    <w:pPr>
      <w:tabs>
        <w:tab w:val="center" w:pos="4536"/>
        <w:tab w:val="right" w:pos="9072"/>
      </w:tabs>
    </w:pPr>
  </w:style>
  <w:style w:type="character" w:customStyle="1" w:styleId="ZhlavChar">
    <w:name w:val="Záhlaví Char"/>
    <w:basedOn w:val="Standardnpsmoodstavce"/>
    <w:link w:val="Zhlav"/>
    <w:uiPriority w:val="99"/>
    <w:rsid w:val="00FF5CCA"/>
  </w:style>
  <w:style w:type="paragraph" w:styleId="Zpat">
    <w:name w:val="footer"/>
    <w:basedOn w:val="Normln"/>
    <w:link w:val="ZpatChar"/>
    <w:uiPriority w:val="99"/>
    <w:unhideWhenUsed/>
    <w:rsid w:val="00FF5CCA"/>
    <w:pPr>
      <w:tabs>
        <w:tab w:val="center" w:pos="4536"/>
        <w:tab w:val="right" w:pos="9072"/>
      </w:tabs>
    </w:pPr>
  </w:style>
  <w:style w:type="character" w:customStyle="1" w:styleId="ZpatChar">
    <w:name w:val="Zápatí Char"/>
    <w:basedOn w:val="Standardnpsmoodstavce"/>
    <w:link w:val="Zpat"/>
    <w:uiPriority w:val="99"/>
    <w:rsid w:val="00FF5CCA"/>
  </w:style>
  <w:style w:type="paragraph" w:styleId="Textpoznpodarou">
    <w:name w:val="footnote text"/>
    <w:basedOn w:val="Normln"/>
    <w:link w:val="TextpoznpodarouChar"/>
    <w:uiPriority w:val="99"/>
    <w:semiHidden/>
    <w:unhideWhenUsed/>
    <w:rsid w:val="00AC1AB9"/>
    <w:rPr>
      <w:sz w:val="20"/>
      <w:szCs w:val="20"/>
    </w:rPr>
  </w:style>
  <w:style w:type="character" w:customStyle="1" w:styleId="TextpoznpodarouChar">
    <w:name w:val="Text pozn. pod čarou Char"/>
    <w:basedOn w:val="Standardnpsmoodstavce"/>
    <w:link w:val="Textpoznpodarou"/>
    <w:uiPriority w:val="99"/>
    <w:semiHidden/>
    <w:rsid w:val="00AC1AB9"/>
    <w:rPr>
      <w:sz w:val="20"/>
      <w:szCs w:val="20"/>
    </w:rPr>
  </w:style>
  <w:style w:type="character" w:styleId="Znakapoznpodarou">
    <w:name w:val="footnote reference"/>
    <w:basedOn w:val="Standardnpsmoodstavce"/>
    <w:uiPriority w:val="99"/>
    <w:semiHidden/>
    <w:unhideWhenUsed/>
    <w:rsid w:val="00AC1AB9"/>
    <w:rPr>
      <w:vertAlign w:val="superscript"/>
    </w:rPr>
  </w:style>
  <w:style w:type="paragraph" w:styleId="Textvysvtlivek">
    <w:name w:val="endnote text"/>
    <w:basedOn w:val="Normln"/>
    <w:link w:val="TextvysvtlivekChar"/>
    <w:uiPriority w:val="99"/>
    <w:semiHidden/>
    <w:unhideWhenUsed/>
    <w:rsid w:val="00350D5B"/>
    <w:rPr>
      <w:sz w:val="20"/>
      <w:szCs w:val="20"/>
    </w:rPr>
  </w:style>
  <w:style w:type="character" w:customStyle="1" w:styleId="TextvysvtlivekChar">
    <w:name w:val="Text vysvětlivek Char"/>
    <w:basedOn w:val="Standardnpsmoodstavce"/>
    <w:link w:val="Textvysvtlivek"/>
    <w:uiPriority w:val="99"/>
    <w:semiHidden/>
    <w:rsid w:val="00350D5B"/>
    <w:rPr>
      <w:sz w:val="20"/>
      <w:szCs w:val="20"/>
    </w:rPr>
  </w:style>
  <w:style w:type="character" w:styleId="Odkaznavysvtlivky">
    <w:name w:val="endnote reference"/>
    <w:basedOn w:val="Standardnpsmoodstavce"/>
    <w:uiPriority w:val="99"/>
    <w:semiHidden/>
    <w:unhideWhenUsed/>
    <w:rsid w:val="00350D5B"/>
    <w:rPr>
      <w:vertAlign w:val="superscript"/>
    </w:rPr>
  </w:style>
  <w:style w:type="paragraph" w:customStyle="1" w:styleId="Default">
    <w:name w:val="Default"/>
    <w:rsid w:val="00D7437C"/>
    <w:pPr>
      <w:autoSpaceDE w:val="0"/>
      <w:autoSpaceDN w:val="0"/>
      <w:adjustRightInd w:val="0"/>
    </w:pPr>
    <w:rPr>
      <w:rFonts w:ascii="Calibri" w:hAnsi="Calibri" w:cs="Calibri"/>
      <w:color w:val="000000"/>
    </w:rPr>
  </w:style>
  <w:style w:type="character" w:styleId="Siln">
    <w:name w:val="Strong"/>
    <w:basedOn w:val="Standardnpsmoodstavce"/>
    <w:uiPriority w:val="22"/>
    <w:qFormat/>
    <w:rsid w:val="00DC6D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246001">
      <w:bodyDiv w:val="1"/>
      <w:marLeft w:val="0"/>
      <w:marRight w:val="0"/>
      <w:marTop w:val="0"/>
      <w:marBottom w:val="0"/>
      <w:divBdr>
        <w:top w:val="none" w:sz="0" w:space="0" w:color="auto"/>
        <w:left w:val="none" w:sz="0" w:space="0" w:color="auto"/>
        <w:bottom w:val="none" w:sz="0" w:space="0" w:color="auto"/>
        <w:right w:val="none" w:sz="0" w:space="0" w:color="auto"/>
      </w:divBdr>
    </w:div>
    <w:div w:id="1602957059">
      <w:bodyDiv w:val="1"/>
      <w:marLeft w:val="0"/>
      <w:marRight w:val="0"/>
      <w:marTop w:val="0"/>
      <w:marBottom w:val="0"/>
      <w:divBdr>
        <w:top w:val="none" w:sz="0" w:space="0" w:color="auto"/>
        <w:left w:val="none" w:sz="0" w:space="0" w:color="auto"/>
        <w:bottom w:val="none" w:sz="0" w:space="0" w:color="auto"/>
        <w:right w:val="none" w:sz="0" w:space="0" w:color="auto"/>
      </w:divBdr>
    </w:div>
    <w:div w:id="18462844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874E2C56-6C62-4C55-AB35-61F86955D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0</Pages>
  <Words>2299</Words>
  <Characters>13569</Characters>
  <Application>Microsoft Office Word</Application>
  <DocSecurity>0</DocSecurity>
  <Lines>113</Lines>
  <Paragraphs>31</Paragraphs>
  <ScaleCrop>false</ScaleCrop>
  <HeadingPairs>
    <vt:vector size="6" baseType="variant">
      <vt:variant>
        <vt:lpstr>Název</vt:lpstr>
      </vt:variant>
      <vt:variant>
        <vt:i4>1</vt:i4>
      </vt:variant>
      <vt:variant>
        <vt:lpstr>Title</vt:lpstr>
      </vt:variant>
      <vt:variant>
        <vt:i4>1</vt:i4>
      </vt:variant>
      <vt:variant>
        <vt:lpstr>Headings</vt:lpstr>
      </vt:variant>
      <vt:variant>
        <vt:i4>24</vt:i4>
      </vt:variant>
    </vt:vector>
  </HeadingPairs>
  <TitlesOfParts>
    <vt:vector size="26" baseType="lpstr">
      <vt:lpstr/>
      <vt:lpstr/>
      <vt:lpstr>Definice problému/příležitosti</vt:lpstr>
      <vt:lpstr>    Popis (Anotace) projektu</vt:lpstr>
      <vt:lpstr>    Cíle projektu</vt:lpstr>
      <vt:lpstr>    Kritéria úspěchu</vt:lpstr>
      <vt:lpstr>Zdůvodnění projektu</vt:lpstr>
      <vt:lpstr>    Přínosy projektu</vt:lpstr>
      <vt:lpstr>    Konkrétní výstupy projektu</vt:lpstr>
      <vt:lpstr>    Proveditelnost projektu</vt:lpstr>
      <vt:lpstr>Zadání a rizika</vt:lpstr>
      <vt:lpstr>    WBS</vt:lpstr>
      <vt:lpstr>    Předpoklady</vt:lpstr>
      <vt:lpstr>    Omezení</vt:lpstr>
      <vt:lpstr>    Otevřené body</vt:lpstr>
      <vt:lpstr>    Rizika</vt:lpstr>
      <vt:lpstr>    SWOT</vt:lpstr>
      <vt:lpstr>Harmonogram</vt:lpstr>
      <vt:lpstr>    Milníky / odhady trvání</vt:lpstr>
      <vt:lpstr>    Harmonogram</vt:lpstr>
      <vt:lpstr>Finance</vt:lpstr>
      <vt:lpstr>    Mzdové náklady</vt:lpstr>
      <vt:lpstr>    Vybavení</vt:lpstr>
      <vt:lpstr>    Zisk</vt:lpstr>
      <vt:lpstr>    Údržba</vt:lpstr>
      <vt:lpstr>Schválení</vt:lpstr>
    </vt:vector>
  </TitlesOfParts>
  <Company/>
  <LinksUpToDate>false</LinksUpToDate>
  <CharactersWithSpaces>1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dřej Macek</dc:creator>
  <cp:keywords/>
  <dc:description/>
  <cp:lastModifiedBy>Matěj Bartoň</cp:lastModifiedBy>
  <cp:revision>4</cp:revision>
  <cp:lastPrinted>2018-10-16T09:54:00Z</cp:lastPrinted>
  <dcterms:created xsi:type="dcterms:W3CDTF">2018-10-22T19:56:00Z</dcterms:created>
  <dcterms:modified xsi:type="dcterms:W3CDTF">2018-10-22T22:05:00Z</dcterms:modified>
</cp:coreProperties>
</file>